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1B735" w14:textId="5DFDC896" w:rsidR="002825C8" w:rsidRPr="00FB42AB" w:rsidRDefault="00604F3D" w:rsidP="00E321A1">
      <w:pPr>
        <w:tabs>
          <w:tab w:val="center" w:pos="4968"/>
          <w:tab w:val="left" w:pos="7140"/>
        </w:tabs>
        <w:jc w:val="center"/>
        <w:rPr>
          <w:b/>
          <w:bCs/>
          <w:sz w:val="23"/>
          <w:szCs w:val="23"/>
        </w:rPr>
      </w:pPr>
      <w:bookmarkStart w:id="0" w:name="OLE_LINK1"/>
      <w:bookmarkStart w:id="1" w:name="OLE_LINK2"/>
      <w:r w:rsidRPr="00FB42AB">
        <w:rPr>
          <w:b/>
          <w:bCs/>
          <w:sz w:val="23"/>
          <w:szCs w:val="23"/>
        </w:rPr>
        <w:t>MI</w:t>
      </w:r>
      <w:r w:rsidR="00CA7918" w:rsidRPr="00FB42AB">
        <w:rPr>
          <w:b/>
          <w:bCs/>
          <w:sz w:val="23"/>
          <w:szCs w:val="23"/>
        </w:rPr>
        <w:t>NUTES</w:t>
      </w:r>
    </w:p>
    <w:bookmarkEnd w:id="0"/>
    <w:bookmarkEnd w:id="1"/>
    <w:p w14:paraId="7531445D" w14:textId="0621FE2F" w:rsidR="00556A50" w:rsidRPr="00FB42AB" w:rsidRDefault="00556A50" w:rsidP="002E3EAC">
      <w:pPr>
        <w:jc w:val="center"/>
        <w:rPr>
          <w:b/>
          <w:bCs/>
          <w:sz w:val="23"/>
          <w:szCs w:val="23"/>
        </w:rPr>
      </w:pPr>
      <w:r w:rsidRPr="00FB42AB">
        <w:rPr>
          <w:b/>
          <w:bCs/>
          <w:sz w:val="23"/>
          <w:szCs w:val="23"/>
        </w:rPr>
        <w:t>GEO</w:t>
      </w:r>
      <w:r w:rsidR="008F2687">
        <w:rPr>
          <w:b/>
          <w:bCs/>
          <w:sz w:val="23"/>
          <w:szCs w:val="23"/>
        </w:rPr>
        <w:t>. L. SMITH II GEO</w:t>
      </w:r>
      <w:r w:rsidRPr="00FB42AB">
        <w:rPr>
          <w:b/>
          <w:bCs/>
          <w:sz w:val="23"/>
          <w:szCs w:val="23"/>
        </w:rPr>
        <w:t>RGIA WORLD CONGRESS CENTER AUTHORITY</w:t>
      </w:r>
    </w:p>
    <w:p w14:paraId="7E18A8C8" w14:textId="3A8ABD63" w:rsidR="00556A50" w:rsidRDefault="00556A50" w:rsidP="002E3EAC">
      <w:pPr>
        <w:jc w:val="center"/>
        <w:rPr>
          <w:b/>
          <w:bCs/>
          <w:sz w:val="23"/>
          <w:szCs w:val="23"/>
        </w:rPr>
      </w:pPr>
      <w:r w:rsidRPr="00FB42AB">
        <w:rPr>
          <w:b/>
          <w:bCs/>
          <w:sz w:val="23"/>
          <w:szCs w:val="23"/>
        </w:rPr>
        <w:t>BOARD OF GOVERNORS MEETING</w:t>
      </w:r>
    </w:p>
    <w:p w14:paraId="234DD91F" w14:textId="6D906D16" w:rsidR="00E37B76" w:rsidRPr="00FB42AB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GWCC Authority Board Room</w:t>
      </w:r>
    </w:p>
    <w:p w14:paraId="53AA6E47" w14:textId="46153706" w:rsidR="00556A50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Tuesday</w:t>
      </w:r>
      <w:r w:rsidR="00D76D3B">
        <w:rPr>
          <w:b/>
          <w:bCs/>
          <w:sz w:val="23"/>
          <w:szCs w:val="23"/>
        </w:rPr>
        <w:t xml:space="preserve">, </w:t>
      </w:r>
      <w:r w:rsidR="00185B6C">
        <w:rPr>
          <w:b/>
          <w:bCs/>
          <w:sz w:val="23"/>
          <w:szCs w:val="23"/>
        </w:rPr>
        <w:t>April 29</w:t>
      </w:r>
      <w:r w:rsidR="00316012">
        <w:rPr>
          <w:b/>
          <w:bCs/>
          <w:sz w:val="23"/>
          <w:szCs w:val="23"/>
        </w:rPr>
        <w:t>, 2025</w:t>
      </w:r>
    </w:p>
    <w:p w14:paraId="14527F6F" w14:textId="454CAD09" w:rsidR="00575EFE" w:rsidRPr="00FB42AB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12:30</w:t>
      </w:r>
      <w:r w:rsidR="00D50201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p</w:t>
      </w:r>
      <w:r w:rsidR="00575EFE">
        <w:rPr>
          <w:b/>
          <w:bCs/>
          <w:sz w:val="23"/>
          <w:szCs w:val="23"/>
        </w:rPr>
        <w:t>.m.</w:t>
      </w:r>
    </w:p>
    <w:p w14:paraId="4C558CF5" w14:textId="77777777" w:rsidR="00556A50" w:rsidRPr="00A558EA" w:rsidRDefault="00556A50" w:rsidP="002E3EAC">
      <w:pPr>
        <w:jc w:val="center"/>
      </w:pPr>
    </w:p>
    <w:p w14:paraId="090D73D1" w14:textId="3FB09CB6" w:rsidR="00556A50" w:rsidRPr="00CD26A9" w:rsidRDefault="000E238A" w:rsidP="00556A50">
      <w:pPr>
        <w:rPr>
          <w:b/>
          <w:bCs/>
          <w:color w:val="FF0000"/>
          <w:sz w:val="22"/>
          <w:szCs w:val="22"/>
        </w:rPr>
      </w:pPr>
      <w:bookmarkStart w:id="2" w:name="OLE_LINK3"/>
      <w:bookmarkStart w:id="3" w:name="OLE_LINK4"/>
      <w:r w:rsidRPr="00316012">
        <w:rPr>
          <w:b/>
          <w:bCs/>
          <w:sz w:val="22"/>
          <w:szCs w:val="22"/>
        </w:rPr>
        <w:t>T</w:t>
      </w:r>
      <w:r w:rsidR="00556A50" w:rsidRPr="00316012">
        <w:rPr>
          <w:b/>
          <w:bCs/>
          <w:sz w:val="22"/>
          <w:szCs w:val="22"/>
        </w:rPr>
        <w:t>he following</w:t>
      </w:r>
      <w:r w:rsidR="0001551F">
        <w:rPr>
          <w:b/>
          <w:bCs/>
          <w:sz w:val="22"/>
          <w:szCs w:val="22"/>
        </w:rPr>
        <w:t xml:space="preserve"> </w:t>
      </w:r>
      <w:r w:rsidR="00185B6C">
        <w:rPr>
          <w:b/>
          <w:bCs/>
          <w:sz w:val="22"/>
          <w:szCs w:val="22"/>
        </w:rPr>
        <w:t>eight</w:t>
      </w:r>
      <w:r w:rsidR="00B17E92" w:rsidRPr="00316012">
        <w:rPr>
          <w:b/>
          <w:bCs/>
          <w:sz w:val="22"/>
          <w:szCs w:val="22"/>
        </w:rPr>
        <w:t xml:space="preserve"> </w:t>
      </w:r>
      <w:r w:rsidR="00BF328E" w:rsidRPr="00316012">
        <w:rPr>
          <w:b/>
          <w:bCs/>
          <w:sz w:val="22"/>
          <w:szCs w:val="22"/>
        </w:rPr>
        <w:t xml:space="preserve">out of </w:t>
      </w:r>
      <w:r w:rsidR="00287E31" w:rsidRPr="00316012">
        <w:rPr>
          <w:b/>
          <w:bCs/>
          <w:sz w:val="22"/>
          <w:szCs w:val="22"/>
        </w:rPr>
        <w:t>fifteen</w:t>
      </w:r>
      <w:r w:rsidR="0094248D" w:rsidRPr="00316012">
        <w:rPr>
          <w:b/>
          <w:bCs/>
          <w:sz w:val="22"/>
          <w:szCs w:val="22"/>
        </w:rPr>
        <w:t xml:space="preserve"> </w:t>
      </w:r>
      <w:r w:rsidR="00556A50" w:rsidRPr="00316012">
        <w:rPr>
          <w:b/>
          <w:bCs/>
          <w:sz w:val="22"/>
          <w:szCs w:val="22"/>
        </w:rPr>
        <w:t>Board members were present:</w:t>
      </w:r>
      <w:r w:rsidR="00CD26A9">
        <w:rPr>
          <w:b/>
          <w:bCs/>
          <w:sz w:val="22"/>
          <w:szCs w:val="22"/>
        </w:rPr>
        <w:t xml:space="preserve"> </w:t>
      </w:r>
    </w:p>
    <w:p w14:paraId="231C4F34" w14:textId="77777777" w:rsidR="00E76C41" w:rsidRPr="00FB42AB" w:rsidRDefault="00E76C41" w:rsidP="00556A50">
      <w:pPr>
        <w:rPr>
          <w:sz w:val="22"/>
          <w:szCs w:val="22"/>
        </w:rPr>
      </w:pPr>
    </w:p>
    <w:p w14:paraId="5776F24C" w14:textId="77777777" w:rsidR="00556A50" w:rsidRPr="00FB42AB" w:rsidRDefault="00556A50" w:rsidP="00556A50">
      <w:pPr>
        <w:rPr>
          <w:b/>
          <w:sz w:val="22"/>
          <w:szCs w:val="22"/>
          <w:u w:val="single"/>
        </w:rPr>
        <w:sectPr w:rsidR="00556A50" w:rsidRPr="00FB42AB" w:rsidSect="00441735">
          <w:headerReference w:type="default" r:id="rId11"/>
          <w:pgSz w:w="12240" w:h="15840" w:code="1"/>
          <w:pgMar w:top="990" w:right="1152" w:bottom="360" w:left="1152" w:header="288" w:footer="0" w:gutter="0"/>
          <w:cols w:space="720"/>
          <w:docGrid w:linePitch="326"/>
        </w:sectPr>
      </w:pPr>
    </w:p>
    <w:bookmarkEnd w:id="2"/>
    <w:bookmarkEnd w:id="3"/>
    <w:p w14:paraId="22419452" w14:textId="77777777" w:rsidR="00D766EA" w:rsidRDefault="00D766EA" w:rsidP="00D766EA">
      <w:pPr>
        <w:rPr>
          <w:sz w:val="22"/>
          <w:szCs w:val="22"/>
        </w:rPr>
      </w:pPr>
      <w:r>
        <w:rPr>
          <w:sz w:val="22"/>
          <w:szCs w:val="22"/>
        </w:rPr>
        <w:t>Steve Adams</w:t>
      </w:r>
    </w:p>
    <w:p w14:paraId="3AAEA746" w14:textId="5107E742" w:rsidR="00556A50" w:rsidRDefault="00271DC5" w:rsidP="00556A50">
      <w:pPr>
        <w:rPr>
          <w:sz w:val="22"/>
          <w:szCs w:val="22"/>
        </w:rPr>
      </w:pPr>
      <w:r w:rsidRPr="00C003D4">
        <w:rPr>
          <w:sz w:val="22"/>
          <w:szCs w:val="22"/>
        </w:rPr>
        <w:t>Don Balfour</w:t>
      </w:r>
    </w:p>
    <w:p w14:paraId="58D22E0B" w14:textId="77777777" w:rsidR="00D766EA" w:rsidRDefault="00D766EA" w:rsidP="00D766EA">
      <w:pPr>
        <w:rPr>
          <w:sz w:val="22"/>
          <w:szCs w:val="22"/>
        </w:rPr>
      </w:pPr>
      <w:r>
        <w:rPr>
          <w:sz w:val="22"/>
          <w:szCs w:val="22"/>
        </w:rPr>
        <w:t>Natasha Bell</w:t>
      </w:r>
    </w:p>
    <w:p w14:paraId="2FC71BC9" w14:textId="1AAE582C" w:rsidR="00D766EA" w:rsidRDefault="00D766EA" w:rsidP="00F94890">
      <w:pPr>
        <w:ind w:right="-1692"/>
        <w:rPr>
          <w:sz w:val="22"/>
          <w:szCs w:val="22"/>
        </w:rPr>
      </w:pPr>
      <w:r w:rsidRPr="00CE10B5">
        <w:rPr>
          <w:sz w:val="22"/>
          <w:szCs w:val="22"/>
        </w:rPr>
        <w:t>Maxine Burton</w:t>
      </w:r>
      <w:r>
        <w:rPr>
          <w:sz w:val="22"/>
          <w:szCs w:val="22"/>
        </w:rPr>
        <w:t>, Treasurer</w:t>
      </w:r>
      <w:r w:rsidR="00F94890">
        <w:rPr>
          <w:sz w:val="22"/>
          <w:szCs w:val="22"/>
        </w:rPr>
        <w:tab/>
      </w:r>
      <w:r w:rsidR="00F94890">
        <w:rPr>
          <w:sz w:val="22"/>
          <w:szCs w:val="22"/>
        </w:rPr>
        <w:tab/>
      </w:r>
      <w:r w:rsidR="00F94890">
        <w:rPr>
          <w:sz w:val="22"/>
          <w:szCs w:val="22"/>
        </w:rPr>
        <w:tab/>
      </w:r>
      <w:r w:rsidR="00F94890">
        <w:rPr>
          <w:sz w:val="22"/>
          <w:szCs w:val="22"/>
        </w:rPr>
        <w:tab/>
      </w:r>
      <w:r w:rsidR="00F94890">
        <w:rPr>
          <w:sz w:val="22"/>
          <w:szCs w:val="22"/>
        </w:rPr>
        <w:tab/>
      </w:r>
    </w:p>
    <w:p w14:paraId="7FFD0A30" w14:textId="77777777" w:rsidR="00D766EA" w:rsidRDefault="00D766EA" w:rsidP="00D766EA">
      <w:pPr>
        <w:rPr>
          <w:sz w:val="22"/>
          <w:szCs w:val="22"/>
        </w:rPr>
      </w:pPr>
      <w:r w:rsidRPr="00C003D4">
        <w:rPr>
          <w:sz w:val="22"/>
          <w:szCs w:val="22"/>
        </w:rPr>
        <w:t>Glenn Hicks</w:t>
      </w:r>
    </w:p>
    <w:p w14:paraId="796587E1" w14:textId="471ACBC8" w:rsidR="00D766EA" w:rsidRDefault="00D766EA" w:rsidP="00D766EA">
      <w:pPr>
        <w:rPr>
          <w:sz w:val="22"/>
          <w:szCs w:val="22"/>
        </w:rPr>
      </w:pPr>
      <w:r>
        <w:rPr>
          <w:sz w:val="22"/>
          <w:szCs w:val="22"/>
        </w:rPr>
        <w:t>Bill Russell</w:t>
      </w:r>
    </w:p>
    <w:p w14:paraId="49ED7BA9" w14:textId="77777777" w:rsidR="00D766EA" w:rsidRDefault="00D766EA" w:rsidP="00D766EA">
      <w:pPr>
        <w:rPr>
          <w:sz w:val="22"/>
          <w:szCs w:val="22"/>
        </w:rPr>
      </w:pPr>
      <w:r>
        <w:rPr>
          <w:sz w:val="22"/>
          <w:szCs w:val="22"/>
        </w:rPr>
        <w:t>Doug Tollett, Vice Chair (Presiding)</w:t>
      </w:r>
    </w:p>
    <w:p w14:paraId="51F06197" w14:textId="77777777" w:rsidR="00D766EA" w:rsidRDefault="00D766EA" w:rsidP="00D766EA">
      <w:pPr>
        <w:rPr>
          <w:sz w:val="22"/>
          <w:szCs w:val="22"/>
        </w:rPr>
        <w:sectPr w:rsidR="00D766EA" w:rsidSect="00F94890">
          <w:headerReference w:type="even" r:id="rId12"/>
          <w:headerReference w:type="default" r:id="rId13"/>
          <w:headerReference w:type="first" r:id="rId14"/>
          <w:type w:val="continuous"/>
          <w:pgSz w:w="12240" w:h="15840" w:code="1"/>
          <w:pgMar w:top="720" w:right="1152" w:bottom="720" w:left="1152" w:header="720" w:footer="0" w:gutter="0"/>
          <w:cols w:num="2" w:space="180"/>
          <w:docGrid w:linePitch="360"/>
        </w:sectPr>
      </w:pPr>
    </w:p>
    <w:p w14:paraId="48B2A6C7" w14:textId="2EB3B796" w:rsidR="00D766EA" w:rsidRDefault="00F94890" w:rsidP="00D766EA">
      <w:pPr>
        <w:rPr>
          <w:sz w:val="22"/>
          <w:szCs w:val="22"/>
        </w:rPr>
      </w:pPr>
      <w:r>
        <w:rPr>
          <w:sz w:val="22"/>
          <w:szCs w:val="22"/>
        </w:rPr>
        <w:t>Dexter Warrior, Secretary</w:t>
      </w:r>
    </w:p>
    <w:p w14:paraId="20CD2FA7" w14:textId="77777777" w:rsidR="00F94890" w:rsidRDefault="00F94890" w:rsidP="00D766EA">
      <w:pPr>
        <w:rPr>
          <w:sz w:val="22"/>
          <w:szCs w:val="22"/>
        </w:rPr>
      </w:pPr>
    </w:p>
    <w:p w14:paraId="77E6E967" w14:textId="36ADE839" w:rsidR="006B0D66" w:rsidRDefault="00185B6C" w:rsidP="00D766EA">
      <w:pPr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Vice </w:t>
      </w:r>
      <w:r w:rsidR="006B0D66">
        <w:rPr>
          <w:b/>
          <w:i/>
          <w:sz w:val="22"/>
          <w:szCs w:val="22"/>
        </w:rPr>
        <w:t xml:space="preserve">Chair </w:t>
      </w:r>
      <w:r>
        <w:rPr>
          <w:b/>
          <w:i/>
          <w:sz w:val="22"/>
          <w:szCs w:val="22"/>
        </w:rPr>
        <w:t>Doug Tollett</w:t>
      </w:r>
      <w:r w:rsidR="006B0D66">
        <w:rPr>
          <w:b/>
          <w:i/>
          <w:sz w:val="22"/>
          <w:szCs w:val="22"/>
        </w:rPr>
        <w:t xml:space="preserve"> called the meeting to order at </w:t>
      </w:r>
      <w:r w:rsidR="00E37B76">
        <w:rPr>
          <w:b/>
          <w:i/>
          <w:sz w:val="22"/>
          <w:szCs w:val="22"/>
        </w:rPr>
        <w:t>12:3</w:t>
      </w:r>
      <w:r w:rsidR="00E26376">
        <w:rPr>
          <w:b/>
          <w:i/>
          <w:sz w:val="22"/>
          <w:szCs w:val="22"/>
        </w:rPr>
        <w:t>0</w:t>
      </w:r>
      <w:r w:rsidR="00502628">
        <w:rPr>
          <w:b/>
          <w:i/>
          <w:sz w:val="22"/>
          <w:szCs w:val="22"/>
        </w:rPr>
        <w:t xml:space="preserve"> </w:t>
      </w:r>
      <w:r w:rsidR="00E37B76">
        <w:rPr>
          <w:b/>
          <w:i/>
          <w:sz w:val="22"/>
          <w:szCs w:val="22"/>
        </w:rPr>
        <w:t>p</w:t>
      </w:r>
      <w:r w:rsidR="00502628">
        <w:rPr>
          <w:b/>
          <w:i/>
          <w:sz w:val="22"/>
          <w:szCs w:val="22"/>
        </w:rPr>
        <w:t xml:space="preserve">.m. </w:t>
      </w:r>
      <w:r w:rsidR="006B0D66">
        <w:rPr>
          <w:b/>
          <w:i/>
          <w:sz w:val="22"/>
          <w:szCs w:val="22"/>
        </w:rPr>
        <w:t xml:space="preserve"> </w:t>
      </w:r>
    </w:p>
    <w:p w14:paraId="0E8051BA" w14:textId="77777777" w:rsidR="006B0D66" w:rsidRDefault="006B0D66" w:rsidP="00210F2F">
      <w:pPr>
        <w:jc w:val="both"/>
        <w:rPr>
          <w:b/>
          <w:i/>
          <w:sz w:val="22"/>
          <w:szCs w:val="22"/>
        </w:rPr>
      </w:pPr>
    </w:p>
    <w:p w14:paraId="6AC552A6" w14:textId="56BEB995" w:rsidR="00210F2F" w:rsidRPr="00C811AF" w:rsidRDefault="000E24DB" w:rsidP="00210F2F">
      <w:pPr>
        <w:jc w:val="both"/>
        <w:rPr>
          <w:b/>
          <w:i/>
          <w:sz w:val="22"/>
          <w:szCs w:val="22"/>
        </w:rPr>
      </w:pPr>
      <w:r w:rsidRPr="00FB42AB">
        <w:rPr>
          <w:b/>
          <w:i/>
          <w:sz w:val="22"/>
          <w:szCs w:val="22"/>
        </w:rPr>
        <w:t>A motion to approve the</w:t>
      </w:r>
      <w:r w:rsidR="00271DC5" w:rsidRPr="00FB42AB">
        <w:rPr>
          <w:b/>
          <w:i/>
          <w:sz w:val="22"/>
          <w:szCs w:val="22"/>
        </w:rPr>
        <w:t xml:space="preserve"> </w:t>
      </w:r>
      <w:r w:rsidR="00185B6C">
        <w:rPr>
          <w:b/>
          <w:i/>
          <w:sz w:val="22"/>
          <w:szCs w:val="22"/>
        </w:rPr>
        <w:t>March</w:t>
      </w:r>
      <w:r w:rsidR="00E611E0">
        <w:rPr>
          <w:b/>
          <w:i/>
          <w:sz w:val="22"/>
          <w:szCs w:val="22"/>
        </w:rPr>
        <w:t xml:space="preserve"> 25</w:t>
      </w:r>
      <w:r w:rsidR="00E26376">
        <w:rPr>
          <w:b/>
          <w:i/>
          <w:sz w:val="22"/>
          <w:szCs w:val="22"/>
        </w:rPr>
        <w:t xml:space="preserve">, </w:t>
      </w:r>
      <w:proofErr w:type="gramStart"/>
      <w:r w:rsidR="00E26376">
        <w:rPr>
          <w:b/>
          <w:i/>
          <w:sz w:val="22"/>
          <w:szCs w:val="22"/>
        </w:rPr>
        <w:t>2025</w:t>
      </w:r>
      <w:proofErr w:type="gramEnd"/>
      <w:r w:rsidR="00556A50" w:rsidRPr="00FB42AB">
        <w:rPr>
          <w:b/>
          <w:i/>
          <w:sz w:val="22"/>
          <w:szCs w:val="22"/>
        </w:rPr>
        <w:t xml:space="preserve"> Board </w:t>
      </w:r>
      <w:r w:rsidR="00BA6673" w:rsidRPr="00FB42AB">
        <w:rPr>
          <w:b/>
          <w:i/>
          <w:sz w:val="22"/>
          <w:szCs w:val="22"/>
        </w:rPr>
        <w:t xml:space="preserve">of Governors </w:t>
      </w:r>
      <w:r w:rsidR="000A315C" w:rsidRPr="00FB42AB">
        <w:rPr>
          <w:b/>
          <w:i/>
          <w:sz w:val="22"/>
          <w:szCs w:val="22"/>
        </w:rPr>
        <w:t>meeting</w:t>
      </w:r>
      <w:r w:rsidR="00556A50" w:rsidRPr="00FB42AB">
        <w:rPr>
          <w:b/>
          <w:i/>
          <w:sz w:val="22"/>
          <w:szCs w:val="22"/>
        </w:rPr>
        <w:t xml:space="preserve"> minutes </w:t>
      </w:r>
      <w:r w:rsidR="00556A50" w:rsidRPr="00FB42AB">
        <w:rPr>
          <w:b/>
          <w:i/>
          <w:noProof/>
          <w:sz w:val="22"/>
          <w:szCs w:val="22"/>
        </w:rPr>
        <w:t>was made</w:t>
      </w:r>
      <w:r w:rsidR="00556A50" w:rsidRPr="00FB42AB">
        <w:rPr>
          <w:b/>
          <w:i/>
          <w:sz w:val="22"/>
          <w:szCs w:val="22"/>
        </w:rPr>
        <w:t xml:space="preserve"> by </w:t>
      </w:r>
      <w:r w:rsidR="00A4773F">
        <w:rPr>
          <w:b/>
          <w:i/>
          <w:sz w:val="22"/>
          <w:szCs w:val="22"/>
        </w:rPr>
        <w:br/>
      </w:r>
      <w:r w:rsidR="00185B6C">
        <w:rPr>
          <w:b/>
          <w:i/>
          <w:sz w:val="22"/>
          <w:szCs w:val="22"/>
        </w:rPr>
        <w:t>Bill Russell</w:t>
      </w:r>
      <w:r w:rsidR="00556A50" w:rsidRPr="00C811AF">
        <w:rPr>
          <w:b/>
          <w:i/>
          <w:sz w:val="22"/>
          <w:szCs w:val="22"/>
        </w:rPr>
        <w:t xml:space="preserve">, seconded by </w:t>
      </w:r>
      <w:r w:rsidR="00185B6C">
        <w:rPr>
          <w:b/>
          <w:i/>
          <w:sz w:val="22"/>
          <w:szCs w:val="22"/>
        </w:rPr>
        <w:t>Don Balfour</w:t>
      </w:r>
      <w:r w:rsidR="00BA4A58" w:rsidRPr="00C811AF">
        <w:rPr>
          <w:b/>
          <w:i/>
          <w:sz w:val="22"/>
          <w:szCs w:val="22"/>
        </w:rPr>
        <w:t>,</w:t>
      </w:r>
      <w:r w:rsidR="00556A50" w:rsidRPr="00C811AF">
        <w:rPr>
          <w:b/>
          <w:i/>
          <w:sz w:val="22"/>
          <w:szCs w:val="22"/>
        </w:rPr>
        <w:t xml:space="preserve"> and una</w:t>
      </w:r>
      <w:r w:rsidR="00F135CC" w:rsidRPr="00C811AF">
        <w:rPr>
          <w:b/>
          <w:i/>
          <w:sz w:val="22"/>
          <w:szCs w:val="22"/>
        </w:rPr>
        <w:t>ni</w:t>
      </w:r>
      <w:r w:rsidR="00556A50" w:rsidRPr="00C811AF">
        <w:rPr>
          <w:b/>
          <w:i/>
          <w:sz w:val="22"/>
          <w:szCs w:val="22"/>
        </w:rPr>
        <w:t>mously</w:t>
      </w:r>
      <w:r w:rsidR="003A5E94" w:rsidRPr="00C811AF">
        <w:rPr>
          <w:b/>
          <w:i/>
          <w:sz w:val="22"/>
          <w:szCs w:val="22"/>
        </w:rPr>
        <w:t xml:space="preserve"> </w:t>
      </w:r>
      <w:r w:rsidR="00556A50" w:rsidRPr="00C811AF">
        <w:rPr>
          <w:b/>
          <w:i/>
          <w:sz w:val="22"/>
          <w:szCs w:val="22"/>
        </w:rPr>
        <w:t>approved.</w:t>
      </w:r>
    </w:p>
    <w:p w14:paraId="0A8D3416" w14:textId="77777777" w:rsidR="00E64EBB" w:rsidRPr="00C811AF" w:rsidRDefault="00E64EBB" w:rsidP="00E64EBB">
      <w:pPr>
        <w:jc w:val="both"/>
        <w:rPr>
          <w:b/>
          <w:bCs/>
          <w:iCs/>
          <w:sz w:val="22"/>
          <w:szCs w:val="22"/>
        </w:rPr>
      </w:pPr>
    </w:p>
    <w:p w14:paraId="16450982" w14:textId="1475BC60" w:rsidR="000A75CD" w:rsidRDefault="00E37B76" w:rsidP="00E64EBB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INANCIAL UPDATE</w:t>
      </w:r>
    </w:p>
    <w:p w14:paraId="24D2DFCF" w14:textId="77777777" w:rsidR="00E37B76" w:rsidRDefault="00E37B76" w:rsidP="00E64EBB">
      <w:pPr>
        <w:jc w:val="both"/>
        <w:rPr>
          <w:b/>
          <w:bCs/>
          <w:sz w:val="22"/>
          <w:szCs w:val="22"/>
        </w:rPr>
      </w:pPr>
    </w:p>
    <w:p w14:paraId="63B768D5" w14:textId="1C9D0E55" w:rsidR="00E37B76" w:rsidRDefault="00E37B76" w:rsidP="00E37B76">
      <w:pPr>
        <w:jc w:val="both"/>
        <w:rPr>
          <w:sz w:val="22"/>
          <w:szCs w:val="22"/>
        </w:rPr>
      </w:pPr>
      <w:r w:rsidRPr="00FB42AB">
        <w:rPr>
          <w:sz w:val="22"/>
          <w:szCs w:val="22"/>
        </w:rPr>
        <w:t>Rey Rodriguez, GWCC</w:t>
      </w:r>
      <w:r w:rsidR="008C62D2">
        <w:rPr>
          <w:sz w:val="22"/>
          <w:szCs w:val="22"/>
        </w:rPr>
        <w:t>A</w:t>
      </w:r>
      <w:r w:rsidRPr="00FB42AB">
        <w:rPr>
          <w:sz w:val="22"/>
          <w:szCs w:val="22"/>
        </w:rPr>
        <w:t xml:space="preserve"> Director of Finance, reviewed the </w:t>
      </w:r>
      <w:r w:rsidR="008317F9">
        <w:rPr>
          <w:sz w:val="22"/>
          <w:szCs w:val="22"/>
        </w:rPr>
        <w:t>March</w:t>
      </w:r>
      <w:r w:rsidR="008C62D2">
        <w:rPr>
          <w:sz w:val="22"/>
          <w:szCs w:val="22"/>
        </w:rPr>
        <w:t xml:space="preserve"> 2025</w:t>
      </w:r>
      <w:r w:rsidRPr="00FB42AB">
        <w:rPr>
          <w:sz w:val="22"/>
          <w:szCs w:val="22"/>
        </w:rPr>
        <w:t xml:space="preserve"> Financial Report</w:t>
      </w:r>
      <w:r>
        <w:rPr>
          <w:sz w:val="22"/>
          <w:szCs w:val="22"/>
        </w:rPr>
        <w:t xml:space="preserve">. </w:t>
      </w:r>
    </w:p>
    <w:p w14:paraId="0E3D9CA8" w14:textId="77777777" w:rsidR="00E37B76" w:rsidRDefault="00E37B76" w:rsidP="00E37B76">
      <w:pPr>
        <w:jc w:val="both"/>
        <w:rPr>
          <w:b/>
          <w:sz w:val="22"/>
          <w:szCs w:val="22"/>
        </w:rPr>
      </w:pPr>
    </w:p>
    <w:p w14:paraId="715BA435" w14:textId="156A3BF3" w:rsidR="00E37B76" w:rsidRDefault="008317F9" w:rsidP="00E64EBB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HOTEL</w:t>
      </w:r>
      <w:r w:rsidR="00F31337">
        <w:rPr>
          <w:b/>
          <w:bCs/>
          <w:sz w:val="22"/>
          <w:szCs w:val="22"/>
        </w:rPr>
        <w:t xml:space="preserve"> UPDATE</w:t>
      </w:r>
    </w:p>
    <w:p w14:paraId="440466AE" w14:textId="77777777" w:rsidR="00C75C06" w:rsidRDefault="00C75C06" w:rsidP="00E64EBB">
      <w:pPr>
        <w:jc w:val="both"/>
        <w:rPr>
          <w:b/>
          <w:bCs/>
          <w:sz w:val="22"/>
          <w:szCs w:val="22"/>
        </w:rPr>
      </w:pPr>
    </w:p>
    <w:p w14:paraId="3E226F06" w14:textId="5C7DDFFE" w:rsidR="00097D15" w:rsidRPr="00A3293A" w:rsidRDefault="005E6D24" w:rsidP="00097D15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  <w:r>
        <w:rPr>
          <w:bCs/>
          <w:iCs/>
          <w:noProof/>
          <w:sz w:val="22"/>
          <w:szCs w:val="22"/>
        </w:rPr>
        <w:t xml:space="preserve">The hotel update was given by </w:t>
      </w:r>
      <w:r w:rsidR="00097D15">
        <w:rPr>
          <w:bCs/>
          <w:iCs/>
          <w:noProof/>
          <w:sz w:val="22"/>
          <w:szCs w:val="22"/>
        </w:rPr>
        <w:t>Joe Bocherer</w:t>
      </w:r>
      <w:r w:rsidR="00097D15" w:rsidRPr="00A3293A">
        <w:rPr>
          <w:bCs/>
          <w:iCs/>
          <w:noProof/>
          <w:sz w:val="22"/>
          <w:szCs w:val="22"/>
        </w:rPr>
        <w:t xml:space="preserve">, </w:t>
      </w:r>
      <w:r w:rsidR="00097D15">
        <w:rPr>
          <w:bCs/>
          <w:iCs/>
          <w:noProof/>
          <w:sz w:val="22"/>
          <w:szCs w:val="22"/>
        </w:rPr>
        <w:t>GWCCA Chief Commercial Officer</w:t>
      </w:r>
      <w:r>
        <w:rPr>
          <w:bCs/>
          <w:iCs/>
          <w:noProof/>
          <w:sz w:val="22"/>
          <w:szCs w:val="22"/>
        </w:rPr>
        <w:t>;</w:t>
      </w:r>
      <w:r w:rsidR="00097D15" w:rsidRPr="00A3293A">
        <w:rPr>
          <w:bCs/>
          <w:iCs/>
          <w:noProof/>
          <w:sz w:val="22"/>
          <w:szCs w:val="22"/>
        </w:rPr>
        <w:t xml:space="preserve"> </w:t>
      </w:r>
      <w:r w:rsidR="00295DCF">
        <w:rPr>
          <w:bCs/>
          <w:iCs/>
          <w:noProof/>
          <w:sz w:val="22"/>
          <w:szCs w:val="22"/>
        </w:rPr>
        <w:t>followed by Doug Gehret, Area VP for Hilton</w:t>
      </w:r>
      <w:r>
        <w:rPr>
          <w:bCs/>
          <w:iCs/>
          <w:noProof/>
          <w:sz w:val="22"/>
          <w:szCs w:val="22"/>
        </w:rPr>
        <w:t>;</w:t>
      </w:r>
      <w:r w:rsidR="00295DCF">
        <w:rPr>
          <w:bCs/>
          <w:iCs/>
          <w:noProof/>
          <w:sz w:val="22"/>
          <w:szCs w:val="22"/>
        </w:rPr>
        <w:t xml:space="preserve"> </w:t>
      </w:r>
      <w:r w:rsidR="00B71AAD">
        <w:rPr>
          <w:bCs/>
          <w:iCs/>
          <w:noProof/>
          <w:sz w:val="22"/>
          <w:szCs w:val="22"/>
        </w:rPr>
        <w:t>Chris Coffin, Interim GM of the Signia by Hilton Atlanta</w:t>
      </w:r>
      <w:r>
        <w:rPr>
          <w:bCs/>
          <w:iCs/>
          <w:noProof/>
          <w:sz w:val="22"/>
          <w:szCs w:val="22"/>
        </w:rPr>
        <w:t>;</w:t>
      </w:r>
      <w:r w:rsidR="00B71AAD">
        <w:rPr>
          <w:bCs/>
          <w:iCs/>
          <w:noProof/>
          <w:sz w:val="22"/>
          <w:szCs w:val="22"/>
        </w:rPr>
        <w:t xml:space="preserve"> and Julia Austin, Director of Sales for Signia by Hilton Atlanta. </w:t>
      </w:r>
      <w:r w:rsidR="00F54DC2">
        <w:rPr>
          <w:bCs/>
          <w:iCs/>
          <w:noProof/>
          <w:sz w:val="22"/>
          <w:szCs w:val="22"/>
        </w:rPr>
        <w:t xml:space="preserve">Additionally, Scott Ward, the newly-announced GM for the Signia by Hilton Atlanta, was introducted. </w:t>
      </w:r>
      <w:r w:rsidR="00097D15">
        <w:rPr>
          <w:bCs/>
          <w:iCs/>
          <w:noProof/>
          <w:sz w:val="22"/>
          <w:szCs w:val="22"/>
        </w:rPr>
        <w:t xml:space="preserve"> </w:t>
      </w:r>
    </w:p>
    <w:p w14:paraId="41262C9F" w14:textId="77777777" w:rsidR="00EF1654" w:rsidRDefault="00EF1654" w:rsidP="00162FE4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545BFD07" w14:textId="0B9AF6FB" w:rsidR="00162FE4" w:rsidRDefault="00E72D03" w:rsidP="00162FE4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SOLUTION – HOTEL DISTRIBUTED ANTENNA SYSTEM (DAS)</w:t>
      </w:r>
    </w:p>
    <w:p w14:paraId="019F2631" w14:textId="77777777" w:rsidR="00E72D03" w:rsidRDefault="00E72D03" w:rsidP="00162FE4">
      <w:pPr>
        <w:jc w:val="both"/>
        <w:rPr>
          <w:sz w:val="22"/>
          <w:szCs w:val="22"/>
        </w:rPr>
      </w:pPr>
    </w:p>
    <w:p w14:paraId="796F0A92" w14:textId="547CB353" w:rsidR="00DF43C6" w:rsidRDefault="00E72D03" w:rsidP="00854E31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  <w:r>
        <w:rPr>
          <w:bCs/>
          <w:iCs/>
          <w:noProof/>
          <w:sz w:val="22"/>
          <w:szCs w:val="22"/>
        </w:rPr>
        <w:t xml:space="preserve">Melana McClatchey, GWCCA Hotel Counsel, </w:t>
      </w:r>
      <w:r w:rsidR="009F7E45">
        <w:rPr>
          <w:bCs/>
          <w:iCs/>
          <w:noProof/>
          <w:sz w:val="22"/>
          <w:szCs w:val="22"/>
        </w:rPr>
        <w:t xml:space="preserve">gave a presentation on the </w:t>
      </w:r>
      <w:r w:rsidR="00854E31">
        <w:rPr>
          <w:bCs/>
          <w:iCs/>
          <w:noProof/>
          <w:sz w:val="22"/>
          <w:szCs w:val="22"/>
        </w:rPr>
        <w:t>Resolution Authorizing Execution of Exclusive Neutral Host License Agreeme</w:t>
      </w:r>
      <w:r w:rsidR="002B392D">
        <w:rPr>
          <w:bCs/>
          <w:iCs/>
          <w:noProof/>
          <w:sz w:val="22"/>
          <w:szCs w:val="22"/>
        </w:rPr>
        <w:t>nt</w:t>
      </w:r>
      <w:r w:rsidR="00854E31">
        <w:rPr>
          <w:bCs/>
          <w:iCs/>
          <w:noProof/>
          <w:sz w:val="22"/>
          <w:szCs w:val="22"/>
        </w:rPr>
        <w:t xml:space="preserve"> with Tillman Digital Cities, LLC for the Hotel Project.</w:t>
      </w:r>
    </w:p>
    <w:p w14:paraId="4423D9B1" w14:textId="77777777" w:rsidR="00854E31" w:rsidRDefault="00854E31" w:rsidP="00854E31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2D0C0DFF" w14:textId="3516A0CE" w:rsidR="00854E31" w:rsidRPr="002B392D" w:rsidRDefault="00854E31" w:rsidP="00854E31">
      <w:pPr>
        <w:pStyle w:val="NormalWeb"/>
        <w:spacing w:before="0" w:beforeAutospacing="0" w:after="0" w:afterAutospacing="0"/>
        <w:jc w:val="both"/>
        <w:rPr>
          <w:b/>
          <w:i/>
          <w:sz w:val="22"/>
          <w:szCs w:val="22"/>
        </w:rPr>
      </w:pPr>
      <w:r w:rsidRPr="002B392D">
        <w:rPr>
          <w:b/>
          <w:i/>
          <w:noProof/>
          <w:sz w:val="22"/>
          <w:szCs w:val="22"/>
        </w:rPr>
        <w:t xml:space="preserve">A motion </w:t>
      </w:r>
      <w:r w:rsidR="00D766EA">
        <w:rPr>
          <w:b/>
          <w:i/>
          <w:noProof/>
          <w:sz w:val="22"/>
          <w:szCs w:val="22"/>
        </w:rPr>
        <w:t>to approve</w:t>
      </w:r>
      <w:r w:rsidR="00D766EA" w:rsidRPr="002B392D">
        <w:rPr>
          <w:b/>
          <w:i/>
          <w:noProof/>
          <w:sz w:val="22"/>
          <w:szCs w:val="22"/>
        </w:rPr>
        <w:t xml:space="preserve"> the Resolution Authorizing Execution of Exclusive Neutral Host License Agreement with Tillman Digital Cities, LLC for the Hotel Project, a copy of which is attached hereto and incorporated herein</w:t>
      </w:r>
      <w:r w:rsidR="00D766EA">
        <w:rPr>
          <w:b/>
          <w:i/>
          <w:noProof/>
          <w:sz w:val="22"/>
          <w:szCs w:val="22"/>
        </w:rPr>
        <w:t xml:space="preserve">, </w:t>
      </w:r>
      <w:r w:rsidRPr="002B392D">
        <w:rPr>
          <w:b/>
          <w:i/>
          <w:noProof/>
          <w:sz w:val="22"/>
          <w:szCs w:val="22"/>
        </w:rPr>
        <w:t>was made by Glenn Hicks, seconded by Don Balfour, and unanimously approved</w:t>
      </w:r>
      <w:r w:rsidR="002B392D" w:rsidRPr="002B392D">
        <w:rPr>
          <w:b/>
          <w:i/>
          <w:noProof/>
          <w:sz w:val="22"/>
          <w:szCs w:val="22"/>
        </w:rPr>
        <w:t>.</w:t>
      </w:r>
    </w:p>
    <w:p w14:paraId="483A661B" w14:textId="77777777" w:rsidR="003F0F1C" w:rsidRDefault="003F0F1C" w:rsidP="00A52130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5F2FBBD2" w14:textId="3538B596" w:rsidR="003F0F1C" w:rsidRPr="003F0F1C" w:rsidRDefault="002B392D" w:rsidP="00A52130">
      <w:pPr>
        <w:pStyle w:val="NormalWeb"/>
        <w:spacing w:before="0" w:beforeAutospacing="0" w:after="0" w:afterAutospacing="0"/>
        <w:jc w:val="both"/>
        <w:rPr>
          <w:b/>
          <w:iCs/>
          <w:noProof/>
          <w:sz w:val="22"/>
          <w:szCs w:val="22"/>
        </w:rPr>
      </w:pPr>
      <w:r>
        <w:rPr>
          <w:b/>
          <w:iCs/>
          <w:noProof/>
          <w:sz w:val="22"/>
          <w:szCs w:val="22"/>
        </w:rPr>
        <w:t>CAMPUS PROJECTS</w:t>
      </w:r>
      <w:r w:rsidR="003F0F1C" w:rsidRPr="003F0F1C">
        <w:rPr>
          <w:b/>
          <w:iCs/>
          <w:noProof/>
          <w:sz w:val="22"/>
          <w:szCs w:val="22"/>
        </w:rPr>
        <w:t xml:space="preserve"> UPDATE</w:t>
      </w:r>
    </w:p>
    <w:p w14:paraId="7F40DE52" w14:textId="77777777" w:rsidR="00A52130" w:rsidRPr="00A3293A" w:rsidRDefault="00A52130" w:rsidP="00A52130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769DEC8B" w14:textId="0ADBBDDD" w:rsidR="00A52130" w:rsidRPr="002E2AC4" w:rsidRDefault="002B392D" w:rsidP="00A52130">
      <w:pPr>
        <w:jc w:val="both"/>
        <w:rPr>
          <w:rFonts w:cs="Arial"/>
          <w:b/>
        </w:rPr>
      </w:pPr>
      <w:r>
        <w:rPr>
          <w:bCs/>
          <w:iCs/>
          <w:noProof/>
          <w:sz w:val="22"/>
          <w:szCs w:val="22"/>
        </w:rPr>
        <w:t xml:space="preserve">Ken Stockdell, </w:t>
      </w:r>
      <w:r w:rsidR="008F7D24">
        <w:rPr>
          <w:bCs/>
          <w:iCs/>
          <w:noProof/>
          <w:sz w:val="22"/>
          <w:szCs w:val="22"/>
        </w:rPr>
        <w:t xml:space="preserve">GWCCA Director of Project and Program Management, </w:t>
      </w:r>
      <w:r>
        <w:rPr>
          <w:bCs/>
          <w:iCs/>
          <w:noProof/>
          <w:sz w:val="22"/>
          <w:szCs w:val="22"/>
        </w:rPr>
        <w:t xml:space="preserve">and Stacey Church, GWCCA Chief Operating Officer, </w:t>
      </w:r>
      <w:r w:rsidR="0010265B">
        <w:rPr>
          <w:bCs/>
          <w:iCs/>
          <w:noProof/>
          <w:sz w:val="22"/>
          <w:szCs w:val="22"/>
        </w:rPr>
        <w:t xml:space="preserve">gave </w:t>
      </w:r>
      <w:r w:rsidR="00E7062E">
        <w:rPr>
          <w:bCs/>
          <w:iCs/>
          <w:noProof/>
          <w:sz w:val="22"/>
          <w:szCs w:val="22"/>
        </w:rPr>
        <w:t>a presentat</w:t>
      </w:r>
      <w:r w:rsidR="00A621C8">
        <w:rPr>
          <w:bCs/>
          <w:iCs/>
          <w:noProof/>
          <w:sz w:val="22"/>
          <w:szCs w:val="22"/>
        </w:rPr>
        <w:t>io</w:t>
      </w:r>
      <w:r w:rsidR="00E7062E">
        <w:rPr>
          <w:bCs/>
          <w:iCs/>
          <w:noProof/>
          <w:sz w:val="22"/>
          <w:szCs w:val="22"/>
        </w:rPr>
        <w:t>n on</w:t>
      </w:r>
      <w:r w:rsidR="00EB725F">
        <w:rPr>
          <w:bCs/>
          <w:iCs/>
          <w:noProof/>
          <w:sz w:val="22"/>
          <w:szCs w:val="22"/>
        </w:rPr>
        <w:t xml:space="preserve"> the Guaranteed Energy Savings Performance Contract Phase II</w:t>
      </w:r>
      <w:r w:rsidR="0010265B">
        <w:rPr>
          <w:bCs/>
          <w:iCs/>
          <w:noProof/>
          <w:sz w:val="22"/>
          <w:szCs w:val="22"/>
        </w:rPr>
        <w:t>.</w:t>
      </w:r>
      <w:r w:rsidR="00A52130">
        <w:rPr>
          <w:bCs/>
          <w:iCs/>
          <w:noProof/>
          <w:sz w:val="22"/>
          <w:szCs w:val="22"/>
        </w:rPr>
        <w:t xml:space="preserve">  </w:t>
      </w:r>
    </w:p>
    <w:p w14:paraId="0F22D300" w14:textId="77777777" w:rsidR="00162FE4" w:rsidRDefault="00162FE4" w:rsidP="00162FE4">
      <w:pPr>
        <w:pStyle w:val="NormalWeb"/>
        <w:spacing w:before="0" w:beforeAutospacing="0" w:after="0" w:afterAutospacing="0"/>
        <w:jc w:val="both"/>
        <w:rPr>
          <w:bCs/>
          <w:iCs/>
          <w:noProof/>
          <w:sz w:val="22"/>
          <w:szCs w:val="22"/>
        </w:rPr>
      </w:pPr>
    </w:p>
    <w:p w14:paraId="6AECE9D2" w14:textId="4CC65E86" w:rsidR="00B1677D" w:rsidRDefault="00A621C8" w:rsidP="00B1677D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LEGISLATIVE UPDATE AND </w:t>
      </w:r>
      <w:r w:rsidR="00B1677D">
        <w:rPr>
          <w:b/>
          <w:bCs/>
          <w:sz w:val="22"/>
          <w:szCs w:val="22"/>
        </w:rPr>
        <w:t>RECOGNITION</w:t>
      </w:r>
    </w:p>
    <w:p w14:paraId="1DD3127B" w14:textId="77777777" w:rsidR="00B1677D" w:rsidRDefault="00B1677D" w:rsidP="00B1677D">
      <w:pPr>
        <w:jc w:val="both"/>
        <w:rPr>
          <w:b/>
          <w:bCs/>
          <w:sz w:val="22"/>
          <w:szCs w:val="22"/>
        </w:rPr>
      </w:pPr>
    </w:p>
    <w:p w14:paraId="1B17ED58" w14:textId="48EF0CDF" w:rsidR="008C6E5E" w:rsidRDefault="006F620F" w:rsidP="00B1677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Lindsay Strickland, GWCCA Vice President for Government Relations, presented on </w:t>
      </w:r>
      <w:r w:rsidR="008C6E5E">
        <w:rPr>
          <w:sz w:val="22"/>
          <w:szCs w:val="22"/>
        </w:rPr>
        <w:t xml:space="preserve">the 2025 Session of the General Assembly. </w:t>
      </w:r>
    </w:p>
    <w:p w14:paraId="1CF308BE" w14:textId="77777777" w:rsidR="00103EEE" w:rsidRDefault="00103EEE" w:rsidP="00B1677D">
      <w:pPr>
        <w:jc w:val="both"/>
        <w:rPr>
          <w:sz w:val="22"/>
          <w:szCs w:val="22"/>
        </w:rPr>
      </w:pPr>
    </w:p>
    <w:p w14:paraId="34BB0B28" w14:textId="7A6B9B64" w:rsidR="00103EEE" w:rsidRPr="00104908" w:rsidRDefault="00103EEE" w:rsidP="00B1677D">
      <w:pPr>
        <w:jc w:val="both"/>
        <w:rPr>
          <w:b/>
          <w:bCs/>
          <w:i/>
          <w:iCs/>
          <w:sz w:val="22"/>
          <w:szCs w:val="22"/>
        </w:rPr>
      </w:pPr>
      <w:r w:rsidRPr="00104908">
        <w:rPr>
          <w:b/>
          <w:bCs/>
          <w:i/>
          <w:iCs/>
          <w:sz w:val="22"/>
          <w:szCs w:val="22"/>
        </w:rPr>
        <w:t xml:space="preserve">A motion </w:t>
      </w:r>
      <w:r w:rsidR="00D766EA">
        <w:rPr>
          <w:b/>
          <w:bCs/>
          <w:i/>
          <w:iCs/>
          <w:sz w:val="22"/>
          <w:szCs w:val="22"/>
        </w:rPr>
        <w:t>to approve</w:t>
      </w:r>
      <w:r w:rsidR="00D766EA" w:rsidRPr="00104908">
        <w:rPr>
          <w:b/>
          <w:bCs/>
          <w:i/>
          <w:iCs/>
          <w:sz w:val="22"/>
          <w:szCs w:val="22"/>
        </w:rPr>
        <w:t xml:space="preserve"> the Resolution Recognizing the Honorable Brandon Beach, a copy of which is attached hereto and incorporated herein</w:t>
      </w:r>
      <w:r w:rsidR="00D766EA">
        <w:rPr>
          <w:b/>
          <w:bCs/>
          <w:i/>
          <w:iCs/>
          <w:sz w:val="22"/>
          <w:szCs w:val="22"/>
        </w:rPr>
        <w:t xml:space="preserve">, </w:t>
      </w:r>
      <w:r w:rsidRPr="00104908">
        <w:rPr>
          <w:b/>
          <w:bCs/>
          <w:i/>
          <w:iCs/>
          <w:sz w:val="22"/>
          <w:szCs w:val="22"/>
        </w:rPr>
        <w:t>was made by Glenn Hicks, secon</w:t>
      </w:r>
      <w:r w:rsidR="00104908" w:rsidRPr="00104908">
        <w:rPr>
          <w:b/>
          <w:bCs/>
          <w:i/>
          <w:iCs/>
          <w:sz w:val="22"/>
          <w:szCs w:val="22"/>
        </w:rPr>
        <w:t>d</w:t>
      </w:r>
      <w:r w:rsidRPr="00104908">
        <w:rPr>
          <w:b/>
          <w:bCs/>
          <w:i/>
          <w:iCs/>
          <w:sz w:val="22"/>
          <w:szCs w:val="22"/>
        </w:rPr>
        <w:t>ed by Bill Russell, and unanimously appr</w:t>
      </w:r>
      <w:r w:rsidR="00104908" w:rsidRPr="00104908">
        <w:rPr>
          <w:b/>
          <w:bCs/>
          <w:i/>
          <w:iCs/>
          <w:sz w:val="22"/>
          <w:szCs w:val="22"/>
        </w:rPr>
        <w:t>oved</w:t>
      </w:r>
      <w:r w:rsidR="00D766EA">
        <w:rPr>
          <w:b/>
          <w:bCs/>
          <w:i/>
          <w:iCs/>
          <w:sz w:val="22"/>
          <w:szCs w:val="22"/>
        </w:rPr>
        <w:t>.</w:t>
      </w:r>
    </w:p>
    <w:p w14:paraId="0BBAA737" w14:textId="77777777" w:rsidR="008C6E5E" w:rsidRDefault="008C6E5E" w:rsidP="00B1677D">
      <w:pPr>
        <w:jc w:val="both"/>
        <w:rPr>
          <w:sz w:val="22"/>
          <w:szCs w:val="22"/>
        </w:rPr>
      </w:pPr>
    </w:p>
    <w:p w14:paraId="186978EE" w14:textId="77777777" w:rsidR="00883EB8" w:rsidRDefault="00883EB8" w:rsidP="00B1677D">
      <w:pPr>
        <w:jc w:val="both"/>
        <w:rPr>
          <w:sz w:val="22"/>
          <w:szCs w:val="22"/>
        </w:rPr>
      </w:pPr>
    </w:p>
    <w:p w14:paraId="3BE073E0" w14:textId="77777777" w:rsidR="00883EB8" w:rsidRDefault="00883EB8" w:rsidP="00B1677D">
      <w:pPr>
        <w:jc w:val="both"/>
        <w:rPr>
          <w:sz w:val="22"/>
          <w:szCs w:val="22"/>
        </w:rPr>
      </w:pPr>
    </w:p>
    <w:p w14:paraId="6262CBC2" w14:textId="77777777" w:rsidR="00883EB8" w:rsidRDefault="00883EB8" w:rsidP="00B1677D">
      <w:pPr>
        <w:jc w:val="both"/>
        <w:rPr>
          <w:sz w:val="22"/>
          <w:szCs w:val="22"/>
        </w:rPr>
      </w:pPr>
    </w:p>
    <w:p w14:paraId="51E25606" w14:textId="77777777" w:rsidR="00883EB8" w:rsidRDefault="00883EB8" w:rsidP="00B1677D">
      <w:pPr>
        <w:jc w:val="both"/>
        <w:rPr>
          <w:sz w:val="22"/>
          <w:szCs w:val="22"/>
        </w:rPr>
      </w:pPr>
    </w:p>
    <w:p w14:paraId="2CB09FA3" w14:textId="6F13B137" w:rsidR="008C6E5E" w:rsidRPr="008C6E5E" w:rsidRDefault="008C6E5E" w:rsidP="00B1677D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COG</w:t>
      </w:r>
      <w:r w:rsidR="00103EEE">
        <w:rPr>
          <w:b/>
          <w:bCs/>
          <w:sz w:val="22"/>
          <w:szCs w:val="22"/>
        </w:rPr>
        <w:t>N</w:t>
      </w:r>
      <w:r>
        <w:rPr>
          <w:b/>
          <w:bCs/>
          <w:sz w:val="22"/>
          <w:szCs w:val="22"/>
        </w:rPr>
        <w:t>ITION</w:t>
      </w:r>
    </w:p>
    <w:p w14:paraId="0FD97D7E" w14:textId="77777777" w:rsidR="008C6E5E" w:rsidRDefault="008C6E5E" w:rsidP="00B1677D">
      <w:pPr>
        <w:jc w:val="both"/>
        <w:rPr>
          <w:sz w:val="22"/>
          <w:szCs w:val="22"/>
        </w:rPr>
      </w:pPr>
    </w:p>
    <w:p w14:paraId="4578AF75" w14:textId="3FBFF3BC" w:rsidR="00B1677D" w:rsidRPr="00887254" w:rsidRDefault="00B1677D" w:rsidP="00B1677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Kevin Duvall, GWCCA Chief Executive Officer, recognized </w:t>
      </w:r>
      <w:r w:rsidR="00103EEE">
        <w:rPr>
          <w:sz w:val="22"/>
          <w:szCs w:val="22"/>
        </w:rPr>
        <w:t>Henry Lyons for his outstanding work</w:t>
      </w:r>
      <w:r w:rsidR="00742705">
        <w:rPr>
          <w:sz w:val="22"/>
          <w:szCs w:val="22"/>
        </w:rPr>
        <w:t xml:space="preserve"> for Levy</w:t>
      </w:r>
      <w:r>
        <w:rPr>
          <w:sz w:val="22"/>
          <w:szCs w:val="22"/>
        </w:rPr>
        <w:t xml:space="preserve">.  </w:t>
      </w:r>
    </w:p>
    <w:p w14:paraId="50741BC4" w14:textId="6572F885" w:rsidR="00162FE4" w:rsidRDefault="00162FE4" w:rsidP="00162FE4">
      <w:pPr>
        <w:jc w:val="both"/>
        <w:rPr>
          <w:b/>
          <w:bCs/>
          <w:sz w:val="22"/>
          <w:szCs w:val="22"/>
        </w:rPr>
      </w:pPr>
    </w:p>
    <w:p w14:paraId="36EA3C4B" w14:textId="353C36E2" w:rsidR="00307704" w:rsidRPr="00316012" w:rsidRDefault="00742705" w:rsidP="009F4DE7">
      <w:pPr>
        <w:jc w:val="both"/>
        <w:rPr>
          <w:b/>
          <w:i/>
          <w:noProof/>
          <w:sz w:val="22"/>
          <w:szCs w:val="22"/>
        </w:rPr>
      </w:pPr>
      <w:r>
        <w:rPr>
          <w:b/>
          <w:i/>
          <w:noProof/>
          <w:sz w:val="22"/>
          <w:szCs w:val="22"/>
        </w:rPr>
        <w:t xml:space="preserve">Vice </w:t>
      </w:r>
      <w:r w:rsidR="00307704" w:rsidRPr="00316012">
        <w:rPr>
          <w:b/>
          <w:i/>
          <w:noProof/>
          <w:sz w:val="22"/>
          <w:szCs w:val="22"/>
        </w:rPr>
        <w:t xml:space="preserve">Chair </w:t>
      </w:r>
      <w:r>
        <w:rPr>
          <w:b/>
          <w:i/>
          <w:noProof/>
          <w:sz w:val="22"/>
          <w:szCs w:val="22"/>
        </w:rPr>
        <w:t>Doug Tollett</w:t>
      </w:r>
      <w:r w:rsidR="00307704" w:rsidRPr="00316012">
        <w:rPr>
          <w:b/>
          <w:i/>
          <w:noProof/>
          <w:sz w:val="22"/>
          <w:szCs w:val="22"/>
        </w:rPr>
        <w:t xml:space="preserve"> adjourned the meeting at 1:</w:t>
      </w:r>
      <w:r>
        <w:rPr>
          <w:b/>
          <w:i/>
          <w:noProof/>
          <w:sz w:val="22"/>
          <w:szCs w:val="22"/>
        </w:rPr>
        <w:t>49</w:t>
      </w:r>
      <w:r w:rsidR="00307704" w:rsidRPr="00316012">
        <w:rPr>
          <w:b/>
          <w:i/>
          <w:noProof/>
          <w:sz w:val="22"/>
          <w:szCs w:val="22"/>
        </w:rPr>
        <w:t xml:space="preserve"> p.m. </w:t>
      </w:r>
    </w:p>
    <w:p w14:paraId="2BB99004" w14:textId="77777777" w:rsidR="0086563B" w:rsidRPr="0086563B" w:rsidRDefault="0086563B" w:rsidP="009F4DE7">
      <w:pPr>
        <w:jc w:val="both"/>
        <w:rPr>
          <w:bCs/>
          <w:iCs/>
          <w:noProof/>
          <w:sz w:val="22"/>
          <w:szCs w:val="22"/>
        </w:rPr>
      </w:pPr>
    </w:p>
    <w:p w14:paraId="3CC05F59" w14:textId="77777777" w:rsidR="00FC2910" w:rsidRPr="00FB42AB" w:rsidRDefault="00FC2910" w:rsidP="005F7A12">
      <w:pPr>
        <w:pStyle w:val="BodyText"/>
        <w:tabs>
          <w:tab w:val="left" w:pos="5160"/>
        </w:tabs>
        <w:ind w:left="0"/>
        <w:rPr>
          <w:rFonts w:cs="Times New Roman"/>
          <w:sz w:val="22"/>
          <w:szCs w:val="22"/>
        </w:rPr>
      </w:pPr>
      <w:r w:rsidRPr="00FB42AB">
        <w:rPr>
          <w:rFonts w:cs="Times New Roman"/>
          <w:spacing w:val="-1"/>
          <w:sz w:val="22"/>
          <w:szCs w:val="22"/>
        </w:rPr>
        <w:t>RESPECTFULLY</w:t>
      </w:r>
      <w:r w:rsidRPr="00FB42AB">
        <w:rPr>
          <w:rFonts w:cs="Times New Roman"/>
          <w:sz w:val="22"/>
          <w:szCs w:val="22"/>
        </w:rPr>
        <w:t xml:space="preserve"> </w:t>
      </w:r>
      <w:r w:rsidRPr="00FB42AB">
        <w:rPr>
          <w:rFonts w:cs="Times New Roman"/>
          <w:spacing w:val="-1"/>
          <w:sz w:val="22"/>
          <w:szCs w:val="22"/>
        </w:rPr>
        <w:t>SUBMITTED:</w:t>
      </w:r>
      <w:r w:rsidRPr="00FB42AB">
        <w:rPr>
          <w:rFonts w:cs="Times New Roman"/>
          <w:spacing w:val="-1"/>
          <w:sz w:val="22"/>
          <w:szCs w:val="22"/>
        </w:rPr>
        <w:tab/>
        <w:t>APPROVED:</w:t>
      </w:r>
    </w:p>
    <w:p w14:paraId="1C90362C" w14:textId="4B8E4354" w:rsidR="00FC2910" w:rsidRPr="00FB42AB" w:rsidRDefault="00FC2910" w:rsidP="005F7A12">
      <w:pPr>
        <w:tabs>
          <w:tab w:val="left" w:pos="4320"/>
          <w:tab w:val="left" w:pos="5040"/>
          <w:tab w:val="left" w:pos="9360"/>
        </w:tabs>
        <w:rPr>
          <w:sz w:val="22"/>
          <w:szCs w:val="22"/>
        </w:rPr>
      </w:pPr>
    </w:p>
    <w:p w14:paraId="2BB9D2F8" w14:textId="77777777" w:rsidR="005F7A12" w:rsidRPr="00FB42AB" w:rsidRDefault="005F7A12" w:rsidP="005F7A12">
      <w:pPr>
        <w:tabs>
          <w:tab w:val="left" w:pos="4320"/>
          <w:tab w:val="left" w:pos="5040"/>
          <w:tab w:val="left" w:pos="9360"/>
        </w:tabs>
        <w:rPr>
          <w:sz w:val="22"/>
          <w:szCs w:val="22"/>
        </w:rPr>
      </w:pPr>
    </w:p>
    <w:p w14:paraId="1CAF76C9" w14:textId="3CBA486A" w:rsidR="005F7A12" w:rsidRPr="00FB42AB" w:rsidRDefault="005F7A12" w:rsidP="005F7A12">
      <w:pPr>
        <w:tabs>
          <w:tab w:val="left" w:pos="4320"/>
          <w:tab w:val="left" w:pos="5040"/>
          <w:tab w:val="left" w:pos="9360"/>
        </w:tabs>
        <w:rPr>
          <w:sz w:val="22"/>
          <w:szCs w:val="22"/>
          <w:u w:val="single"/>
        </w:rPr>
      </w:pPr>
      <w:r w:rsidRPr="00FB42AB">
        <w:rPr>
          <w:sz w:val="22"/>
          <w:szCs w:val="22"/>
          <w:u w:val="single"/>
        </w:rPr>
        <w:tab/>
      </w:r>
      <w:r w:rsidRPr="00FB42AB">
        <w:rPr>
          <w:sz w:val="22"/>
          <w:szCs w:val="22"/>
        </w:rPr>
        <w:tab/>
      </w:r>
      <w:r w:rsidRPr="00FB42AB">
        <w:rPr>
          <w:sz w:val="22"/>
          <w:szCs w:val="22"/>
          <w:u w:val="single"/>
        </w:rPr>
        <w:tab/>
      </w:r>
    </w:p>
    <w:p w14:paraId="5D220A6F" w14:textId="4EA04AE1" w:rsidR="00124540" w:rsidRDefault="00976139" w:rsidP="00FD6268">
      <w:pPr>
        <w:pStyle w:val="BodyText"/>
        <w:tabs>
          <w:tab w:val="left" w:pos="5040"/>
        </w:tabs>
        <w:ind w:left="0"/>
        <w:rPr>
          <w:rFonts w:cs="Times New Roman"/>
          <w:spacing w:val="-1"/>
          <w:sz w:val="22"/>
          <w:szCs w:val="22"/>
        </w:rPr>
      </w:pPr>
      <w:r>
        <w:rPr>
          <w:rFonts w:cs="Times New Roman"/>
          <w:spacing w:val="-1"/>
          <w:sz w:val="22"/>
          <w:szCs w:val="22"/>
        </w:rPr>
        <w:t>James Pargen Robertson, Jr., Chief Legal Officer</w:t>
      </w:r>
      <w:r w:rsidR="00E64EBB">
        <w:rPr>
          <w:rFonts w:cs="Times New Roman"/>
          <w:spacing w:val="-1"/>
          <w:sz w:val="22"/>
          <w:szCs w:val="22"/>
        </w:rPr>
        <w:t xml:space="preserve"> </w:t>
      </w:r>
      <w:r w:rsidR="00E64EBB">
        <w:rPr>
          <w:rFonts w:cs="Times New Roman"/>
          <w:spacing w:val="-1"/>
          <w:sz w:val="22"/>
          <w:szCs w:val="22"/>
        </w:rPr>
        <w:tab/>
      </w:r>
      <w:r w:rsidR="00333BC1">
        <w:rPr>
          <w:rFonts w:cs="Times New Roman"/>
          <w:spacing w:val="-1"/>
          <w:sz w:val="22"/>
          <w:szCs w:val="22"/>
        </w:rPr>
        <w:t>Dexter Warrior</w:t>
      </w:r>
      <w:r w:rsidR="004E6C13">
        <w:rPr>
          <w:rFonts w:cs="Times New Roman"/>
          <w:spacing w:val="-1"/>
          <w:sz w:val="22"/>
          <w:szCs w:val="22"/>
        </w:rPr>
        <w:t>, Secretary</w:t>
      </w:r>
    </w:p>
    <w:p w14:paraId="7964DA5F" w14:textId="158615F9" w:rsidR="00333BC1" w:rsidRPr="00876C7A" w:rsidRDefault="00333BC1" w:rsidP="00876C7A">
      <w:pPr>
        <w:rPr>
          <w:spacing w:val="-1"/>
          <w:sz w:val="22"/>
          <w:szCs w:val="22"/>
        </w:rPr>
      </w:pPr>
    </w:p>
    <w:sectPr w:rsidR="00333BC1" w:rsidRPr="00876C7A" w:rsidSect="00D766EA">
      <w:type w:val="continuous"/>
      <w:pgSz w:w="12240" w:h="15840" w:code="1"/>
      <w:pgMar w:top="720" w:right="1152" w:bottom="540" w:left="115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8A73A2" w14:textId="77777777" w:rsidR="002A5069" w:rsidRDefault="002A5069">
      <w:r>
        <w:separator/>
      </w:r>
    </w:p>
  </w:endnote>
  <w:endnote w:type="continuationSeparator" w:id="0">
    <w:p w14:paraId="1A01A051" w14:textId="77777777" w:rsidR="002A5069" w:rsidRDefault="002A5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25CA8" w14:textId="77777777" w:rsidR="002A5069" w:rsidRDefault="002A5069">
      <w:r>
        <w:separator/>
      </w:r>
    </w:p>
  </w:footnote>
  <w:footnote w:type="continuationSeparator" w:id="0">
    <w:p w14:paraId="783038BB" w14:textId="77777777" w:rsidR="002A5069" w:rsidRDefault="002A5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ED83A" w14:textId="7E2FD8EA" w:rsidR="00556A50" w:rsidRDefault="00556A50">
    <w:pPr>
      <w:pStyle w:val="Header"/>
      <w:jc w:val="right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5C22D" w14:textId="2A6A81C4" w:rsidR="002850AB" w:rsidRDefault="002850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2CF677" w14:textId="3FF35D21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 xml:space="preserve">Georgia </w:t>
    </w:r>
    <w:smartTag w:uri="urn:schemas-microsoft-com:office:smarttags" w:element="country-region">
      <w:r>
        <w:rPr>
          <w:sz w:val="16"/>
        </w:rPr>
        <w:t>World</w:t>
      </w:r>
    </w:smartTag>
    <w:r>
      <w:rPr>
        <w:sz w:val="16"/>
      </w:rPr>
      <w:t xml:space="preserve"> </w:t>
    </w:r>
    <w:smartTag w:uri="urn:schemas-microsoft-com:office:smarttags" w:element="country-region">
      <w:r>
        <w:rPr>
          <w:sz w:val="16"/>
        </w:rPr>
        <w:t>Congress</w:t>
      </w:r>
    </w:smartTag>
    <w:r>
      <w:rPr>
        <w:sz w:val="16"/>
      </w:rPr>
      <w:t xml:space="preserve"> </w:t>
    </w:r>
    <w:smartTag w:uri="urn:schemas-microsoft-com:office:smarttags" w:element="City">
      <w:r>
        <w:rPr>
          <w:sz w:val="16"/>
        </w:rPr>
        <w:t>Center</w:t>
      </w:r>
    </w:smartTag>
    <w:r>
      <w:rPr>
        <w:sz w:val="16"/>
      </w:rPr>
      <w:t xml:space="preserve"> Authority</w:t>
    </w:r>
  </w:p>
  <w:p w14:paraId="17F8073A" w14:textId="77777777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>Board of Governors Meeting</w:t>
    </w:r>
  </w:p>
  <w:p w14:paraId="213A074D" w14:textId="04F5EA24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>Minutes</w:t>
    </w:r>
  </w:p>
  <w:p w14:paraId="4A36D689" w14:textId="4CB4253F" w:rsidR="00FD7BD2" w:rsidRDefault="00883EB8" w:rsidP="00FD7BD2">
    <w:pPr>
      <w:pStyle w:val="Header"/>
      <w:jc w:val="right"/>
      <w:rPr>
        <w:sz w:val="16"/>
      </w:rPr>
    </w:pPr>
    <w:r>
      <w:rPr>
        <w:sz w:val="16"/>
      </w:rPr>
      <w:t>April 29</w:t>
    </w:r>
    <w:r w:rsidR="00976139">
      <w:rPr>
        <w:sz w:val="16"/>
      </w:rPr>
      <w:t>, 2025</w:t>
    </w:r>
  </w:p>
  <w:p w14:paraId="35352449" w14:textId="77777777" w:rsidR="00ED03D7" w:rsidRDefault="00ED03D7" w:rsidP="00FD7BD2">
    <w:pPr>
      <w:pStyle w:val="Header"/>
      <w:jc w:val="right"/>
      <w:rPr>
        <w:sz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4021B" w14:textId="0CA17DF9" w:rsidR="002850AB" w:rsidRDefault="002850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B24B0"/>
    <w:multiLevelType w:val="hybridMultilevel"/>
    <w:tmpl w:val="4510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21004"/>
    <w:multiLevelType w:val="hybridMultilevel"/>
    <w:tmpl w:val="1ACC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26B1E"/>
    <w:multiLevelType w:val="hybridMultilevel"/>
    <w:tmpl w:val="5DFE5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27ED7"/>
    <w:multiLevelType w:val="hybridMultilevel"/>
    <w:tmpl w:val="88444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76A2C"/>
    <w:multiLevelType w:val="hybridMultilevel"/>
    <w:tmpl w:val="D4F20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84096"/>
    <w:multiLevelType w:val="hybridMultilevel"/>
    <w:tmpl w:val="FC82A4C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4E818B0"/>
    <w:multiLevelType w:val="hybridMultilevel"/>
    <w:tmpl w:val="97C4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40624"/>
    <w:multiLevelType w:val="hybridMultilevel"/>
    <w:tmpl w:val="859066A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1DE183F"/>
    <w:multiLevelType w:val="hybridMultilevel"/>
    <w:tmpl w:val="DCBA8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4C406E"/>
    <w:multiLevelType w:val="hybridMultilevel"/>
    <w:tmpl w:val="105636D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B153293"/>
    <w:multiLevelType w:val="hybridMultilevel"/>
    <w:tmpl w:val="ED6AB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B5E3B"/>
    <w:multiLevelType w:val="hybridMultilevel"/>
    <w:tmpl w:val="69B84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073D2B"/>
    <w:multiLevelType w:val="hybridMultilevel"/>
    <w:tmpl w:val="B854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1B04F5"/>
    <w:multiLevelType w:val="hybridMultilevel"/>
    <w:tmpl w:val="BDB8E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D68FA"/>
    <w:multiLevelType w:val="hybridMultilevel"/>
    <w:tmpl w:val="3AD8BE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36237A"/>
    <w:multiLevelType w:val="hybridMultilevel"/>
    <w:tmpl w:val="8E026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E54AB1"/>
    <w:multiLevelType w:val="hybridMultilevel"/>
    <w:tmpl w:val="4A62F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2A58EF"/>
    <w:multiLevelType w:val="hybridMultilevel"/>
    <w:tmpl w:val="1DC093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8741C8"/>
    <w:multiLevelType w:val="hybridMultilevel"/>
    <w:tmpl w:val="BBAC602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7DE20C45"/>
    <w:multiLevelType w:val="hybridMultilevel"/>
    <w:tmpl w:val="E0162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FC0C22"/>
    <w:multiLevelType w:val="hybridMultilevel"/>
    <w:tmpl w:val="3A76099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1" w15:restartNumberingAfterBreak="0">
    <w:nsid w:val="7F925040"/>
    <w:multiLevelType w:val="hybridMultilevel"/>
    <w:tmpl w:val="6D0E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633181">
    <w:abstractNumId w:val="5"/>
  </w:num>
  <w:num w:numId="2" w16cid:durableId="1416513358">
    <w:abstractNumId w:val="9"/>
  </w:num>
  <w:num w:numId="3" w16cid:durableId="1693191843">
    <w:abstractNumId w:val="18"/>
  </w:num>
  <w:num w:numId="4" w16cid:durableId="1365524647">
    <w:abstractNumId w:val="3"/>
  </w:num>
  <w:num w:numId="5" w16cid:durableId="1899316064">
    <w:abstractNumId w:val="10"/>
  </w:num>
  <w:num w:numId="6" w16cid:durableId="81993386">
    <w:abstractNumId w:val="7"/>
  </w:num>
  <w:num w:numId="7" w16cid:durableId="16540903">
    <w:abstractNumId w:val="16"/>
  </w:num>
  <w:num w:numId="8" w16cid:durableId="150367515">
    <w:abstractNumId w:val="8"/>
  </w:num>
  <w:num w:numId="9" w16cid:durableId="1286811343">
    <w:abstractNumId w:val="6"/>
  </w:num>
  <w:num w:numId="10" w16cid:durableId="814031914">
    <w:abstractNumId w:val="17"/>
  </w:num>
  <w:num w:numId="11" w16cid:durableId="1759058548">
    <w:abstractNumId w:val="0"/>
  </w:num>
  <w:num w:numId="12" w16cid:durableId="1981495038">
    <w:abstractNumId w:val="15"/>
  </w:num>
  <w:num w:numId="13" w16cid:durableId="864097187">
    <w:abstractNumId w:val="4"/>
  </w:num>
  <w:num w:numId="14" w16cid:durableId="135537278">
    <w:abstractNumId w:val="1"/>
  </w:num>
  <w:num w:numId="15" w16cid:durableId="835388155">
    <w:abstractNumId w:val="20"/>
  </w:num>
  <w:num w:numId="16" w16cid:durableId="302589702">
    <w:abstractNumId w:val="11"/>
  </w:num>
  <w:num w:numId="17" w16cid:durableId="170536885">
    <w:abstractNumId w:val="13"/>
  </w:num>
  <w:num w:numId="18" w16cid:durableId="678893900">
    <w:abstractNumId w:val="2"/>
  </w:num>
  <w:num w:numId="19" w16cid:durableId="193155811">
    <w:abstractNumId w:val="21"/>
  </w:num>
  <w:num w:numId="20" w16cid:durableId="36321227">
    <w:abstractNumId w:val="14"/>
  </w:num>
  <w:num w:numId="21" w16cid:durableId="1761833611">
    <w:abstractNumId w:val="19"/>
  </w:num>
  <w:num w:numId="22" w16cid:durableId="865216910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EwNTG1MDQzNDRU0lEKTi0uzszPAykwMagFAIp7EJAtAAAA"/>
  </w:docVars>
  <w:rsids>
    <w:rsidRoot w:val="00483CD0"/>
    <w:rsid w:val="00000C8C"/>
    <w:rsid w:val="000038E2"/>
    <w:rsid w:val="00003B43"/>
    <w:rsid w:val="00003BA6"/>
    <w:rsid w:val="0000444F"/>
    <w:rsid w:val="00006A97"/>
    <w:rsid w:val="00006C1F"/>
    <w:rsid w:val="000071B6"/>
    <w:rsid w:val="00007271"/>
    <w:rsid w:val="00007332"/>
    <w:rsid w:val="000079C8"/>
    <w:rsid w:val="00007FFA"/>
    <w:rsid w:val="00011C50"/>
    <w:rsid w:val="00011CAB"/>
    <w:rsid w:val="00011DEF"/>
    <w:rsid w:val="00011E65"/>
    <w:rsid w:val="00012FD8"/>
    <w:rsid w:val="000134D5"/>
    <w:rsid w:val="00013C2A"/>
    <w:rsid w:val="00013CF9"/>
    <w:rsid w:val="0001414C"/>
    <w:rsid w:val="0001432E"/>
    <w:rsid w:val="000147C4"/>
    <w:rsid w:val="0001551F"/>
    <w:rsid w:val="0001569B"/>
    <w:rsid w:val="00015AA7"/>
    <w:rsid w:val="00015ED4"/>
    <w:rsid w:val="000167C7"/>
    <w:rsid w:val="00016B28"/>
    <w:rsid w:val="00016CC2"/>
    <w:rsid w:val="00017917"/>
    <w:rsid w:val="00017980"/>
    <w:rsid w:val="00017D70"/>
    <w:rsid w:val="000209DA"/>
    <w:rsid w:val="0002176B"/>
    <w:rsid w:val="000220D4"/>
    <w:rsid w:val="0002274E"/>
    <w:rsid w:val="0002293B"/>
    <w:rsid w:val="00022A40"/>
    <w:rsid w:val="00022E76"/>
    <w:rsid w:val="00022EAA"/>
    <w:rsid w:val="00023B05"/>
    <w:rsid w:val="0002436F"/>
    <w:rsid w:val="00026370"/>
    <w:rsid w:val="00026B8C"/>
    <w:rsid w:val="00026BA4"/>
    <w:rsid w:val="0002727D"/>
    <w:rsid w:val="0003045F"/>
    <w:rsid w:val="00030C61"/>
    <w:rsid w:val="00030CD0"/>
    <w:rsid w:val="00030D49"/>
    <w:rsid w:val="00030D82"/>
    <w:rsid w:val="00031BB9"/>
    <w:rsid w:val="00031D33"/>
    <w:rsid w:val="0003281D"/>
    <w:rsid w:val="00032B6D"/>
    <w:rsid w:val="00034B98"/>
    <w:rsid w:val="00034CD1"/>
    <w:rsid w:val="0003552C"/>
    <w:rsid w:val="00035D78"/>
    <w:rsid w:val="00036321"/>
    <w:rsid w:val="0003691F"/>
    <w:rsid w:val="000375D5"/>
    <w:rsid w:val="00040A7C"/>
    <w:rsid w:val="00040E98"/>
    <w:rsid w:val="00041D13"/>
    <w:rsid w:val="000420A5"/>
    <w:rsid w:val="00042606"/>
    <w:rsid w:val="000426CD"/>
    <w:rsid w:val="00043766"/>
    <w:rsid w:val="00045187"/>
    <w:rsid w:val="00045E18"/>
    <w:rsid w:val="00045E55"/>
    <w:rsid w:val="00046159"/>
    <w:rsid w:val="000462F8"/>
    <w:rsid w:val="00046460"/>
    <w:rsid w:val="00046AAE"/>
    <w:rsid w:val="00051809"/>
    <w:rsid w:val="00051C7B"/>
    <w:rsid w:val="0005237A"/>
    <w:rsid w:val="000523B4"/>
    <w:rsid w:val="000524F7"/>
    <w:rsid w:val="00053E6C"/>
    <w:rsid w:val="00055526"/>
    <w:rsid w:val="000563AF"/>
    <w:rsid w:val="00057D54"/>
    <w:rsid w:val="00060EB8"/>
    <w:rsid w:val="000612D7"/>
    <w:rsid w:val="00061F9F"/>
    <w:rsid w:val="000632D9"/>
    <w:rsid w:val="000638AA"/>
    <w:rsid w:val="000638D2"/>
    <w:rsid w:val="00063948"/>
    <w:rsid w:val="000641F6"/>
    <w:rsid w:val="00064576"/>
    <w:rsid w:val="00064B88"/>
    <w:rsid w:val="00065E2F"/>
    <w:rsid w:val="00067E5F"/>
    <w:rsid w:val="00070062"/>
    <w:rsid w:val="00070362"/>
    <w:rsid w:val="000709E0"/>
    <w:rsid w:val="00070B78"/>
    <w:rsid w:val="00071F3C"/>
    <w:rsid w:val="00071FE9"/>
    <w:rsid w:val="00073836"/>
    <w:rsid w:val="00073C8E"/>
    <w:rsid w:val="00074063"/>
    <w:rsid w:val="0007476C"/>
    <w:rsid w:val="00074822"/>
    <w:rsid w:val="00076B24"/>
    <w:rsid w:val="0007703F"/>
    <w:rsid w:val="00077747"/>
    <w:rsid w:val="00077931"/>
    <w:rsid w:val="00077FCD"/>
    <w:rsid w:val="00080ECC"/>
    <w:rsid w:val="0008119B"/>
    <w:rsid w:val="00081E55"/>
    <w:rsid w:val="00081EF8"/>
    <w:rsid w:val="00082148"/>
    <w:rsid w:val="0008326C"/>
    <w:rsid w:val="000832D9"/>
    <w:rsid w:val="000845A6"/>
    <w:rsid w:val="0008607D"/>
    <w:rsid w:val="00090134"/>
    <w:rsid w:val="00090345"/>
    <w:rsid w:val="00090691"/>
    <w:rsid w:val="0009101F"/>
    <w:rsid w:val="000913D4"/>
    <w:rsid w:val="00091913"/>
    <w:rsid w:val="00092BDF"/>
    <w:rsid w:val="00094965"/>
    <w:rsid w:val="00094B08"/>
    <w:rsid w:val="000954B7"/>
    <w:rsid w:val="00097D15"/>
    <w:rsid w:val="00097D3A"/>
    <w:rsid w:val="00097EAB"/>
    <w:rsid w:val="000A315C"/>
    <w:rsid w:val="000A40AF"/>
    <w:rsid w:val="000A5540"/>
    <w:rsid w:val="000A578E"/>
    <w:rsid w:val="000A75CD"/>
    <w:rsid w:val="000B1188"/>
    <w:rsid w:val="000B1573"/>
    <w:rsid w:val="000B3DC1"/>
    <w:rsid w:val="000B476D"/>
    <w:rsid w:val="000B6232"/>
    <w:rsid w:val="000B7190"/>
    <w:rsid w:val="000B7B29"/>
    <w:rsid w:val="000B7B2B"/>
    <w:rsid w:val="000B7F84"/>
    <w:rsid w:val="000C118C"/>
    <w:rsid w:val="000C16E3"/>
    <w:rsid w:val="000C196B"/>
    <w:rsid w:val="000C286D"/>
    <w:rsid w:val="000C2875"/>
    <w:rsid w:val="000C314B"/>
    <w:rsid w:val="000C3720"/>
    <w:rsid w:val="000C3732"/>
    <w:rsid w:val="000C43D8"/>
    <w:rsid w:val="000C4CAF"/>
    <w:rsid w:val="000C552D"/>
    <w:rsid w:val="000C69CF"/>
    <w:rsid w:val="000C6A8C"/>
    <w:rsid w:val="000C703C"/>
    <w:rsid w:val="000C74F9"/>
    <w:rsid w:val="000C772C"/>
    <w:rsid w:val="000D0A24"/>
    <w:rsid w:val="000D1752"/>
    <w:rsid w:val="000D1B38"/>
    <w:rsid w:val="000D33C5"/>
    <w:rsid w:val="000D3AF3"/>
    <w:rsid w:val="000D3C28"/>
    <w:rsid w:val="000D3EA3"/>
    <w:rsid w:val="000D6B2D"/>
    <w:rsid w:val="000D77BD"/>
    <w:rsid w:val="000E0BF7"/>
    <w:rsid w:val="000E1F31"/>
    <w:rsid w:val="000E238A"/>
    <w:rsid w:val="000E24DB"/>
    <w:rsid w:val="000E2783"/>
    <w:rsid w:val="000E3471"/>
    <w:rsid w:val="000E3A22"/>
    <w:rsid w:val="000E5062"/>
    <w:rsid w:val="000E61DB"/>
    <w:rsid w:val="000E6256"/>
    <w:rsid w:val="000E6964"/>
    <w:rsid w:val="000E7E01"/>
    <w:rsid w:val="000F1590"/>
    <w:rsid w:val="000F1897"/>
    <w:rsid w:val="000F1F79"/>
    <w:rsid w:val="000F2154"/>
    <w:rsid w:val="000F2F1A"/>
    <w:rsid w:val="000F34FA"/>
    <w:rsid w:val="000F3903"/>
    <w:rsid w:val="000F394F"/>
    <w:rsid w:val="000F3BAD"/>
    <w:rsid w:val="000F3F39"/>
    <w:rsid w:val="000F4751"/>
    <w:rsid w:val="000F4BF7"/>
    <w:rsid w:val="000F4C8F"/>
    <w:rsid w:val="000F4DA1"/>
    <w:rsid w:val="000F6969"/>
    <w:rsid w:val="000F70D8"/>
    <w:rsid w:val="000F7998"/>
    <w:rsid w:val="00100C4E"/>
    <w:rsid w:val="00101244"/>
    <w:rsid w:val="001013FF"/>
    <w:rsid w:val="0010265B"/>
    <w:rsid w:val="00103187"/>
    <w:rsid w:val="00103EEE"/>
    <w:rsid w:val="00104908"/>
    <w:rsid w:val="00104F28"/>
    <w:rsid w:val="00105FBA"/>
    <w:rsid w:val="00107B19"/>
    <w:rsid w:val="00110C95"/>
    <w:rsid w:val="001122AF"/>
    <w:rsid w:val="001122DA"/>
    <w:rsid w:val="001122E8"/>
    <w:rsid w:val="001122F6"/>
    <w:rsid w:val="0011302B"/>
    <w:rsid w:val="00113715"/>
    <w:rsid w:val="00113D94"/>
    <w:rsid w:val="00114776"/>
    <w:rsid w:val="0011484A"/>
    <w:rsid w:val="00116111"/>
    <w:rsid w:val="001161CC"/>
    <w:rsid w:val="0011764C"/>
    <w:rsid w:val="001204B9"/>
    <w:rsid w:val="001209CD"/>
    <w:rsid w:val="00120FF8"/>
    <w:rsid w:val="0012192B"/>
    <w:rsid w:val="00122EFD"/>
    <w:rsid w:val="00122F0D"/>
    <w:rsid w:val="0012331C"/>
    <w:rsid w:val="001234F9"/>
    <w:rsid w:val="00124540"/>
    <w:rsid w:val="00124A20"/>
    <w:rsid w:val="00125E51"/>
    <w:rsid w:val="00126A53"/>
    <w:rsid w:val="00126B9A"/>
    <w:rsid w:val="00126CFF"/>
    <w:rsid w:val="00127920"/>
    <w:rsid w:val="001300D7"/>
    <w:rsid w:val="0013192F"/>
    <w:rsid w:val="00131B36"/>
    <w:rsid w:val="00133B39"/>
    <w:rsid w:val="00133BFC"/>
    <w:rsid w:val="00133DAE"/>
    <w:rsid w:val="001342B6"/>
    <w:rsid w:val="00135061"/>
    <w:rsid w:val="00135416"/>
    <w:rsid w:val="001359BD"/>
    <w:rsid w:val="00136677"/>
    <w:rsid w:val="001368C3"/>
    <w:rsid w:val="00140342"/>
    <w:rsid w:val="001420C0"/>
    <w:rsid w:val="00142FF4"/>
    <w:rsid w:val="00144E1D"/>
    <w:rsid w:val="0014501D"/>
    <w:rsid w:val="0014615D"/>
    <w:rsid w:val="001474AF"/>
    <w:rsid w:val="001507AC"/>
    <w:rsid w:val="00151D87"/>
    <w:rsid w:val="0015201A"/>
    <w:rsid w:val="001521FC"/>
    <w:rsid w:val="00152DDA"/>
    <w:rsid w:val="001533E1"/>
    <w:rsid w:val="00153DAD"/>
    <w:rsid w:val="00154F73"/>
    <w:rsid w:val="00157B93"/>
    <w:rsid w:val="0016009A"/>
    <w:rsid w:val="001604CD"/>
    <w:rsid w:val="00160AD6"/>
    <w:rsid w:val="00160C68"/>
    <w:rsid w:val="0016188C"/>
    <w:rsid w:val="0016203E"/>
    <w:rsid w:val="00162FE4"/>
    <w:rsid w:val="001642D9"/>
    <w:rsid w:val="00164707"/>
    <w:rsid w:val="001652DF"/>
    <w:rsid w:val="00165429"/>
    <w:rsid w:val="0016589D"/>
    <w:rsid w:val="0016737A"/>
    <w:rsid w:val="001676A4"/>
    <w:rsid w:val="0017054F"/>
    <w:rsid w:val="00170D17"/>
    <w:rsid w:val="001716FC"/>
    <w:rsid w:val="0017174F"/>
    <w:rsid w:val="001719CC"/>
    <w:rsid w:val="00172B37"/>
    <w:rsid w:val="00173156"/>
    <w:rsid w:val="00173486"/>
    <w:rsid w:val="00173676"/>
    <w:rsid w:val="00174684"/>
    <w:rsid w:val="00174873"/>
    <w:rsid w:val="00176AEA"/>
    <w:rsid w:val="00176AF7"/>
    <w:rsid w:val="0017763B"/>
    <w:rsid w:val="001803BF"/>
    <w:rsid w:val="00181B62"/>
    <w:rsid w:val="00182342"/>
    <w:rsid w:val="00182A98"/>
    <w:rsid w:val="00185468"/>
    <w:rsid w:val="00185B6C"/>
    <w:rsid w:val="00185E44"/>
    <w:rsid w:val="0018707A"/>
    <w:rsid w:val="00187B10"/>
    <w:rsid w:val="00187E5C"/>
    <w:rsid w:val="00192232"/>
    <w:rsid w:val="00192A94"/>
    <w:rsid w:val="00192F77"/>
    <w:rsid w:val="00193C18"/>
    <w:rsid w:val="001942B3"/>
    <w:rsid w:val="0019472F"/>
    <w:rsid w:val="00196021"/>
    <w:rsid w:val="001969BA"/>
    <w:rsid w:val="00197D80"/>
    <w:rsid w:val="001A0881"/>
    <w:rsid w:val="001A1065"/>
    <w:rsid w:val="001A2495"/>
    <w:rsid w:val="001A35CA"/>
    <w:rsid w:val="001A516F"/>
    <w:rsid w:val="001B0601"/>
    <w:rsid w:val="001B0DE7"/>
    <w:rsid w:val="001B29F5"/>
    <w:rsid w:val="001B2B85"/>
    <w:rsid w:val="001B2CB1"/>
    <w:rsid w:val="001B30D0"/>
    <w:rsid w:val="001B5EB6"/>
    <w:rsid w:val="001B6A2B"/>
    <w:rsid w:val="001C0E63"/>
    <w:rsid w:val="001C1235"/>
    <w:rsid w:val="001C1387"/>
    <w:rsid w:val="001C1520"/>
    <w:rsid w:val="001C1B12"/>
    <w:rsid w:val="001C293C"/>
    <w:rsid w:val="001C41C3"/>
    <w:rsid w:val="001C51E7"/>
    <w:rsid w:val="001D058E"/>
    <w:rsid w:val="001D0648"/>
    <w:rsid w:val="001D10E6"/>
    <w:rsid w:val="001D1321"/>
    <w:rsid w:val="001D1661"/>
    <w:rsid w:val="001D1806"/>
    <w:rsid w:val="001D19BC"/>
    <w:rsid w:val="001D21C8"/>
    <w:rsid w:val="001D2689"/>
    <w:rsid w:val="001D2CC1"/>
    <w:rsid w:val="001D2EE1"/>
    <w:rsid w:val="001D37B9"/>
    <w:rsid w:val="001D6A7F"/>
    <w:rsid w:val="001D7065"/>
    <w:rsid w:val="001D7352"/>
    <w:rsid w:val="001D7928"/>
    <w:rsid w:val="001E03B0"/>
    <w:rsid w:val="001E0C56"/>
    <w:rsid w:val="001E12FF"/>
    <w:rsid w:val="001E1CF5"/>
    <w:rsid w:val="001E1F25"/>
    <w:rsid w:val="001E2B7F"/>
    <w:rsid w:val="001E37FD"/>
    <w:rsid w:val="001E4049"/>
    <w:rsid w:val="001E4DC7"/>
    <w:rsid w:val="001E4EF2"/>
    <w:rsid w:val="001E50C3"/>
    <w:rsid w:val="001E55AE"/>
    <w:rsid w:val="001E63B1"/>
    <w:rsid w:val="001E6717"/>
    <w:rsid w:val="001E681B"/>
    <w:rsid w:val="001E6B48"/>
    <w:rsid w:val="001E6D20"/>
    <w:rsid w:val="001E743A"/>
    <w:rsid w:val="001F03DF"/>
    <w:rsid w:val="001F1966"/>
    <w:rsid w:val="001F1FD2"/>
    <w:rsid w:val="001F32A0"/>
    <w:rsid w:val="001F3813"/>
    <w:rsid w:val="001F39E9"/>
    <w:rsid w:val="001F456D"/>
    <w:rsid w:val="001F4B04"/>
    <w:rsid w:val="001F4EE2"/>
    <w:rsid w:val="001F4F3B"/>
    <w:rsid w:val="001F5CAC"/>
    <w:rsid w:val="001F5FA3"/>
    <w:rsid w:val="001F731F"/>
    <w:rsid w:val="002001E1"/>
    <w:rsid w:val="00200524"/>
    <w:rsid w:val="00201F3D"/>
    <w:rsid w:val="0020245C"/>
    <w:rsid w:val="00202D8C"/>
    <w:rsid w:val="00205DA4"/>
    <w:rsid w:val="00205E87"/>
    <w:rsid w:val="00210F2F"/>
    <w:rsid w:val="0021180C"/>
    <w:rsid w:val="00213A1F"/>
    <w:rsid w:val="002142BD"/>
    <w:rsid w:val="002144CB"/>
    <w:rsid w:val="0021719F"/>
    <w:rsid w:val="00217220"/>
    <w:rsid w:val="002175B7"/>
    <w:rsid w:val="0022020B"/>
    <w:rsid w:val="00221B08"/>
    <w:rsid w:val="00222940"/>
    <w:rsid w:val="00222978"/>
    <w:rsid w:val="002232DD"/>
    <w:rsid w:val="00223CBA"/>
    <w:rsid w:val="00225EB7"/>
    <w:rsid w:val="00226767"/>
    <w:rsid w:val="00226CCB"/>
    <w:rsid w:val="0022708E"/>
    <w:rsid w:val="00227132"/>
    <w:rsid w:val="00227723"/>
    <w:rsid w:val="0022791B"/>
    <w:rsid w:val="0022796D"/>
    <w:rsid w:val="00230094"/>
    <w:rsid w:val="0023032A"/>
    <w:rsid w:val="00230D8F"/>
    <w:rsid w:val="002328AD"/>
    <w:rsid w:val="0023340E"/>
    <w:rsid w:val="00233A09"/>
    <w:rsid w:val="0023422E"/>
    <w:rsid w:val="00235CB1"/>
    <w:rsid w:val="002365B3"/>
    <w:rsid w:val="00237C02"/>
    <w:rsid w:val="00241DEE"/>
    <w:rsid w:val="002447CF"/>
    <w:rsid w:val="00244A4C"/>
    <w:rsid w:val="00244AEE"/>
    <w:rsid w:val="00245595"/>
    <w:rsid w:val="00245A8F"/>
    <w:rsid w:val="00245C4C"/>
    <w:rsid w:val="00245E98"/>
    <w:rsid w:val="00245EC4"/>
    <w:rsid w:val="00246BF5"/>
    <w:rsid w:val="00246E43"/>
    <w:rsid w:val="00247849"/>
    <w:rsid w:val="002502F1"/>
    <w:rsid w:val="00250E94"/>
    <w:rsid w:val="00251050"/>
    <w:rsid w:val="00251568"/>
    <w:rsid w:val="002517B3"/>
    <w:rsid w:val="00251F8A"/>
    <w:rsid w:val="0025336E"/>
    <w:rsid w:val="0025364D"/>
    <w:rsid w:val="00253D12"/>
    <w:rsid w:val="00254A36"/>
    <w:rsid w:val="00254BCE"/>
    <w:rsid w:val="00256174"/>
    <w:rsid w:val="00256273"/>
    <w:rsid w:val="00256A4A"/>
    <w:rsid w:val="00257ADC"/>
    <w:rsid w:val="002606F7"/>
    <w:rsid w:val="00260978"/>
    <w:rsid w:val="00260B9F"/>
    <w:rsid w:val="00260FBE"/>
    <w:rsid w:val="0026110D"/>
    <w:rsid w:val="00261CD5"/>
    <w:rsid w:val="002626F3"/>
    <w:rsid w:val="00262912"/>
    <w:rsid w:val="00262983"/>
    <w:rsid w:val="002641B7"/>
    <w:rsid w:val="00264243"/>
    <w:rsid w:val="002644FA"/>
    <w:rsid w:val="00267636"/>
    <w:rsid w:val="00267F07"/>
    <w:rsid w:val="0027034F"/>
    <w:rsid w:val="0027046F"/>
    <w:rsid w:val="002709A4"/>
    <w:rsid w:val="00270A47"/>
    <w:rsid w:val="002717A2"/>
    <w:rsid w:val="00271DC5"/>
    <w:rsid w:val="002727AB"/>
    <w:rsid w:val="00272B55"/>
    <w:rsid w:val="002736E1"/>
    <w:rsid w:val="0027495E"/>
    <w:rsid w:val="00274A02"/>
    <w:rsid w:val="002757F4"/>
    <w:rsid w:val="00277053"/>
    <w:rsid w:val="0028013E"/>
    <w:rsid w:val="00282007"/>
    <w:rsid w:val="002825C8"/>
    <w:rsid w:val="00282A8D"/>
    <w:rsid w:val="002836B7"/>
    <w:rsid w:val="0028379C"/>
    <w:rsid w:val="00283885"/>
    <w:rsid w:val="00283A98"/>
    <w:rsid w:val="00283D07"/>
    <w:rsid w:val="002850AB"/>
    <w:rsid w:val="002851CF"/>
    <w:rsid w:val="00285FF0"/>
    <w:rsid w:val="00287E31"/>
    <w:rsid w:val="00290277"/>
    <w:rsid w:val="0029168F"/>
    <w:rsid w:val="0029170A"/>
    <w:rsid w:val="00291E11"/>
    <w:rsid w:val="002922FA"/>
    <w:rsid w:val="00292FD2"/>
    <w:rsid w:val="00293645"/>
    <w:rsid w:val="002936B3"/>
    <w:rsid w:val="002939F4"/>
    <w:rsid w:val="002943F0"/>
    <w:rsid w:val="00295982"/>
    <w:rsid w:val="00295DCF"/>
    <w:rsid w:val="00297413"/>
    <w:rsid w:val="002A135B"/>
    <w:rsid w:val="002A18D5"/>
    <w:rsid w:val="002A1B32"/>
    <w:rsid w:val="002A1C66"/>
    <w:rsid w:val="002A3207"/>
    <w:rsid w:val="002A320D"/>
    <w:rsid w:val="002A3575"/>
    <w:rsid w:val="002A415B"/>
    <w:rsid w:val="002A4270"/>
    <w:rsid w:val="002A5069"/>
    <w:rsid w:val="002A6A34"/>
    <w:rsid w:val="002A6CD2"/>
    <w:rsid w:val="002A70EE"/>
    <w:rsid w:val="002A769F"/>
    <w:rsid w:val="002A7C0C"/>
    <w:rsid w:val="002A7FBD"/>
    <w:rsid w:val="002B0DC0"/>
    <w:rsid w:val="002B137D"/>
    <w:rsid w:val="002B29B1"/>
    <w:rsid w:val="002B2CE8"/>
    <w:rsid w:val="002B2F15"/>
    <w:rsid w:val="002B3454"/>
    <w:rsid w:val="002B392D"/>
    <w:rsid w:val="002B4643"/>
    <w:rsid w:val="002B499A"/>
    <w:rsid w:val="002B5735"/>
    <w:rsid w:val="002B7877"/>
    <w:rsid w:val="002B7C35"/>
    <w:rsid w:val="002C011E"/>
    <w:rsid w:val="002C0D78"/>
    <w:rsid w:val="002C2356"/>
    <w:rsid w:val="002C2399"/>
    <w:rsid w:val="002C2595"/>
    <w:rsid w:val="002C2C49"/>
    <w:rsid w:val="002C3510"/>
    <w:rsid w:val="002C3AD8"/>
    <w:rsid w:val="002C4862"/>
    <w:rsid w:val="002C4938"/>
    <w:rsid w:val="002C54D3"/>
    <w:rsid w:val="002C5B99"/>
    <w:rsid w:val="002C6114"/>
    <w:rsid w:val="002C73CB"/>
    <w:rsid w:val="002C7524"/>
    <w:rsid w:val="002D0514"/>
    <w:rsid w:val="002D176F"/>
    <w:rsid w:val="002D26A5"/>
    <w:rsid w:val="002D28DF"/>
    <w:rsid w:val="002D2AE6"/>
    <w:rsid w:val="002D2BDF"/>
    <w:rsid w:val="002D3FF7"/>
    <w:rsid w:val="002D48F4"/>
    <w:rsid w:val="002D4F76"/>
    <w:rsid w:val="002D5C2F"/>
    <w:rsid w:val="002D69A4"/>
    <w:rsid w:val="002D75B6"/>
    <w:rsid w:val="002E0B83"/>
    <w:rsid w:val="002E2541"/>
    <w:rsid w:val="002E3EAC"/>
    <w:rsid w:val="002E44A2"/>
    <w:rsid w:val="002E4528"/>
    <w:rsid w:val="002E4E5D"/>
    <w:rsid w:val="002E4E8F"/>
    <w:rsid w:val="002E6A0A"/>
    <w:rsid w:val="002E7239"/>
    <w:rsid w:val="002F00F2"/>
    <w:rsid w:val="002F0E61"/>
    <w:rsid w:val="002F100A"/>
    <w:rsid w:val="002F1033"/>
    <w:rsid w:val="002F1FEB"/>
    <w:rsid w:val="002F2236"/>
    <w:rsid w:val="002F23D8"/>
    <w:rsid w:val="002F2FC4"/>
    <w:rsid w:val="002F5C65"/>
    <w:rsid w:val="002F67DC"/>
    <w:rsid w:val="00300049"/>
    <w:rsid w:val="00300571"/>
    <w:rsid w:val="003012A6"/>
    <w:rsid w:val="003018DB"/>
    <w:rsid w:val="00302326"/>
    <w:rsid w:val="00302681"/>
    <w:rsid w:val="00303D2F"/>
    <w:rsid w:val="003040C8"/>
    <w:rsid w:val="003044D4"/>
    <w:rsid w:val="0030625F"/>
    <w:rsid w:val="003066B2"/>
    <w:rsid w:val="00306864"/>
    <w:rsid w:val="00307704"/>
    <w:rsid w:val="00307861"/>
    <w:rsid w:val="00307F7E"/>
    <w:rsid w:val="003107AD"/>
    <w:rsid w:val="00310A17"/>
    <w:rsid w:val="00311DCB"/>
    <w:rsid w:val="003128BE"/>
    <w:rsid w:val="00312963"/>
    <w:rsid w:val="00312B2C"/>
    <w:rsid w:val="00312D52"/>
    <w:rsid w:val="00312F2E"/>
    <w:rsid w:val="00313046"/>
    <w:rsid w:val="003136A3"/>
    <w:rsid w:val="003139F3"/>
    <w:rsid w:val="00313AB3"/>
    <w:rsid w:val="00313D4E"/>
    <w:rsid w:val="00314DE5"/>
    <w:rsid w:val="00315902"/>
    <w:rsid w:val="00315D78"/>
    <w:rsid w:val="00316012"/>
    <w:rsid w:val="00316F8D"/>
    <w:rsid w:val="0031788F"/>
    <w:rsid w:val="0031791E"/>
    <w:rsid w:val="00317941"/>
    <w:rsid w:val="003201FF"/>
    <w:rsid w:val="0032079F"/>
    <w:rsid w:val="00320D2D"/>
    <w:rsid w:val="003211E6"/>
    <w:rsid w:val="00321C48"/>
    <w:rsid w:val="00321F0C"/>
    <w:rsid w:val="00322626"/>
    <w:rsid w:val="00322FED"/>
    <w:rsid w:val="00323402"/>
    <w:rsid w:val="00325255"/>
    <w:rsid w:val="00325F10"/>
    <w:rsid w:val="00326CCB"/>
    <w:rsid w:val="003276D3"/>
    <w:rsid w:val="0033000D"/>
    <w:rsid w:val="003308E3"/>
    <w:rsid w:val="00330ED4"/>
    <w:rsid w:val="00331725"/>
    <w:rsid w:val="0033190E"/>
    <w:rsid w:val="00331BF2"/>
    <w:rsid w:val="00331F65"/>
    <w:rsid w:val="003321AA"/>
    <w:rsid w:val="00333913"/>
    <w:rsid w:val="00333BC1"/>
    <w:rsid w:val="0033499A"/>
    <w:rsid w:val="00334B10"/>
    <w:rsid w:val="00334FD1"/>
    <w:rsid w:val="00335401"/>
    <w:rsid w:val="00335A51"/>
    <w:rsid w:val="00335CF2"/>
    <w:rsid w:val="00335D22"/>
    <w:rsid w:val="00335D5B"/>
    <w:rsid w:val="003364E8"/>
    <w:rsid w:val="00336C57"/>
    <w:rsid w:val="00336F6B"/>
    <w:rsid w:val="00337EAA"/>
    <w:rsid w:val="003417F8"/>
    <w:rsid w:val="00343268"/>
    <w:rsid w:val="00343308"/>
    <w:rsid w:val="003452E8"/>
    <w:rsid w:val="00346CD8"/>
    <w:rsid w:val="00346EFA"/>
    <w:rsid w:val="00347AD8"/>
    <w:rsid w:val="0035040B"/>
    <w:rsid w:val="00350B24"/>
    <w:rsid w:val="00350BEA"/>
    <w:rsid w:val="00350FEF"/>
    <w:rsid w:val="003511EC"/>
    <w:rsid w:val="00351AD7"/>
    <w:rsid w:val="00351E89"/>
    <w:rsid w:val="00352200"/>
    <w:rsid w:val="003528BB"/>
    <w:rsid w:val="00352BD5"/>
    <w:rsid w:val="003540BF"/>
    <w:rsid w:val="0035491C"/>
    <w:rsid w:val="00354B84"/>
    <w:rsid w:val="00356880"/>
    <w:rsid w:val="00360444"/>
    <w:rsid w:val="00360ACC"/>
    <w:rsid w:val="00360CF2"/>
    <w:rsid w:val="00361002"/>
    <w:rsid w:val="0036103B"/>
    <w:rsid w:val="003617EE"/>
    <w:rsid w:val="00364004"/>
    <w:rsid w:val="003651EF"/>
    <w:rsid w:val="00365738"/>
    <w:rsid w:val="00365AAE"/>
    <w:rsid w:val="003676F1"/>
    <w:rsid w:val="00367B35"/>
    <w:rsid w:val="003714C7"/>
    <w:rsid w:val="00372BE3"/>
    <w:rsid w:val="00374717"/>
    <w:rsid w:val="003751F2"/>
    <w:rsid w:val="00375801"/>
    <w:rsid w:val="00375E4D"/>
    <w:rsid w:val="003760B5"/>
    <w:rsid w:val="00376246"/>
    <w:rsid w:val="00377257"/>
    <w:rsid w:val="00377630"/>
    <w:rsid w:val="00380561"/>
    <w:rsid w:val="00381480"/>
    <w:rsid w:val="00381B89"/>
    <w:rsid w:val="003829F2"/>
    <w:rsid w:val="00383ACE"/>
    <w:rsid w:val="00383CB8"/>
    <w:rsid w:val="00383E31"/>
    <w:rsid w:val="00383EFD"/>
    <w:rsid w:val="00384257"/>
    <w:rsid w:val="0038504A"/>
    <w:rsid w:val="003858E6"/>
    <w:rsid w:val="003860A7"/>
    <w:rsid w:val="0038708F"/>
    <w:rsid w:val="003872C8"/>
    <w:rsid w:val="0038736C"/>
    <w:rsid w:val="00387C92"/>
    <w:rsid w:val="00387D80"/>
    <w:rsid w:val="00390A1F"/>
    <w:rsid w:val="00390B61"/>
    <w:rsid w:val="0039101E"/>
    <w:rsid w:val="003911D6"/>
    <w:rsid w:val="003918A0"/>
    <w:rsid w:val="003918DD"/>
    <w:rsid w:val="003919E4"/>
    <w:rsid w:val="00392475"/>
    <w:rsid w:val="0039298C"/>
    <w:rsid w:val="00392B18"/>
    <w:rsid w:val="003939AC"/>
    <w:rsid w:val="00393CEB"/>
    <w:rsid w:val="0039408F"/>
    <w:rsid w:val="00394823"/>
    <w:rsid w:val="00395146"/>
    <w:rsid w:val="003964C5"/>
    <w:rsid w:val="00396A37"/>
    <w:rsid w:val="0039710B"/>
    <w:rsid w:val="003977F4"/>
    <w:rsid w:val="003A04AD"/>
    <w:rsid w:val="003A0723"/>
    <w:rsid w:val="003A077D"/>
    <w:rsid w:val="003A0B8F"/>
    <w:rsid w:val="003A1294"/>
    <w:rsid w:val="003A12F2"/>
    <w:rsid w:val="003A1421"/>
    <w:rsid w:val="003A1853"/>
    <w:rsid w:val="003A1C54"/>
    <w:rsid w:val="003A2223"/>
    <w:rsid w:val="003A43AA"/>
    <w:rsid w:val="003A4B0B"/>
    <w:rsid w:val="003A5E94"/>
    <w:rsid w:val="003A74C2"/>
    <w:rsid w:val="003A7838"/>
    <w:rsid w:val="003B00F3"/>
    <w:rsid w:val="003B09EB"/>
    <w:rsid w:val="003B1FDF"/>
    <w:rsid w:val="003B335E"/>
    <w:rsid w:val="003B4331"/>
    <w:rsid w:val="003B45B2"/>
    <w:rsid w:val="003B4B41"/>
    <w:rsid w:val="003B50B1"/>
    <w:rsid w:val="003B66DA"/>
    <w:rsid w:val="003B6B7E"/>
    <w:rsid w:val="003C0CB6"/>
    <w:rsid w:val="003C110F"/>
    <w:rsid w:val="003C15D9"/>
    <w:rsid w:val="003C1E58"/>
    <w:rsid w:val="003C2121"/>
    <w:rsid w:val="003C23A1"/>
    <w:rsid w:val="003C2CD0"/>
    <w:rsid w:val="003C34EC"/>
    <w:rsid w:val="003C3929"/>
    <w:rsid w:val="003C572A"/>
    <w:rsid w:val="003C5FD8"/>
    <w:rsid w:val="003C64CB"/>
    <w:rsid w:val="003C780F"/>
    <w:rsid w:val="003C782A"/>
    <w:rsid w:val="003D01C6"/>
    <w:rsid w:val="003D06CC"/>
    <w:rsid w:val="003D08B6"/>
    <w:rsid w:val="003D0C9E"/>
    <w:rsid w:val="003D1354"/>
    <w:rsid w:val="003D140E"/>
    <w:rsid w:val="003D14A8"/>
    <w:rsid w:val="003D20B1"/>
    <w:rsid w:val="003D21DF"/>
    <w:rsid w:val="003D2D41"/>
    <w:rsid w:val="003D33A9"/>
    <w:rsid w:val="003D3D66"/>
    <w:rsid w:val="003D5824"/>
    <w:rsid w:val="003D5CDA"/>
    <w:rsid w:val="003D5FE7"/>
    <w:rsid w:val="003D7B45"/>
    <w:rsid w:val="003E1340"/>
    <w:rsid w:val="003E14EA"/>
    <w:rsid w:val="003E2703"/>
    <w:rsid w:val="003E30D1"/>
    <w:rsid w:val="003E3D1F"/>
    <w:rsid w:val="003E4DAA"/>
    <w:rsid w:val="003E5DC3"/>
    <w:rsid w:val="003E5E39"/>
    <w:rsid w:val="003E5ECF"/>
    <w:rsid w:val="003E5F77"/>
    <w:rsid w:val="003E699E"/>
    <w:rsid w:val="003E6AA3"/>
    <w:rsid w:val="003E787C"/>
    <w:rsid w:val="003E7C74"/>
    <w:rsid w:val="003F044D"/>
    <w:rsid w:val="003F0A0B"/>
    <w:rsid w:val="003F0B04"/>
    <w:rsid w:val="003F0F1C"/>
    <w:rsid w:val="003F12B1"/>
    <w:rsid w:val="003F1610"/>
    <w:rsid w:val="003F16E4"/>
    <w:rsid w:val="003F18D1"/>
    <w:rsid w:val="003F1A9C"/>
    <w:rsid w:val="003F24C4"/>
    <w:rsid w:val="003F31AC"/>
    <w:rsid w:val="003F31FD"/>
    <w:rsid w:val="003F3BA6"/>
    <w:rsid w:val="003F3C1C"/>
    <w:rsid w:val="003F41CA"/>
    <w:rsid w:val="003F43B7"/>
    <w:rsid w:val="003F50E7"/>
    <w:rsid w:val="003F7B3A"/>
    <w:rsid w:val="00400099"/>
    <w:rsid w:val="004006B3"/>
    <w:rsid w:val="004010DF"/>
    <w:rsid w:val="004014D1"/>
    <w:rsid w:val="00401A5B"/>
    <w:rsid w:val="00401D21"/>
    <w:rsid w:val="00402167"/>
    <w:rsid w:val="004031D9"/>
    <w:rsid w:val="0040457D"/>
    <w:rsid w:val="00405064"/>
    <w:rsid w:val="004054BC"/>
    <w:rsid w:val="0040559D"/>
    <w:rsid w:val="00405B1B"/>
    <w:rsid w:val="00406319"/>
    <w:rsid w:val="00407DD3"/>
    <w:rsid w:val="004119ED"/>
    <w:rsid w:val="00411CA3"/>
    <w:rsid w:val="00411CA4"/>
    <w:rsid w:val="00412575"/>
    <w:rsid w:val="00412FC9"/>
    <w:rsid w:val="00413BB2"/>
    <w:rsid w:val="004142BC"/>
    <w:rsid w:val="00416BCE"/>
    <w:rsid w:val="004170B3"/>
    <w:rsid w:val="004170DF"/>
    <w:rsid w:val="004176F9"/>
    <w:rsid w:val="00420459"/>
    <w:rsid w:val="00420786"/>
    <w:rsid w:val="00420A15"/>
    <w:rsid w:val="004228C0"/>
    <w:rsid w:val="00422C86"/>
    <w:rsid w:val="004237AD"/>
    <w:rsid w:val="00427942"/>
    <w:rsid w:val="004314D0"/>
    <w:rsid w:val="00431992"/>
    <w:rsid w:val="0043199F"/>
    <w:rsid w:val="00431C2C"/>
    <w:rsid w:val="00431EC9"/>
    <w:rsid w:val="00432234"/>
    <w:rsid w:val="004322C2"/>
    <w:rsid w:val="00432BAF"/>
    <w:rsid w:val="00433011"/>
    <w:rsid w:val="0043369C"/>
    <w:rsid w:val="00433860"/>
    <w:rsid w:val="00434C89"/>
    <w:rsid w:val="00435D05"/>
    <w:rsid w:val="00436594"/>
    <w:rsid w:val="00436993"/>
    <w:rsid w:val="00436AD7"/>
    <w:rsid w:val="0043703B"/>
    <w:rsid w:val="00437069"/>
    <w:rsid w:val="00437771"/>
    <w:rsid w:val="00437858"/>
    <w:rsid w:val="004379DA"/>
    <w:rsid w:val="00437B2D"/>
    <w:rsid w:val="0044028D"/>
    <w:rsid w:val="00440BEE"/>
    <w:rsid w:val="00440E28"/>
    <w:rsid w:val="004412AD"/>
    <w:rsid w:val="00441735"/>
    <w:rsid w:val="004417C8"/>
    <w:rsid w:val="00441D99"/>
    <w:rsid w:val="00441EFF"/>
    <w:rsid w:val="0044203F"/>
    <w:rsid w:val="00442866"/>
    <w:rsid w:val="00442A3F"/>
    <w:rsid w:val="00442BED"/>
    <w:rsid w:val="0044312E"/>
    <w:rsid w:val="004445F5"/>
    <w:rsid w:val="004445FB"/>
    <w:rsid w:val="0044602F"/>
    <w:rsid w:val="004462E4"/>
    <w:rsid w:val="00446A6E"/>
    <w:rsid w:val="00446AC5"/>
    <w:rsid w:val="00446D20"/>
    <w:rsid w:val="00447412"/>
    <w:rsid w:val="00447A04"/>
    <w:rsid w:val="00447A47"/>
    <w:rsid w:val="004509CC"/>
    <w:rsid w:val="00450CF5"/>
    <w:rsid w:val="00451446"/>
    <w:rsid w:val="0045146B"/>
    <w:rsid w:val="00451C25"/>
    <w:rsid w:val="004523FF"/>
    <w:rsid w:val="0045267D"/>
    <w:rsid w:val="00452E15"/>
    <w:rsid w:val="004542EC"/>
    <w:rsid w:val="00454611"/>
    <w:rsid w:val="00454907"/>
    <w:rsid w:val="0045495C"/>
    <w:rsid w:val="00455306"/>
    <w:rsid w:val="00455A6C"/>
    <w:rsid w:val="00455AF6"/>
    <w:rsid w:val="0045627C"/>
    <w:rsid w:val="00456831"/>
    <w:rsid w:val="00456AEF"/>
    <w:rsid w:val="004571A3"/>
    <w:rsid w:val="00457473"/>
    <w:rsid w:val="0045779A"/>
    <w:rsid w:val="00460CBC"/>
    <w:rsid w:val="004617D3"/>
    <w:rsid w:val="00461C32"/>
    <w:rsid w:val="0046282F"/>
    <w:rsid w:val="00462D91"/>
    <w:rsid w:val="00463299"/>
    <w:rsid w:val="00463AAA"/>
    <w:rsid w:val="0046496E"/>
    <w:rsid w:val="00464ECB"/>
    <w:rsid w:val="00464F64"/>
    <w:rsid w:val="00465C3B"/>
    <w:rsid w:val="00465E7C"/>
    <w:rsid w:val="00466167"/>
    <w:rsid w:val="004668AA"/>
    <w:rsid w:val="00466965"/>
    <w:rsid w:val="00466DA6"/>
    <w:rsid w:val="00470098"/>
    <w:rsid w:val="0047010E"/>
    <w:rsid w:val="00470DE5"/>
    <w:rsid w:val="00471620"/>
    <w:rsid w:val="004719E7"/>
    <w:rsid w:val="00471C02"/>
    <w:rsid w:val="004721A7"/>
    <w:rsid w:val="004721AD"/>
    <w:rsid w:val="004721FF"/>
    <w:rsid w:val="004722CE"/>
    <w:rsid w:val="00475217"/>
    <w:rsid w:val="00475720"/>
    <w:rsid w:val="00475751"/>
    <w:rsid w:val="0047726C"/>
    <w:rsid w:val="00477974"/>
    <w:rsid w:val="00477A5D"/>
    <w:rsid w:val="00480698"/>
    <w:rsid w:val="004806AA"/>
    <w:rsid w:val="0048095B"/>
    <w:rsid w:val="004809A4"/>
    <w:rsid w:val="00482D65"/>
    <w:rsid w:val="00483CD0"/>
    <w:rsid w:val="00484135"/>
    <w:rsid w:val="00484249"/>
    <w:rsid w:val="00484A9E"/>
    <w:rsid w:val="00484AD3"/>
    <w:rsid w:val="00484D9B"/>
    <w:rsid w:val="004850DF"/>
    <w:rsid w:val="00485375"/>
    <w:rsid w:val="00485924"/>
    <w:rsid w:val="00485A82"/>
    <w:rsid w:val="00485B64"/>
    <w:rsid w:val="00485B79"/>
    <w:rsid w:val="00485DAD"/>
    <w:rsid w:val="0048630B"/>
    <w:rsid w:val="004878C2"/>
    <w:rsid w:val="00490740"/>
    <w:rsid w:val="00490EAD"/>
    <w:rsid w:val="0049297C"/>
    <w:rsid w:val="00492EAE"/>
    <w:rsid w:val="004937BA"/>
    <w:rsid w:val="004941A8"/>
    <w:rsid w:val="00495D87"/>
    <w:rsid w:val="004A0A7E"/>
    <w:rsid w:val="004A0D1F"/>
    <w:rsid w:val="004A1313"/>
    <w:rsid w:val="004A1C28"/>
    <w:rsid w:val="004A28C4"/>
    <w:rsid w:val="004A3CC4"/>
    <w:rsid w:val="004A4F7C"/>
    <w:rsid w:val="004A4FE9"/>
    <w:rsid w:val="004A5847"/>
    <w:rsid w:val="004A6F95"/>
    <w:rsid w:val="004A770F"/>
    <w:rsid w:val="004B03FA"/>
    <w:rsid w:val="004B1665"/>
    <w:rsid w:val="004B210D"/>
    <w:rsid w:val="004B3911"/>
    <w:rsid w:val="004B5157"/>
    <w:rsid w:val="004B51DA"/>
    <w:rsid w:val="004B5CA1"/>
    <w:rsid w:val="004C01D1"/>
    <w:rsid w:val="004C185F"/>
    <w:rsid w:val="004C327A"/>
    <w:rsid w:val="004C34CE"/>
    <w:rsid w:val="004C3D2E"/>
    <w:rsid w:val="004C491D"/>
    <w:rsid w:val="004C492E"/>
    <w:rsid w:val="004C4EB5"/>
    <w:rsid w:val="004C5559"/>
    <w:rsid w:val="004C5637"/>
    <w:rsid w:val="004C5641"/>
    <w:rsid w:val="004C5F4F"/>
    <w:rsid w:val="004C7441"/>
    <w:rsid w:val="004C77B3"/>
    <w:rsid w:val="004D0373"/>
    <w:rsid w:val="004D07A1"/>
    <w:rsid w:val="004D0B83"/>
    <w:rsid w:val="004D1D46"/>
    <w:rsid w:val="004D29AC"/>
    <w:rsid w:val="004D31D7"/>
    <w:rsid w:val="004D32FF"/>
    <w:rsid w:val="004D3379"/>
    <w:rsid w:val="004D3534"/>
    <w:rsid w:val="004D3DFC"/>
    <w:rsid w:val="004D403A"/>
    <w:rsid w:val="004D58B8"/>
    <w:rsid w:val="004D6D59"/>
    <w:rsid w:val="004D712F"/>
    <w:rsid w:val="004D7461"/>
    <w:rsid w:val="004D7B6E"/>
    <w:rsid w:val="004E029A"/>
    <w:rsid w:val="004E0649"/>
    <w:rsid w:val="004E1AD2"/>
    <w:rsid w:val="004E2FD0"/>
    <w:rsid w:val="004E475A"/>
    <w:rsid w:val="004E49B4"/>
    <w:rsid w:val="004E4FC6"/>
    <w:rsid w:val="004E5154"/>
    <w:rsid w:val="004E57E8"/>
    <w:rsid w:val="004E6009"/>
    <w:rsid w:val="004E67A8"/>
    <w:rsid w:val="004E67C9"/>
    <w:rsid w:val="004E6C13"/>
    <w:rsid w:val="004E715E"/>
    <w:rsid w:val="004E7450"/>
    <w:rsid w:val="004E7491"/>
    <w:rsid w:val="004E7645"/>
    <w:rsid w:val="004E7ACB"/>
    <w:rsid w:val="004E7E59"/>
    <w:rsid w:val="004F007F"/>
    <w:rsid w:val="004F033B"/>
    <w:rsid w:val="004F0660"/>
    <w:rsid w:val="004F103C"/>
    <w:rsid w:val="004F1304"/>
    <w:rsid w:val="004F1756"/>
    <w:rsid w:val="004F1890"/>
    <w:rsid w:val="004F1E8F"/>
    <w:rsid w:val="004F2093"/>
    <w:rsid w:val="004F360A"/>
    <w:rsid w:val="004F3BC1"/>
    <w:rsid w:val="004F3CC2"/>
    <w:rsid w:val="004F4DA8"/>
    <w:rsid w:val="004F5B51"/>
    <w:rsid w:val="004F5D51"/>
    <w:rsid w:val="004F677B"/>
    <w:rsid w:val="004F6C09"/>
    <w:rsid w:val="004F7818"/>
    <w:rsid w:val="00501D0D"/>
    <w:rsid w:val="00502135"/>
    <w:rsid w:val="00502628"/>
    <w:rsid w:val="00502B01"/>
    <w:rsid w:val="005035E4"/>
    <w:rsid w:val="00503B00"/>
    <w:rsid w:val="00503C4E"/>
    <w:rsid w:val="00504ABE"/>
    <w:rsid w:val="005052AD"/>
    <w:rsid w:val="00505B55"/>
    <w:rsid w:val="00505F1F"/>
    <w:rsid w:val="0050678F"/>
    <w:rsid w:val="0050690C"/>
    <w:rsid w:val="00506EAC"/>
    <w:rsid w:val="005070A6"/>
    <w:rsid w:val="00511366"/>
    <w:rsid w:val="00511390"/>
    <w:rsid w:val="00511BB6"/>
    <w:rsid w:val="00512845"/>
    <w:rsid w:val="005137E8"/>
    <w:rsid w:val="00513D4E"/>
    <w:rsid w:val="00514508"/>
    <w:rsid w:val="00514AB1"/>
    <w:rsid w:val="0051606E"/>
    <w:rsid w:val="005162B8"/>
    <w:rsid w:val="00516E35"/>
    <w:rsid w:val="00517557"/>
    <w:rsid w:val="00517C71"/>
    <w:rsid w:val="00520965"/>
    <w:rsid w:val="00521077"/>
    <w:rsid w:val="005213D7"/>
    <w:rsid w:val="00522A16"/>
    <w:rsid w:val="00524926"/>
    <w:rsid w:val="00525975"/>
    <w:rsid w:val="005259F5"/>
    <w:rsid w:val="00525DC4"/>
    <w:rsid w:val="00526145"/>
    <w:rsid w:val="00526CCD"/>
    <w:rsid w:val="005270E6"/>
    <w:rsid w:val="00527164"/>
    <w:rsid w:val="00527BA3"/>
    <w:rsid w:val="00527EBC"/>
    <w:rsid w:val="005300A3"/>
    <w:rsid w:val="005300F8"/>
    <w:rsid w:val="00530679"/>
    <w:rsid w:val="005306AD"/>
    <w:rsid w:val="0053097E"/>
    <w:rsid w:val="00530D4F"/>
    <w:rsid w:val="00531C5A"/>
    <w:rsid w:val="0053260C"/>
    <w:rsid w:val="0053296C"/>
    <w:rsid w:val="00533014"/>
    <w:rsid w:val="00533444"/>
    <w:rsid w:val="00533ACB"/>
    <w:rsid w:val="00534A9C"/>
    <w:rsid w:val="00534BBD"/>
    <w:rsid w:val="00534BF5"/>
    <w:rsid w:val="00534F69"/>
    <w:rsid w:val="005358DC"/>
    <w:rsid w:val="00535C88"/>
    <w:rsid w:val="005360DE"/>
    <w:rsid w:val="00540AC0"/>
    <w:rsid w:val="0054103D"/>
    <w:rsid w:val="0054145F"/>
    <w:rsid w:val="00541625"/>
    <w:rsid w:val="00541881"/>
    <w:rsid w:val="005418C7"/>
    <w:rsid w:val="00543207"/>
    <w:rsid w:val="00543391"/>
    <w:rsid w:val="005436BE"/>
    <w:rsid w:val="0054393A"/>
    <w:rsid w:val="00543B68"/>
    <w:rsid w:val="0054422F"/>
    <w:rsid w:val="00544AB9"/>
    <w:rsid w:val="005451C3"/>
    <w:rsid w:val="00545376"/>
    <w:rsid w:val="00545EEA"/>
    <w:rsid w:val="00545EF7"/>
    <w:rsid w:val="0054729D"/>
    <w:rsid w:val="00547C4A"/>
    <w:rsid w:val="0055035C"/>
    <w:rsid w:val="005506FB"/>
    <w:rsid w:val="0055096D"/>
    <w:rsid w:val="00552912"/>
    <w:rsid w:val="00553FEF"/>
    <w:rsid w:val="00554290"/>
    <w:rsid w:val="005542AD"/>
    <w:rsid w:val="00554979"/>
    <w:rsid w:val="005552AC"/>
    <w:rsid w:val="00555356"/>
    <w:rsid w:val="0055565C"/>
    <w:rsid w:val="00555DF4"/>
    <w:rsid w:val="00556281"/>
    <w:rsid w:val="00556A50"/>
    <w:rsid w:val="0055781D"/>
    <w:rsid w:val="005578C2"/>
    <w:rsid w:val="00563C92"/>
    <w:rsid w:val="00564C77"/>
    <w:rsid w:val="00564F46"/>
    <w:rsid w:val="00565774"/>
    <w:rsid w:val="005659CF"/>
    <w:rsid w:val="00565BDC"/>
    <w:rsid w:val="005667C1"/>
    <w:rsid w:val="00566BA4"/>
    <w:rsid w:val="00570476"/>
    <w:rsid w:val="00570D4E"/>
    <w:rsid w:val="00571ABC"/>
    <w:rsid w:val="00571AE5"/>
    <w:rsid w:val="0057205B"/>
    <w:rsid w:val="00572422"/>
    <w:rsid w:val="00572ED1"/>
    <w:rsid w:val="00573061"/>
    <w:rsid w:val="0057339C"/>
    <w:rsid w:val="00573465"/>
    <w:rsid w:val="00575482"/>
    <w:rsid w:val="00575EFE"/>
    <w:rsid w:val="005766CF"/>
    <w:rsid w:val="00577537"/>
    <w:rsid w:val="00577B5C"/>
    <w:rsid w:val="00577BC8"/>
    <w:rsid w:val="00580B58"/>
    <w:rsid w:val="00581001"/>
    <w:rsid w:val="00585A7D"/>
    <w:rsid w:val="00585D3C"/>
    <w:rsid w:val="00586D20"/>
    <w:rsid w:val="00586E27"/>
    <w:rsid w:val="005873F2"/>
    <w:rsid w:val="00587DD6"/>
    <w:rsid w:val="00587E11"/>
    <w:rsid w:val="00590FCC"/>
    <w:rsid w:val="00591590"/>
    <w:rsid w:val="005924AD"/>
    <w:rsid w:val="0059286C"/>
    <w:rsid w:val="0059334E"/>
    <w:rsid w:val="00594FDC"/>
    <w:rsid w:val="00596273"/>
    <w:rsid w:val="00596702"/>
    <w:rsid w:val="00597594"/>
    <w:rsid w:val="005A0059"/>
    <w:rsid w:val="005A0C8A"/>
    <w:rsid w:val="005A0FEF"/>
    <w:rsid w:val="005A173A"/>
    <w:rsid w:val="005A1877"/>
    <w:rsid w:val="005A2DED"/>
    <w:rsid w:val="005A37FA"/>
    <w:rsid w:val="005A3C09"/>
    <w:rsid w:val="005A4092"/>
    <w:rsid w:val="005A4A5C"/>
    <w:rsid w:val="005A5234"/>
    <w:rsid w:val="005A562D"/>
    <w:rsid w:val="005A5856"/>
    <w:rsid w:val="005A58D8"/>
    <w:rsid w:val="005A5FD1"/>
    <w:rsid w:val="005A67FF"/>
    <w:rsid w:val="005A6F97"/>
    <w:rsid w:val="005A7A6E"/>
    <w:rsid w:val="005B3A11"/>
    <w:rsid w:val="005B40F7"/>
    <w:rsid w:val="005B52C1"/>
    <w:rsid w:val="005B5F47"/>
    <w:rsid w:val="005B6148"/>
    <w:rsid w:val="005B6CF1"/>
    <w:rsid w:val="005B75B8"/>
    <w:rsid w:val="005B7B79"/>
    <w:rsid w:val="005B7DF8"/>
    <w:rsid w:val="005C1018"/>
    <w:rsid w:val="005C1BF9"/>
    <w:rsid w:val="005C1FC3"/>
    <w:rsid w:val="005C2429"/>
    <w:rsid w:val="005C2AA5"/>
    <w:rsid w:val="005C3829"/>
    <w:rsid w:val="005C3F66"/>
    <w:rsid w:val="005C428E"/>
    <w:rsid w:val="005C44B7"/>
    <w:rsid w:val="005C45A8"/>
    <w:rsid w:val="005C4D0C"/>
    <w:rsid w:val="005C554E"/>
    <w:rsid w:val="005C59D4"/>
    <w:rsid w:val="005C5C2E"/>
    <w:rsid w:val="005C5CAA"/>
    <w:rsid w:val="005C69A1"/>
    <w:rsid w:val="005C7EAE"/>
    <w:rsid w:val="005C7FFE"/>
    <w:rsid w:val="005D1391"/>
    <w:rsid w:val="005D19CD"/>
    <w:rsid w:val="005D19D1"/>
    <w:rsid w:val="005D271A"/>
    <w:rsid w:val="005D6C21"/>
    <w:rsid w:val="005D6C53"/>
    <w:rsid w:val="005D6E04"/>
    <w:rsid w:val="005D76B1"/>
    <w:rsid w:val="005D79A2"/>
    <w:rsid w:val="005D7E6B"/>
    <w:rsid w:val="005E06FC"/>
    <w:rsid w:val="005E08AF"/>
    <w:rsid w:val="005E0AC2"/>
    <w:rsid w:val="005E1754"/>
    <w:rsid w:val="005E1EEE"/>
    <w:rsid w:val="005E3258"/>
    <w:rsid w:val="005E4137"/>
    <w:rsid w:val="005E44E7"/>
    <w:rsid w:val="005E5180"/>
    <w:rsid w:val="005E533B"/>
    <w:rsid w:val="005E63EB"/>
    <w:rsid w:val="005E6D24"/>
    <w:rsid w:val="005E7758"/>
    <w:rsid w:val="005E7F3F"/>
    <w:rsid w:val="005F0415"/>
    <w:rsid w:val="005F0B99"/>
    <w:rsid w:val="005F0ED7"/>
    <w:rsid w:val="005F3256"/>
    <w:rsid w:val="005F44BF"/>
    <w:rsid w:val="005F7424"/>
    <w:rsid w:val="005F7432"/>
    <w:rsid w:val="005F7A12"/>
    <w:rsid w:val="005F7F0C"/>
    <w:rsid w:val="0060059D"/>
    <w:rsid w:val="0060167D"/>
    <w:rsid w:val="00602A5A"/>
    <w:rsid w:val="00603ADF"/>
    <w:rsid w:val="0060449C"/>
    <w:rsid w:val="00604F3D"/>
    <w:rsid w:val="006063EA"/>
    <w:rsid w:val="00610FAC"/>
    <w:rsid w:val="00611885"/>
    <w:rsid w:val="00611D42"/>
    <w:rsid w:val="00612A9E"/>
    <w:rsid w:val="006130A1"/>
    <w:rsid w:val="00613970"/>
    <w:rsid w:val="0061777F"/>
    <w:rsid w:val="00617F58"/>
    <w:rsid w:val="00620AF2"/>
    <w:rsid w:val="00621B48"/>
    <w:rsid w:val="006226C9"/>
    <w:rsid w:val="00622CC9"/>
    <w:rsid w:val="00623658"/>
    <w:rsid w:val="00623723"/>
    <w:rsid w:val="00623FEB"/>
    <w:rsid w:val="006244B3"/>
    <w:rsid w:val="00626452"/>
    <w:rsid w:val="006274DE"/>
    <w:rsid w:val="00627A0A"/>
    <w:rsid w:val="00627DE9"/>
    <w:rsid w:val="006301FF"/>
    <w:rsid w:val="00630294"/>
    <w:rsid w:val="006303BD"/>
    <w:rsid w:val="0063047B"/>
    <w:rsid w:val="00630E8C"/>
    <w:rsid w:val="00633115"/>
    <w:rsid w:val="006340A3"/>
    <w:rsid w:val="0063485D"/>
    <w:rsid w:val="00634A6D"/>
    <w:rsid w:val="00635332"/>
    <w:rsid w:val="00636572"/>
    <w:rsid w:val="0063690E"/>
    <w:rsid w:val="00637989"/>
    <w:rsid w:val="00637B66"/>
    <w:rsid w:val="00640742"/>
    <w:rsid w:val="0064146C"/>
    <w:rsid w:val="00643221"/>
    <w:rsid w:val="00644811"/>
    <w:rsid w:val="00644812"/>
    <w:rsid w:val="0064550F"/>
    <w:rsid w:val="00646B2A"/>
    <w:rsid w:val="00646F0C"/>
    <w:rsid w:val="00650FB0"/>
    <w:rsid w:val="006512FE"/>
    <w:rsid w:val="00651374"/>
    <w:rsid w:val="006515AC"/>
    <w:rsid w:val="00651DCF"/>
    <w:rsid w:val="006531F4"/>
    <w:rsid w:val="00654283"/>
    <w:rsid w:val="006546A8"/>
    <w:rsid w:val="006548B6"/>
    <w:rsid w:val="006548F4"/>
    <w:rsid w:val="00655F95"/>
    <w:rsid w:val="0065605F"/>
    <w:rsid w:val="006571A6"/>
    <w:rsid w:val="006573FA"/>
    <w:rsid w:val="00657749"/>
    <w:rsid w:val="00660637"/>
    <w:rsid w:val="006612C0"/>
    <w:rsid w:val="00661514"/>
    <w:rsid w:val="00661A62"/>
    <w:rsid w:val="00661B85"/>
    <w:rsid w:val="00662069"/>
    <w:rsid w:val="00662ADB"/>
    <w:rsid w:val="00663C35"/>
    <w:rsid w:val="00663F0F"/>
    <w:rsid w:val="0066503B"/>
    <w:rsid w:val="00665F7D"/>
    <w:rsid w:val="00666274"/>
    <w:rsid w:val="0067015A"/>
    <w:rsid w:val="00670397"/>
    <w:rsid w:val="006703E9"/>
    <w:rsid w:val="00670549"/>
    <w:rsid w:val="006709DA"/>
    <w:rsid w:val="0067144A"/>
    <w:rsid w:val="00671D9E"/>
    <w:rsid w:val="00673184"/>
    <w:rsid w:val="00673D5C"/>
    <w:rsid w:val="006740B5"/>
    <w:rsid w:val="0067492F"/>
    <w:rsid w:val="00674E30"/>
    <w:rsid w:val="00675452"/>
    <w:rsid w:val="00675AA4"/>
    <w:rsid w:val="00676230"/>
    <w:rsid w:val="00676CAD"/>
    <w:rsid w:val="00676F26"/>
    <w:rsid w:val="006802EE"/>
    <w:rsid w:val="0068262E"/>
    <w:rsid w:val="00682FA7"/>
    <w:rsid w:val="006830F1"/>
    <w:rsid w:val="00684919"/>
    <w:rsid w:val="00685190"/>
    <w:rsid w:val="00685EDD"/>
    <w:rsid w:val="00686C73"/>
    <w:rsid w:val="00690235"/>
    <w:rsid w:val="00693C65"/>
    <w:rsid w:val="006941E9"/>
    <w:rsid w:val="006942CA"/>
    <w:rsid w:val="00694FAB"/>
    <w:rsid w:val="006954B9"/>
    <w:rsid w:val="0069574D"/>
    <w:rsid w:val="00695D6A"/>
    <w:rsid w:val="006973A3"/>
    <w:rsid w:val="006974C6"/>
    <w:rsid w:val="00697C91"/>
    <w:rsid w:val="006A0162"/>
    <w:rsid w:val="006A154A"/>
    <w:rsid w:val="006A2293"/>
    <w:rsid w:val="006A330A"/>
    <w:rsid w:val="006A335A"/>
    <w:rsid w:val="006A3F7D"/>
    <w:rsid w:val="006A485C"/>
    <w:rsid w:val="006A7E95"/>
    <w:rsid w:val="006B0AFF"/>
    <w:rsid w:val="006B0D66"/>
    <w:rsid w:val="006B0DB7"/>
    <w:rsid w:val="006B20B6"/>
    <w:rsid w:val="006B2790"/>
    <w:rsid w:val="006B2F44"/>
    <w:rsid w:val="006B387B"/>
    <w:rsid w:val="006B4821"/>
    <w:rsid w:val="006B4ACA"/>
    <w:rsid w:val="006B4B9B"/>
    <w:rsid w:val="006B50BF"/>
    <w:rsid w:val="006B5EC9"/>
    <w:rsid w:val="006B6070"/>
    <w:rsid w:val="006B68B7"/>
    <w:rsid w:val="006C030C"/>
    <w:rsid w:val="006C046D"/>
    <w:rsid w:val="006C11F5"/>
    <w:rsid w:val="006C176C"/>
    <w:rsid w:val="006C19C1"/>
    <w:rsid w:val="006C2E83"/>
    <w:rsid w:val="006C3615"/>
    <w:rsid w:val="006C4E3E"/>
    <w:rsid w:val="006C5762"/>
    <w:rsid w:val="006C61C3"/>
    <w:rsid w:val="006C62CE"/>
    <w:rsid w:val="006C63C6"/>
    <w:rsid w:val="006C6659"/>
    <w:rsid w:val="006C6907"/>
    <w:rsid w:val="006C6B7A"/>
    <w:rsid w:val="006C6B86"/>
    <w:rsid w:val="006C767D"/>
    <w:rsid w:val="006C7F05"/>
    <w:rsid w:val="006D00C6"/>
    <w:rsid w:val="006D05F1"/>
    <w:rsid w:val="006D09FA"/>
    <w:rsid w:val="006D1945"/>
    <w:rsid w:val="006D5560"/>
    <w:rsid w:val="006E0EC7"/>
    <w:rsid w:val="006E1082"/>
    <w:rsid w:val="006E140C"/>
    <w:rsid w:val="006E1F9B"/>
    <w:rsid w:val="006E2094"/>
    <w:rsid w:val="006E3810"/>
    <w:rsid w:val="006E3AA0"/>
    <w:rsid w:val="006E3BDE"/>
    <w:rsid w:val="006E3E5E"/>
    <w:rsid w:val="006E457D"/>
    <w:rsid w:val="006E4AA5"/>
    <w:rsid w:val="006E4C3C"/>
    <w:rsid w:val="006E5817"/>
    <w:rsid w:val="006E6B33"/>
    <w:rsid w:val="006E6DD2"/>
    <w:rsid w:val="006E7380"/>
    <w:rsid w:val="006E7577"/>
    <w:rsid w:val="006E782A"/>
    <w:rsid w:val="006F06B3"/>
    <w:rsid w:val="006F07C7"/>
    <w:rsid w:val="006F0923"/>
    <w:rsid w:val="006F1185"/>
    <w:rsid w:val="006F1EC8"/>
    <w:rsid w:val="006F3E9E"/>
    <w:rsid w:val="006F3F12"/>
    <w:rsid w:val="006F4C71"/>
    <w:rsid w:val="006F58B0"/>
    <w:rsid w:val="006F5AF3"/>
    <w:rsid w:val="006F5EB3"/>
    <w:rsid w:val="006F620F"/>
    <w:rsid w:val="006F62BA"/>
    <w:rsid w:val="006F6E1F"/>
    <w:rsid w:val="006F725D"/>
    <w:rsid w:val="006F7D15"/>
    <w:rsid w:val="007001C5"/>
    <w:rsid w:val="0070050E"/>
    <w:rsid w:val="00700613"/>
    <w:rsid w:val="007033C7"/>
    <w:rsid w:val="00703795"/>
    <w:rsid w:val="00704705"/>
    <w:rsid w:val="00705613"/>
    <w:rsid w:val="00705B9A"/>
    <w:rsid w:val="00706255"/>
    <w:rsid w:val="00706917"/>
    <w:rsid w:val="007070A6"/>
    <w:rsid w:val="00710019"/>
    <w:rsid w:val="007105F9"/>
    <w:rsid w:val="007113E3"/>
    <w:rsid w:val="00711801"/>
    <w:rsid w:val="00711D33"/>
    <w:rsid w:val="00712A1E"/>
    <w:rsid w:val="00712D10"/>
    <w:rsid w:val="00714080"/>
    <w:rsid w:val="0071431F"/>
    <w:rsid w:val="007155AD"/>
    <w:rsid w:val="0071695B"/>
    <w:rsid w:val="00717691"/>
    <w:rsid w:val="00717B03"/>
    <w:rsid w:val="007217D8"/>
    <w:rsid w:val="00721DD3"/>
    <w:rsid w:val="00721FF1"/>
    <w:rsid w:val="00723017"/>
    <w:rsid w:val="00723B8A"/>
    <w:rsid w:val="00723DA2"/>
    <w:rsid w:val="00723E76"/>
    <w:rsid w:val="0072411F"/>
    <w:rsid w:val="00724BF9"/>
    <w:rsid w:val="00724DB8"/>
    <w:rsid w:val="007253D7"/>
    <w:rsid w:val="00726572"/>
    <w:rsid w:val="00727E1E"/>
    <w:rsid w:val="00730CC0"/>
    <w:rsid w:val="007316DA"/>
    <w:rsid w:val="007318B7"/>
    <w:rsid w:val="00731E6A"/>
    <w:rsid w:val="00731ECA"/>
    <w:rsid w:val="00731F79"/>
    <w:rsid w:val="00732307"/>
    <w:rsid w:val="00732322"/>
    <w:rsid w:val="00732B06"/>
    <w:rsid w:val="007333C9"/>
    <w:rsid w:val="00733DF7"/>
    <w:rsid w:val="00733F46"/>
    <w:rsid w:val="0073599C"/>
    <w:rsid w:val="00736591"/>
    <w:rsid w:val="00736CBC"/>
    <w:rsid w:val="007378EB"/>
    <w:rsid w:val="007402F0"/>
    <w:rsid w:val="00740843"/>
    <w:rsid w:val="00740BDE"/>
    <w:rsid w:val="00740BED"/>
    <w:rsid w:val="007415CA"/>
    <w:rsid w:val="007419DF"/>
    <w:rsid w:val="00741BE3"/>
    <w:rsid w:val="00741E10"/>
    <w:rsid w:val="00742705"/>
    <w:rsid w:val="0074323B"/>
    <w:rsid w:val="0074359B"/>
    <w:rsid w:val="00743E4B"/>
    <w:rsid w:val="00743F4D"/>
    <w:rsid w:val="00744D06"/>
    <w:rsid w:val="007452BA"/>
    <w:rsid w:val="00745729"/>
    <w:rsid w:val="00746B67"/>
    <w:rsid w:val="00747622"/>
    <w:rsid w:val="00750152"/>
    <w:rsid w:val="00753735"/>
    <w:rsid w:val="00754954"/>
    <w:rsid w:val="0075546C"/>
    <w:rsid w:val="00755BB9"/>
    <w:rsid w:val="00755DCE"/>
    <w:rsid w:val="00756443"/>
    <w:rsid w:val="0075679A"/>
    <w:rsid w:val="00756BD1"/>
    <w:rsid w:val="0075733B"/>
    <w:rsid w:val="0075786F"/>
    <w:rsid w:val="00757E7D"/>
    <w:rsid w:val="00760A29"/>
    <w:rsid w:val="00761030"/>
    <w:rsid w:val="00761485"/>
    <w:rsid w:val="00761BAE"/>
    <w:rsid w:val="00761CF5"/>
    <w:rsid w:val="00763099"/>
    <w:rsid w:val="0076312D"/>
    <w:rsid w:val="0076358A"/>
    <w:rsid w:val="00763961"/>
    <w:rsid w:val="007643C8"/>
    <w:rsid w:val="00764F07"/>
    <w:rsid w:val="00765708"/>
    <w:rsid w:val="00765CDB"/>
    <w:rsid w:val="00766507"/>
    <w:rsid w:val="00766FD3"/>
    <w:rsid w:val="0077017A"/>
    <w:rsid w:val="007705AE"/>
    <w:rsid w:val="0077089D"/>
    <w:rsid w:val="00770A5A"/>
    <w:rsid w:val="00770D9E"/>
    <w:rsid w:val="0077168C"/>
    <w:rsid w:val="00771C8D"/>
    <w:rsid w:val="00771CFA"/>
    <w:rsid w:val="00773200"/>
    <w:rsid w:val="00773CA3"/>
    <w:rsid w:val="00773EFE"/>
    <w:rsid w:val="007754A2"/>
    <w:rsid w:val="00776793"/>
    <w:rsid w:val="0077679E"/>
    <w:rsid w:val="00776D22"/>
    <w:rsid w:val="0077757D"/>
    <w:rsid w:val="00777E3B"/>
    <w:rsid w:val="0078204E"/>
    <w:rsid w:val="00784169"/>
    <w:rsid w:val="007842C7"/>
    <w:rsid w:val="00785E5F"/>
    <w:rsid w:val="00786535"/>
    <w:rsid w:val="0078675F"/>
    <w:rsid w:val="00786A51"/>
    <w:rsid w:val="0078766F"/>
    <w:rsid w:val="00787D7B"/>
    <w:rsid w:val="00787F28"/>
    <w:rsid w:val="0079118F"/>
    <w:rsid w:val="00791241"/>
    <w:rsid w:val="0079166B"/>
    <w:rsid w:val="007926AE"/>
    <w:rsid w:val="00792BBB"/>
    <w:rsid w:val="00793DBF"/>
    <w:rsid w:val="007940B6"/>
    <w:rsid w:val="00795BBE"/>
    <w:rsid w:val="00796C15"/>
    <w:rsid w:val="0079777B"/>
    <w:rsid w:val="00797D4C"/>
    <w:rsid w:val="007A04FC"/>
    <w:rsid w:val="007A0B3C"/>
    <w:rsid w:val="007A5C80"/>
    <w:rsid w:val="007A5FC0"/>
    <w:rsid w:val="007A7D62"/>
    <w:rsid w:val="007B0824"/>
    <w:rsid w:val="007B0A3B"/>
    <w:rsid w:val="007B0E16"/>
    <w:rsid w:val="007B0FD1"/>
    <w:rsid w:val="007B1147"/>
    <w:rsid w:val="007B351C"/>
    <w:rsid w:val="007B3912"/>
    <w:rsid w:val="007B3A15"/>
    <w:rsid w:val="007B3D5A"/>
    <w:rsid w:val="007B452C"/>
    <w:rsid w:val="007B4ADD"/>
    <w:rsid w:val="007B60CB"/>
    <w:rsid w:val="007B6224"/>
    <w:rsid w:val="007B6E2D"/>
    <w:rsid w:val="007B6E7C"/>
    <w:rsid w:val="007B704F"/>
    <w:rsid w:val="007B72EE"/>
    <w:rsid w:val="007B7A0D"/>
    <w:rsid w:val="007B7D25"/>
    <w:rsid w:val="007C0645"/>
    <w:rsid w:val="007C06B4"/>
    <w:rsid w:val="007C121B"/>
    <w:rsid w:val="007C2684"/>
    <w:rsid w:val="007C2C80"/>
    <w:rsid w:val="007C50D7"/>
    <w:rsid w:val="007C6070"/>
    <w:rsid w:val="007C623D"/>
    <w:rsid w:val="007C7A6C"/>
    <w:rsid w:val="007C7C39"/>
    <w:rsid w:val="007D00F0"/>
    <w:rsid w:val="007D03C9"/>
    <w:rsid w:val="007D0B19"/>
    <w:rsid w:val="007D108A"/>
    <w:rsid w:val="007D18EF"/>
    <w:rsid w:val="007D2D88"/>
    <w:rsid w:val="007D2DB3"/>
    <w:rsid w:val="007D3ACE"/>
    <w:rsid w:val="007D450D"/>
    <w:rsid w:val="007D6717"/>
    <w:rsid w:val="007D6AA8"/>
    <w:rsid w:val="007D752A"/>
    <w:rsid w:val="007E04D9"/>
    <w:rsid w:val="007E096B"/>
    <w:rsid w:val="007E09B3"/>
    <w:rsid w:val="007E15F5"/>
    <w:rsid w:val="007E2003"/>
    <w:rsid w:val="007E2720"/>
    <w:rsid w:val="007E28C3"/>
    <w:rsid w:val="007E2C5C"/>
    <w:rsid w:val="007E474C"/>
    <w:rsid w:val="007E697F"/>
    <w:rsid w:val="007E6FCA"/>
    <w:rsid w:val="007E7152"/>
    <w:rsid w:val="007E7F1F"/>
    <w:rsid w:val="007F0FE5"/>
    <w:rsid w:val="007F114E"/>
    <w:rsid w:val="007F11E5"/>
    <w:rsid w:val="007F2C7C"/>
    <w:rsid w:val="007F2C94"/>
    <w:rsid w:val="007F35AD"/>
    <w:rsid w:val="007F4BB8"/>
    <w:rsid w:val="007F4D1A"/>
    <w:rsid w:val="007F5983"/>
    <w:rsid w:val="007F60FF"/>
    <w:rsid w:val="007F6DCB"/>
    <w:rsid w:val="007F6FC4"/>
    <w:rsid w:val="007F7642"/>
    <w:rsid w:val="00800002"/>
    <w:rsid w:val="008014B4"/>
    <w:rsid w:val="00801BE2"/>
    <w:rsid w:val="00802AAE"/>
    <w:rsid w:val="00802B01"/>
    <w:rsid w:val="00802EF8"/>
    <w:rsid w:val="00803DCF"/>
    <w:rsid w:val="00804B6A"/>
    <w:rsid w:val="00804EE0"/>
    <w:rsid w:val="008062A3"/>
    <w:rsid w:val="0080647E"/>
    <w:rsid w:val="00807438"/>
    <w:rsid w:val="008079BF"/>
    <w:rsid w:val="008079EF"/>
    <w:rsid w:val="00807A0F"/>
    <w:rsid w:val="0081029C"/>
    <w:rsid w:val="00810B62"/>
    <w:rsid w:val="00811A94"/>
    <w:rsid w:val="00812366"/>
    <w:rsid w:val="008134C0"/>
    <w:rsid w:val="00814AAB"/>
    <w:rsid w:val="00814BF3"/>
    <w:rsid w:val="00815CD0"/>
    <w:rsid w:val="008167BF"/>
    <w:rsid w:val="008179B7"/>
    <w:rsid w:val="00817C1F"/>
    <w:rsid w:val="0082000A"/>
    <w:rsid w:val="008218B5"/>
    <w:rsid w:val="00821EE5"/>
    <w:rsid w:val="00823DB6"/>
    <w:rsid w:val="008248C6"/>
    <w:rsid w:val="008248CC"/>
    <w:rsid w:val="008258B8"/>
    <w:rsid w:val="008274FC"/>
    <w:rsid w:val="00830685"/>
    <w:rsid w:val="008317F9"/>
    <w:rsid w:val="00831E4C"/>
    <w:rsid w:val="00831F02"/>
    <w:rsid w:val="00834529"/>
    <w:rsid w:val="00835699"/>
    <w:rsid w:val="00835DA5"/>
    <w:rsid w:val="00836941"/>
    <w:rsid w:val="0084096D"/>
    <w:rsid w:val="008409DD"/>
    <w:rsid w:val="00840C22"/>
    <w:rsid w:val="00841086"/>
    <w:rsid w:val="0084154E"/>
    <w:rsid w:val="00842DE6"/>
    <w:rsid w:val="008436CB"/>
    <w:rsid w:val="00843AFB"/>
    <w:rsid w:val="00845401"/>
    <w:rsid w:val="00845A13"/>
    <w:rsid w:val="008464D6"/>
    <w:rsid w:val="0084792B"/>
    <w:rsid w:val="00850075"/>
    <w:rsid w:val="008506F7"/>
    <w:rsid w:val="008517CF"/>
    <w:rsid w:val="008519EA"/>
    <w:rsid w:val="00851A96"/>
    <w:rsid w:val="00852325"/>
    <w:rsid w:val="00854E31"/>
    <w:rsid w:val="00855D1A"/>
    <w:rsid w:val="00855F91"/>
    <w:rsid w:val="00860263"/>
    <w:rsid w:val="008603C6"/>
    <w:rsid w:val="008612A3"/>
    <w:rsid w:val="008614EE"/>
    <w:rsid w:val="00861E4B"/>
    <w:rsid w:val="0086250C"/>
    <w:rsid w:val="0086287B"/>
    <w:rsid w:val="00863A40"/>
    <w:rsid w:val="00863D68"/>
    <w:rsid w:val="00864999"/>
    <w:rsid w:val="00864FFB"/>
    <w:rsid w:val="0086563B"/>
    <w:rsid w:val="00865D00"/>
    <w:rsid w:val="00865DB4"/>
    <w:rsid w:val="00866057"/>
    <w:rsid w:val="00866D4E"/>
    <w:rsid w:val="00867456"/>
    <w:rsid w:val="00867657"/>
    <w:rsid w:val="00870BFE"/>
    <w:rsid w:val="00870C95"/>
    <w:rsid w:val="00872F44"/>
    <w:rsid w:val="008731F9"/>
    <w:rsid w:val="00873BFF"/>
    <w:rsid w:val="00873D6C"/>
    <w:rsid w:val="00873EA7"/>
    <w:rsid w:val="00873F24"/>
    <w:rsid w:val="00875C9A"/>
    <w:rsid w:val="00876C7A"/>
    <w:rsid w:val="00877CC3"/>
    <w:rsid w:val="008810B0"/>
    <w:rsid w:val="008824BE"/>
    <w:rsid w:val="00882648"/>
    <w:rsid w:val="00883EB8"/>
    <w:rsid w:val="008847CE"/>
    <w:rsid w:val="00884B39"/>
    <w:rsid w:val="0088529F"/>
    <w:rsid w:val="00885AF4"/>
    <w:rsid w:val="00886861"/>
    <w:rsid w:val="00887245"/>
    <w:rsid w:val="00887254"/>
    <w:rsid w:val="00892059"/>
    <w:rsid w:val="00892647"/>
    <w:rsid w:val="008926E6"/>
    <w:rsid w:val="00893880"/>
    <w:rsid w:val="00893F07"/>
    <w:rsid w:val="008940DE"/>
    <w:rsid w:val="008942CF"/>
    <w:rsid w:val="008943F4"/>
    <w:rsid w:val="0089503D"/>
    <w:rsid w:val="00895570"/>
    <w:rsid w:val="008958E8"/>
    <w:rsid w:val="00895E1D"/>
    <w:rsid w:val="00896835"/>
    <w:rsid w:val="008968AE"/>
    <w:rsid w:val="00896EB7"/>
    <w:rsid w:val="008976EB"/>
    <w:rsid w:val="008A12B2"/>
    <w:rsid w:val="008A218B"/>
    <w:rsid w:val="008A271E"/>
    <w:rsid w:val="008A27FD"/>
    <w:rsid w:val="008A3018"/>
    <w:rsid w:val="008A37ED"/>
    <w:rsid w:val="008A3B45"/>
    <w:rsid w:val="008A43CD"/>
    <w:rsid w:val="008A44E7"/>
    <w:rsid w:val="008A4CD1"/>
    <w:rsid w:val="008A4D9A"/>
    <w:rsid w:val="008A5C08"/>
    <w:rsid w:val="008A6165"/>
    <w:rsid w:val="008A6A99"/>
    <w:rsid w:val="008B09A1"/>
    <w:rsid w:val="008B0C46"/>
    <w:rsid w:val="008B21C4"/>
    <w:rsid w:val="008B32AC"/>
    <w:rsid w:val="008B4212"/>
    <w:rsid w:val="008B470B"/>
    <w:rsid w:val="008B4994"/>
    <w:rsid w:val="008B58A5"/>
    <w:rsid w:val="008B5D51"/>
    <w:rsid w:val="008B622B"/>
    <w:rsid w:val="008B70B9"/>
    <w:rsid w:val="008B72DF"/>
    <w:rsid w:val="008B73A8"/>
    <w:rsid w:val="008B7712"/>
    <w:rsid w:val="008C006D"/>
    <w:rsid w:val="008C00E8"/>
    <w:rsid w:val="008C0984"/>
    <w:rsid w:val="008C0D18"/>
    <w:rsid w:val="008C194B"/>
    <w:rsid w:val="008C212E"/>
    <w:rsid w:val="008C318E"/>
    <w:rsid w:val="008C3A4D"/>
    <w:rsid w:val="008C57DF"/>
    <w:rsid w:val="008C62D2"/>
    <w:rsid w:val="008C657A"/>
    <w:rsid w:val="008C6E5E"/>
    <w:rsid w:val="008C6F0C"/>
    <w:rsid w:val="008D0527"/>
    <w:rsid w:val="008D0CFD"/>
    <w:rsid w:val="008D1CB1"/>
    <w:rsid w:val="008D2119"/>
    <w:rsid w:val="008D24CF"/>
    <w:rsid w:val="008D32BC"/>
    <w:rsid w:val="008D3566"/>
    <w:rsid w:val="008D42DE"/>
    <w:rsid w:val="008D44EF"/>
    <w:rsid w:val="008D4555"/>
    <w:rsid w:val="008D5483"/>
    <w:rsid w:val="008D55AC"/>
    <w:rsid w:val="008D5688"/>
    <w:rsid w:val="008D6030"/>
    <w:rsid w:val="008D6790"/>
    <w:rsid w:val="008D758B"/>
    <w:rsid w:val="008D7E9C"/>
    <w:rsid w:val="008E058D"/>
    <w:rsid w:val="008E0873"/>
    <w:rsid w:val="008E0DE1"/>
    <w:rsid w:val="008E0F48"/>
    <w:rsid w:val="008E10CF"/>
    <w:rsid w:val="008E169B"/>
    <w:rsid w:val="008E19DE"/>
    <w:rsid w:val="008E223A"/>
    <w:rsid w:val="008E2574"/>
    <w:rsid w:val="008E35DA"/>
    <w:rsid w:val="008E40F3"/>
    <w:rsid w:val="008E410B"/>
    <w:rsid w:val="008E4AFB"/>
    <w:rsid w:val="008E4D3E"/>
    <w:rsid w:val="008E4DF7"/>
    <w:rsid w:val="008E53A3"/>
    <w:rsid w:val="008E65C5"/>
    <w:rsid w:val="008E6A5B"/>
    <w:rsid w:val="008E770F"/>
    <w:rsid w:val="008E7F3F"/>
    <w:rsid w:val="008F028B"/>
    <w:rsid w:val="008F0474"/>
    <w:rsid w:val="008F25A7"/>
    <w:rsid w:val="008F2687"/>
    <w:rsid w:val="008F2764"/>
    <w:rsid w:val="008F2F53"/>
    <w:rsid w:val="008F455C"/>
    <w:rsid w:val="008F6428"/>
    <w:rsid w:val="008F7002"/>
    <w:rsid w:val="008F7A18"/>
    <w:rsid w:val="008F7D24"/>
    <w:rsid w:val="008F7E6C"/>
    <w:rsid w:val="009004D8"/>
    <w:rsid w:val="00900726"/>
    <w:rsid w:val="00901E10"/>
    <w:rsid w:val="00902F25"/>
    <w:rsid w:val="009036DE"/>
    <w:rsid w:val="00903A78"/>
    <w:rsid w:val="00903E40"/>
    <w:rsid w:val="009058ED"/>
    <w:rsid w:val="00905A7B"/>
    <w:rsid w:val="00906777"/>
    <w:rsid w:val="0090687D"/>
    <w:rsid w:val="00907002"/>
    <w:rsid w:val="00910AAD"/>
    <w:rsid w:val="00910BF6"/>
    <w:rsid w:val="00911E97"/>
    <w:rsid w:val="00913023"/>
    <w:rsid w:val="00914159"/>
    <w:rsid w:val="009144C5"/>
    <w:rsid w:val="0092002D"/>
    <w:rsid w:val="009228EF"/>
    <w:rsid w:val="0092315C"/>
    <w:rsid w:val="00923FFD"/>
    <w:rsid w:val="00924A88"/>
    <w:rsid w:val="00924F4C"/>
    <w:rsid w:val="00925A3B"/>
    <w:rsid w:val="00926133"/>
    <w:rsid w:val="00926310"/>
    <w:rsid w:val="009263BD"/>
    <w:rsid w:val="00926984"/>
    <w:rsid w:val="009269B4"/>
    <w:rsid w:val="00926CB9"/>
    <w:rsid w:val="009271A7"/>
    <w:rsid w:val="00927582"/>
    <w:rsid w:val="00927DC2"/>
    <w:rsid w:val="0093051D"/>
    <w:rsid w:val="00930736"/>
    <w:rsid w:val="00931D44"/>
    <w:rsid w:val="00932207"/>
    <w:rsid w:val="00932810"/>
    <w:rsid w:val="00932859"/>
    <w:rsid w:val="00932F87"/>
    <w:rsid w:val="0093393B"/>
    <w:rsid w:val="00933AD2"/>
    <w:rsid w:val="00934A4D"/>
    <w:rsid w:val="00934BD1"/>
    <w:rsid w:val="009355A9"/>
    <w:rsid w:val="00936985"/>
    <w:rsid w:val="0093714B"/>
    <w:rsid w:val="00941371"/>
    <w:rsid w:val="0094157F"/>
    <w:rsid w:val="00941734"/>
    <w:rsid w:val="00941CB4"/>
    <w:rsid w:val="0094248D"/>
    <w:rsid w:val="0094281B"/>
    <w:rsid w:val="00942A42"/>
    <w:rsid w:val="00942B91"/>
    <w:rsid w:val="009434A7"/>
    <w:rsid w:val="009441A4"/>
    <w:rsid w:val="00944229"/>
    <w:rsid w:val="00945226"/>
    <w:rsid w:val="009465C5"/>
    <w:rsid w:val="009466ED"/>
    <w:rsid w:val="00946DC8"/>
    <w:rsid w:val="0094729C"/>
    <w:rsid w:val="009522D8"/>
    <w:rsid w:val="00952304"/>
    <w:rsid w:val="00952AC6"/>
    <w:rsid w:val="00952E7B"/>
    <w:rsid w:val="0095489A"/>
    <w:rsid w:val="00954E8F"/>
    <w:rsid w:val="00955DBE"/>
    <w:rsid w:val="00956205"/>
    <w:rsid w:val="0095659E"/>
    <w:rsid w:val="009568BD"/>
    <w:rsid w:val="00956CD5"/>
    <w:rsid w:val="009602AE"/>
    <w:rsid w:val="009608EB"/>
    <w:rsid w:val="009649FF"/>
    <w:rsid w:val="00965C0A"/>
    <w:rsid w:val="00966F5C"/>
    <w:rsid w:val="00967635"/>
    <w:rsid w:val="00967D74"/>
    <w:rsid w:val="00971787"/>
    <w:rsid w:val="009720F6"/>
    <w:rsid w:val="00972720"/>
    <w:rsid w:val="00972A0F"/>
    <w:rsid w:val="00973295"/>
    <w:rsid w:val="0097410B"/>
    <w:rsid w:val="009742B1"/>
    <w:rsid w:val="00974693"/>
    <w:rsid w:val="00975B1C"/>
    <w:rsid w:val="00975FEB"/>
    <w:rsid w:val="00976139"/>
    <w:rsid w:val="00976259"/>
    <w:rsid w:val="00976ED7"/>
    <w:rsid w:val="00977E6F"/>
    <w:rsid w:val="00980294"/>
    <w:rsid w:val="009804D0"/>
    <w:rsid w:val="00982602"/>
    <w:rsid w:val="00982847"/>
    <w:rsid w:val="00982AC7"/>
    <w:rsid w:val="0098359A"/>
    <w:rsid w:val="00985DE2"/>
    <w:rsid w:val="00986B93"/>
    <w:rsid w:val="00987F8D"/>
    <w:rsid w:val="009905D0"/>
    <w:rsid w:val="00990AAA"/>
    <w:rsid w:val="009914FA"/>
    <w:rsid w:val="00992413"/>
    <w:rsid w:val="00995234"/>
    <w:rsid w:val="009954F6"/>
    <w:rsid w:val="00995AEB"/>
    <w:rsid w:val="00995F74"/>
    <w:rsid w:val="00997306"/>
    <w:rsid w:val="009A08F3"/>
    <w:rsid w:val="009A0925"/>
    <w:rsid w:val="009A225B"/>
    <w:rsid w:val="009A2614"/>
    <w:rsid w:val="009A26B7"/>
    <w:rsid w:val="009A2A41"/>
    <w:rsid w:val="009A3795"/>
    <w:rsid w:val="009A389B"/>
    <w:rsid w:val="009A391C"/>
    <w:rsid w:val="009A434A"/>
    <w:rsid w:val="009A548D"/>
    <w:rsid w:val="009A6102"/>
    <w:rsid w:val="009A63F6"/>
    <w:rsid w:val="009A7242"/>
    <w:rsid w:val="009A7B7B"/>
    <w:rsid w:val="009B025C"/>
    <w:rsid w:val="009B02BF"/>
    <w:rsid w:val="009B1E72"/>
    <w:rsid w:val="009B298E"/>
    <w:rsid w:val="009B3DA9"/>
    <w:rsid w:val="009B4F47"/>
    <w:rsid w:val="009B53E3"/>
    <w:rsid w:val="009B5402"/>
    <w:rsid w:val="009B5512"/>
    <w:rsid w:val="009B7346"/>
    <w:rsid w:val="009C0FBD"/>
    <w:rsid w:val="009C2A68"/>
    <w:rsid w:val="009C39CA"/>
    <w:rsid w:val="009C3ED2"/>
    <w:rsid w:val="009C4C49"/>
    <w:rsid w:val="009C6D96"/>
    <w:rsid w:val="009D0DAC"/>
    <w:rsid w:val="009D175D"/>
    <w:rsid w:val="009D17F8"/>
    <w:rsid w:val="009D1C08"/>
    <w:rsid w:val="009D255A"/>
    <w:rsid w:val="009D3A13"/>
    <w:rsid w:val="009D4CEF"/>
    <w:rsid w:val="009D6BDB"/>
    <w:rsid w:val="009D72D9"/>
    <w:rsid w:val="009D752E"/>
    <w:rsid w:val="009E0D3A"/>
    <w:rsid w:val="009E19DB"/>
    <w:rsid w:val="009E1A9F"/>
    <w:rsid w:val="009E2302"/>
    <w:rsid w:val="009E28EE"/>
    <w:rsid w:val="009E37C4"/>
    <w:rsid w:val="009E3B36"/>
    <w:rsid w:val="009E401A"/>
    <w:rsid w:val="009E4C67"/>
    <w:rsid w:val="009E52EF"/>
    <w:rsid w:val="009E5F34"/>
    <w:rsid w:val="009E5FF2"/>
    <w:rsid w:val="009E67A4"/>
    <w:rsid w:val="009E6989"/>
    <w:rsid w:val="009E74A3"/>
    <w:rsid w:val="009F01D0"/>
    <w:rsid w:val="009F053B"/>
    <w:rsid w:val="009F0C69"/>
    <w:rsid w:val="009F0E0A"/>
    <w:rsid w:val="009F12AC"/>
    <w:rsid w:val="009F188A"/>
    <w:rsid w:val="009F2379"/>
    <w:rsid w:val="009F467A"/>
    <w:rsid w:val="009F4DE7"/>
    <w:rsid w:val="009F4FD5"/>
    <w:rsid w:val="009F5003"/>
    <w:rsid w:val="009F53D3"/>
    <w:rsid w:val="009F6C2D"/>
    <w:rsid w:val="009F6CF5"/>
    <w:rsid w:val="009F748D"/>
    <w:rsid w:val="009F79AA"/>
    <w:rsid w:val="009F7E45"/>
    <w:rsid w:val="00A010C9"/>
    <w:rsid w:val="00A010F5"/>
    <w:rsid w:val="00A02170"/>
    <w:rsid w:val="00A026C5"/>
    <w:rsid w:val="00A02AB6"/>
    <w:rsid w:val="00A036D3"/>
    <w:rsid w:val="00A036DA"/>
    <w:rsid w:val="00A039DA"/>
    <w:rsid w:val="00A03A01"/>
    <w:rsid w:val="00A047E3"/>
    <w:rsid w:val="00A05D5A"/>
    <w:rsid w:val="00A069F1"/>
    <w:rsid w:val="00A06F87"/>
    <w:rsid w:val="00A07CE4"/>
    <w:rsid w:val="00A07F89"/>
    <w:rsid w:val="00A11265"/>
    <w:rsid w:val="00A11D20"/>
    <w:rsid w:val="00A12994"/>
    <w:rsid w:val="00A12CC4"/>
    <w:rsid w:val="00A12D76"/>
    <w:rsid w:val="00A149F7"/>
    <w:rsid w:val="00A154CB"/>
    <w:rsid w:val="00A15959"/>
    <w:rsid w:val="00A16302"/>
    <w:rsid w:val="00A164C8"/>
    <w:rsid w:val="00A1661B"/>
    <w:rsid w:val="00A20450"/>
    <w:rsid w:val="00A2052A"/>
    <w:rsid w:val="00A213C3"/>
    <w:rsid w:val="00A218BE"/>
    <w:rsid w:val="00A21B70"/>
    <w:rsid w:val="00A22BB8"/>
    <w:rsid w:val="00A23417"/>
    <w:rsid w:val="00A23687"/>
    <w:rsid w:val="00A23CDE"/>
    <w:rsid w:val="00A2474D"/>
    <w:rsid w:val="00A24986"/>
    <w:rsid w:val="00A251AB"/>
    <w:rsid w:val="00A3293A"/>
    <w:rsid w:val="00A329B8"/>
    <w:rsid w:val="00A33117"/>
    <w:rsid w:val="00A33670"/>
    <w:rsid w:val="00A336F5"/>
    <w:rsid w:val="00A33883"/>
    <w:rsid w:val="00A33968"/>
    <w:rsid w:val="00A339E4"/>
    <w:rsid w:val="00A345A8"/>
    <w:rsid w:val="00A34A2F"/>
    <w:rsid w:val="00A353DE"/>
    <w:rsid w:val="00A3572B"/>
    <w:rsid w:val="00A36E6E"/>
    <w:rsid w:val="00A37016"/>
    <w:rsid w:val="00A37C5E"/>
    <w:rsid w:val="00A37D0C"/>
    <w:rsid w:val="00A40DC1"/>
    <w:rsid w:val="00A41086"/>
    <w:rsid w:val="00A416C4"/>
    <w:rsid w:val="00A41975"/>
    <w:rsid w:val="00A41FA1"/>
    <w:rsid w:val="00A434C0"/>
    <w:rsid w:val="00A434C6"/>
    <w:rsid w:val="00A4380E"/>
    <w:rsid w:val="00A44024"/>
    <w:rsid w:val="00A44229"/>
    <w:rsid w:val="00A44340"/>
    <w:rsid w:val="00A44A7C"/>
    <w:rsid w:val="00A45035"/>
    <w:rsid w:val="00A4596C"/>
    <w:rsid w:val="00A46166"/>
    <w:rsid w:val="00A476A0"/>
    <w:rsid w:val="00A4773F"/>
    <w:rsid w:val="00A4792F"/>
    <w:rsid w:val="00A479A1"/>
    <w:rsid w:val="00A502B2"/>
    <w:rsid w:val="00A50605"/>
    <w:rsid w:val="00A5124B"/>
    <w:rsid w:val="00A516E0"/>
    <w:rsid w:val="00A51F6F"/>
    <w:rsid w:val="00A52130"/>
    <w:rsid w:val="00A528A0"/>
    <w:rsid w:val="00A52E9B"/>
    <w:rsid w:val="00A530A6"/>
    <w:rsid w:val="00A546A2"/>
    <w:rsid w:val="00A558EA"/>
    <w:rsid w:val="00A55E4D"/>
    <w:rsid w:val="00A5646B"/>
    <w:rsid w:val="00A6078F"/>
    <w:rsid w:val="00A60EAE"/>
    <w:rsid w:val="00A6116B"/>
    <w:rsid w:val="00A621C8"/>
    <w:rsid w:val="00A62464"/>
    <w:rsid w:val="00A62DCC"/>
    <w:rsid w:val="00A63AC1"/>
    <w:rsid w:val="00A6403A"/>
    <w:rsid w:val="00A6470A"/>
    <w:rsid w:val="00A64CF8"/>
    <w:rsid w:val="00A6546E"/>
    <w:rsid w:val="00A657A8"/>
    <w:rsid w:val="00A673D9"/>
    <w:rsid w:val="00A67C6A"/>
    <w:rsid w:val="00A67FA2"/>
    <w:rsid w:val="00A701FC"/>
    <w:rsid w:val="00A711C2"/>
    <w:rsid w:val="00A71A24"/>
    <w:rsid w:val="00A71ECE"/>
    <w:rsid w:val="00A726EF"/>
    <w:rsid w:val="00A72759"/>
    <w:rsid w:val="00A72829"/>
    <w:rsid w:val="00A73499"/>
    <w:rsid w:val="00A74917"/>
    <w:rsid w:val="00A74F9A"/>
    <w:rsid w:val="00A763C6"/>
    <w:rsid w:val="00A766DA"/>
    <w:rsid w:val="00A767E0"/>
    <w:rsid w:val="00A8046D"/>
    <w:rsid w:val="00A80E81"/>
    <w:rsid w:val="00A8139B"/>
    <w:rsid w:val="00A81718"/>
    <w:rsid w:val="00A8178A"/>
    <w:rsid w:val="00A81F81"/>
    <w:rsid w:val="00A82297"/>
    <w:rsid w:val="00A82DB2"/>
    <w:rsid w:val="00A82EEA"/>
    <w:rsid w:val="00A83D66"/>
    <w:rsid w:val="00A83F3B"/>
    <w:rsid w:val="00A854DD"/>
    <w:rsid w:val="00A85D8D"/>
    <w:rsid w:val="00A87F1E"/>
    <w:rsid w:val="00A90245"/>
    <w:rsid w:val="00A902DF"/>
    <w:rsid w:val="00A91511"/>
    <w:rsid w:val="00A923CF"/>
    <w:rsid w:val="00A934EB"/>
    <w:rsid w:val="00A93F17"/>
    <w:rsid w:val="00A9436A"/>
    <w:rsid w:val="00A94956"/>
    <w:rsid w:val="00A94A49"/>
    <w:rsid w:val="00A95A91"/>
    <w:rsid w:val="00A96565"/>
    <w:rsid w:val="00A9739E"/>
    <w:rsid w:val="00A974B5"/>
    <w:rsid w:val="00A974BA"/>
    <w:rsid w:val="00A97E0C"/>
    <w:rsid w:val="00A97F07"/>
    <w:rsid w:val="00AA0291"/>
    <w:rsid w:val="00AA0C28"/>
    <w:rsid w:val="00AA0D72"/>
    <w:rsid w:val="00AA10DC"/>
    <w:rsid w:val="00AA1138"/>
    <w:rsid w:val="00AA129F"/>
    <w:rsid w:val="00AA2525"/>
    <w:rsid w:val="00AA40A5"/>
    <w:rsid w:val="00AA45E5"/>
    <w:rsid w:val="00AA5124"/>
    <w:rsid w:val="00AA6C48"/>
    <w:rsid w:val="00AA761E"/>
    <w:rsid w:val="00AA7CA7"/>
    <w:rsid w:val="00AB232A"/>
    <w:rsid w:val="00AB2A97"/>
    <w:rsid w:val="00AB43B9"/>
    <w:rsid w:val="00AB4FAC"/>
    <w:rsid w:val="00AB530F"/>
    <w:rsid w:val="00AB5797"/>
    <w:rsid w:val="00AB5EE6"/>
    <w:rsid w:val="00AB76E5"/>
    <w:rsid w:val="00AC095D"/>
    <w:rsid w:val="00AC1F14"/>
    <w:rsid w:val="00AC2023"/>
    <w:rsid w:val="00AC24DD"/>
    <w:rsid w:val="00AC24E1"/>
    <w:rsid w:val="00AC25D8"/>
    <w:rsid w:val="00AC3338"/>
    <w:rsid w:val="00AC3BB0"/>
    <w:rsid w:val="00AC603C"/>
    <w:rsid w:val="00AC6393"/>
    <w:rsid w:val="00AC6A6A"/>
    <w:rsid w:val="00AC6B95"/>
    <w:rsid w:val="00AC6C32"/>
    <w:rsid w:val="00AC6E19"/>
    <w:rsid w:val="00AC73C2"/>
    <w:rsid w:val="00AD2BFD"/>
    <w:rsid w:val="00AD4825"/>
    <w:rsid w:val="00AD49E4"/>
    <w:rsid w:val="00AD54AC"/>
    <w:rsid w:val="00AD5C17"/>
    <w:rsid w:val="00AD5E9C"/>
    <w:rsid w:val="00AD60BE"/>
    <w:rsid w:val="00AD7793"/>
    <w:rsid w:val="00AD7EC5"/>
    <w:rsid w:val="00AD7F24"/>
    <w:rsid w:val="00AE1144"/>
    <w:rsid w:val="00AE2B4D"/>
    <w:rsid w:val="00AE3147"/>
    <w:rsid w:val="00AE3320"/>
    <w:rsid w:val="00AE3A9E"/>
    <w:rsid w:val="00AE4110"/>
    <w:rsid w:val="00AE6706"/>
    <w:rsid w:val="00AE6816"/>
    <w:rsid w:val="00AE7918"/>
    <w:rsid w:val="00AE7934"/>
    <w:rsid w:val="00AF003D"/>
    <w:rsid w:val="00AF0912"/>
    <w:rsid w:val="00AF0A9F"/>
    <w:rsid w:val="00AF134B"/>
    <w:rsid w:val="00AF1F7D"/>
    <w:rsid w:val="00AF2376"/>
    <w:rsid w:val="00AF2646"/>
    <w:rsid w:val="00AF2DD8"/>
    <w:rsid w:val="00AF3E7B"/>
    <w:rsid w:val="00AF40E9"/>
    <w:rsid w:val="00AF574A"/>
    <w:rsid w:val="00AF670F"/>
    <w:rsid w:val="00AF69E4"/>
    <w:rsid w:val="00AF72DE"/>
    <w:rsid w:val="00AF744D"/>
    <w:rsid w:val="00B00006"/>
    <w:rsid w:val="00B00CC2"/>
    <w:rsid w:val="00B01565"/>
    <w:rsid w:val="00B01643"/>
    <w:rsid w:val="00B017CD"/>
    <w:rsid w:val="00B02303"/>
    <w:rsid w:val="00B03804"/>
    <w:rsid w:val="00B04512"/>
    <w:rsid w:val="00B0478A"/>
    <w:rsid w:val="00B057A4"/>
    <w:rsid w:val="00B063CA"/>
    <w:rsid w:val="00B06553"/>
    <w:rsid w:val="00B067D3"/>
    <w:rsid w:val="00B06924"/>
    <w:rsid w:val="00B07C0F"/>
    <w:rsid w:val="00B10C73"/>
    <w:rsid w:val="00B11D9F"/>
    <w:rsid w:val="00B1204D"/>
    <w:rsid w:val="00B12786"/>
    <w:rsid w:val="00B13B4F"/>
    <w:rsid w:val="00B13FC5"/>
    <w:rsid w:val="00B13FF7"/>
    <w:rsid w:val="00B14980"/>
    <w:rsid w:val="00B149B9"/>
    <w:rsid w:val="00B14AFC"/>
    <w:rsid w:val="00B15CF0"/>
    <w:rsid w:val="00B1677D"/>
    <w:rsid w:val="00B1685B"/>
    <w:rsid w:val="00B17E92"/>
    <w:rsid w:val="00B20353"/>
    <w:rsid w:val="00B2115E"/>
    <w:rsid w:val="00B21940"/>
    <w:rsid w:val="00B21F93"/>
    <w:rsid w:val="00B22DF5"/>
    <w:rsid w:val="00B23A59"/>
    <w:rsid w:val="00B23F22"/>
    <w:rsid w:val="00B2497D"/>
    <w:rsid w:val="00B25CFF"/>
    <w:rsid w:val="00B26BEE"/>
    <w:rsid w:val="00B2723B"/>
    <w:rsid w:val="00B279BE"/>
    <w:rsid w:val="00B3040A"/>
    <w:rsid w:val="00B31248"/>
    <w:rsid w:val="00B320C5"/>
    <w:rsid w:val="00B32119"/>
    <w:rsid w:val="00B329EF"/>
    <w:rsid w:val="00B331FA"/>
    <w:rsid w:val="00B33334"/>
    <w:rsid w:val="00B33440"/>
    <w:rsid w:val="00B34274"/>
    <w:rsid w:val="00B359ED"/>
    <w:rsid w:val="00B35D1B"/>
    <w:rsid w:val="00B35D92"/>
    <w:rsid w:val="00B3615D"/>
    <w:rsid w:val="00B365A1"/>
    <w:rsid w:val="00B3672D"/>
    <w:rsid w:val="00B36D69"/>
    <w:rsid w:val="00B3784B"/>
    <w:rsid w:val="00B37E11"/>
    <w:rsid w:val="00B405D7"/>
    <w:rsid w:val="00B42C16"/>
    <w:rsid w:val="00B42EC1"/>
    <w:rsid w:val="00B4512B"/>
    <w:rsid w:val="00B45F84"/>
    <w:rsid w:val="00B4716E"/>
    <w:rsid w:val="00B474E6"/>
    <w:rsid w:val="00B50123"/>
    <w:rsid w:val="00B50838"/>
    <w:rsid w:val="00B512A1"/>
    <w:rsid w:val="00B512B6"/>
    <w:rsid w:val="00B5138F"/>
    <w:rsid w:val="00B51829"/>
    <w:rsid w:val="00B51CE7"/>
    <w:rsid w:val="00B52A14"/>
    <w:rsid w:val="00B52C73"/>
    <w:rsid w:val="00B53766"/>
    <w:rsid w:val="00B5401C"/>
    <w:rsid w:val="00B54F99"/>
    <w:rsid w:val="00B551A8"/>
    <w:rsid w:val="00B554F3"/>
    <w:rsid w:val="00B55699"/>
    <w:rsid w:val="00B558C3"/>
    <w:rsid w:val="00B561ED"/>
    <w:rsid w:val="00B571F0"/>
    <w:rsid w:val="00B57424"/>
    <w:rsid w:val="00B57784"/>
    <w:rsid w:val="00B57AD5"/>
    <w:rsid w:val="00B61223"/>
    <w:rsid w:val="00B621B2"/>
    <w:rsid w:val="00B63AC0"/>
    <w:rsid w:val="00B650C3"/>
    <w:rsid w:val="00B654BE"/>
    <w:rsid w:val="00B65505"/>
    <w:rsid w:val="00B66268"/>
    <w:rsid w:val="00B66930"/>
    <w:rsid w:val="00B674A3"/>
    <w:rsid w:val="00B67E5C"/>
    <w:rsid w:val="00B70638"/>
    <w:rsid w:val="00B71328"/>
    <w:rsid w:val="00B7175A"/>
    <w:rsid w:val="00B71AAD"/>
    <w:rsid w:val="00B72437"/>
    <w:rsid w:val="00B749B0"/>
    <w:rsid w:val="00B75533"/>
    <w:rsid w:val="00B76293"/>
    <w:rsid w:val="00B77009"/>
    <w:rsid w:val="00B771CF"/>
    <w:rsid w:val="00B77B75"/>
    <w:rsid w:val="00B77BBA"/>
    <w:rsid w:val="00B77D3E"/>
    <w:rsid w:val="00B8010F"/>
    <w:rsid w:val="00B819DD"/>
    <w:rsid w:val="00B8275E"/>
    <w:rsid w:val="00B82AE3"/>
    <w:rsid w:val="00B82B31"/>
    <w:rsid w:val="00B835C2"/>
    <w:rsid w:val="00B83DEC"/>
    <w:rsid w:val="00B8575C"/>
    <w:rsid w:val="00B85980"/>
    <w:rsid w:val="00B86607"/>
    <w:rsid w:val="00B8682D"/>
    <w:rsid w:val="00B87294"/>
    <w:rsid w:val="00B877C4"/>
    <w:rsid w:val="00B90220"/>
    <w:rsid w:val="00B929C7"/>
    <w:rsid w:val="00B930B2"/>
    <w:rsid w:val="00B94F62"/>
    <w:rsid w:val="00B95A2E"/>
    <w:rsid w:val="00B95F49"/>
    <w:rsid w:val="00B968EA"/>
    <w:rsid w:val="00B969E3"/>
    <w:rsid w:val="00B971BD"/>
    <w:rsid w:val="00B97437"/>
    <w:rsid w:val="00B97583"/>
    <w:rsid w:val="00BA0069"/>
    <w:rsid w:val="00BA0C69"/>
    <w:rsid w:val="00BA1739"/>
    <w:rsid w:val="00BA178B"/>
    <w:rsid w:val="00BA288E"/>
    <w:rsid w:val="00BA32C1"/>
    <w:rsid w:val="00BA334D"/>
    <w:rsid w:val="00BA4A58"/>
    <w:rsid w:val="00BA57C9"/>
    <w:rsid w:val="00BA5E65"/>
    <w:rsid w:val="00BA6673"/>
    <w:rsid w:val="00BA67D4"/>
    <w:rsid w:val="00BA6B2E"/>
    <w:rsid w:val="00BA6DF1"/>
    <w:rsid w:val="00BA719E"/>
    <w:rsid w:val="00BA745E"/>
    <w:rsid w:val="00BB010A"/>
    <w:rsid w:val="00BB1D09"/>
    <w:rsid w:val="00BB1DF6"/>
    <w:rsid w:val="00BB23ED"/>
    <w:rsid w:val="00BB2FA2"/>
    <w:rsid w:val="00BB3D9B"/>
    <w:rsid w:val="00BB3F8C"/>
    <w:rsid w:val="00BB4027"/>
    <w:rsid w:val="00BB4FF1"/>
    <w:rsid w:val="00BB5784"/>
    <w:rsid w:val="00BB6733"/>
    <w:rsid w:val="00BB69E5"/>
    <w:rsid w:val="00BC1326"/>
    <w:rsid w:val="00BC1327"/>
    <w:rsid w:val="00BC17D8"/>
    <w:rsid w:val="00BC1A63"/>
    <w:rsid w:val="00BC1BE5"/>
    <w:rsid w:val="00BC22AA"/>
    <w:rsid w:val="00BC23A8"/>
    <w:rsid w:val="00BC25EB"/>
    <w:rsid w:val="00BC26EA"/>
    <w:rsid w:val="00BC2E16"/>
    <w:rsid w:val="00BC4D22"/>
    <w:rsid w:val="00BC5019"/>
    <w:rsid w:val="00BC5EAA"/>
    <w:rsid w:val="00BC607F"/>
    <w:rsid w:val="00BC63E1"/>
    <w:rsid w:val="00BC73DB"/>
    <w:rsid w:val="00BC7716"/>
    <w:rsid w:val="00BC7DEF"/>
    <w:rsid w:val="00BD0A4D"/>
    <w:rsid w:val="00BD0C82"/>
    <w:rsid w:val="00BD167B"/>
    <w:rsid w:val="00BD41A7"/>
    <w:rsid w:val="00BD647E"/>
    <w:rsid w:val="00BD79A4"/>
    <w:rsid w:val="00BD79BC"/>
    <w:rsid w:val="00BE04A9"/>
    <w:rsid w:val="00BE092E"/>
    <w:rsid w:val="00BE0D25"/>
    <w:rsid w:val="00BE194A"/>
    <w:rsid w:val="00BE206C"/>
    <w:rsid w:val="00BE2152"/>
    <w:rsid w:val="00BE231C"/>
    <w:rsid w:val="00BE3819"/>
    <w:rsid w:val="00BE4433"/>
    <w:rsid w:val="00BE561B"/>
    <w:rsid w:val="00BE7064"/>
    <w:rsid w:val="00BE75C0"/>
    <w:rsid w:val="00BE760A"/>
    <w:rsid w:val="00BE7845"/>
    <w:rsid w:val="00BF045A"/>
    <w:rsid w:val="00BF17A7"/>
    <w:rsid w:val="00BF18B1"/>
    <w:rsid w:val="00BF1A0E"/>
    <w:rsid w:val="00BF1CB3"/>
    <w:rsid w:val="00BF2076"/>
    <w:rsid w:val="00BF28F9"/>
    <w:rsid w:val="00BF328E"/>
    <w:rsid w:val="00BF364A"/>
    <w:rsid w:val="00BF3B73"/>
    <w:rsid w:val="00BF426D"/>
    <w:rsid w:val="00BF4D21"/>
    <w:rsid w:val="00BF5355"/>
    <w:rsid w:val="00BF5A69"/>
    <w:rsid w:val="00BF5BA0"/>
    <w:rsid w:val="00C003D4"/>
    <w:rsid w:val="00C01B6A"/>
    <w:rsid w:val="00C02386"/>
    <w:rsid w:val="00C03F6B"/>
    <w:rsid w:val="00C05013"/>
    <w:rsid w:val="00C0520D"/>
    <w:rsid w:val="00C06721"/>
    <w:rsid w:val="00C1014F"/>
    <w:rsid w:val="00C10BC4"/>
    <w:rsid w:val="00C10C91"/>
    <w:rsid w:val="00C118EB"/>
    <w:rsid w:val="00C11C7B"/>
    <w:rsid w:val="00C12047"/>
    <w:rsid w:val="00C12E65"/>
    <w:rsid w:val="00C141E3"/>
    <w:rsid w:val="00C1637C"/>
    <w:rsid w:val="00C16781"/>
    <w:rsid w:val="00C16AC4"/>
    <w:rsid w:val="00C16B0C"/>
    <w:rsid w:val="00C17399"/>
    <w:rsid w:val="00C17D7C"/>
    <w:rsid w:val="00C20205"/>
    <w:rsid w:val="00C20C1D"/>
    <w:rsid w:val="00C21388"/>
    <w:rsid w:val="00C21839"/>
    <w:rsid w:val="00C21DC9"/>
    <w:rsid w:val="00C21E13"/>
    <w:rsid w:val="00C221FF"/>
    <w:rsid w:val="00C22405"/>
    <w:rsid w:val="00C237AE"/>
    <w:rsid w:val="00C25B77"/>
    <w:rsid w:val="00C274D8"/>
    <w:rsid w:val="00C27C5A"/>
    <w:rsid w:val="00C30D04"/>
    <w:rsid w:val="00C31CEA"/>
    <w:rsid w:val="00C323EE"/>
    <w:rsid w:val="00C32B6A"/>
    <w:rsid w:val="00C333E1"/>
    <w:rsid w:val="00C33644"/>
    <w:rsid w:val="00C3398B"/>
    <w:rsid w:val="00C339DF"/>
    <w:rsid w:val="00C343C1"/>
    <w:rsid w:val="00C3498E"/>
    <w:rsid w:val="00C355F7"/>
    <w:rsid w:val="00C35DAA"/>
    <w:rsid w:val="00C35ECD"/>
    <w:rsid w:val="00C36519"/>
    <w:rsid w:val="00C36532"/>
    <w:rsid w:val="00C36691"/>
    <w:rsid w:val="00C3696F"/>
    <w:rsid w:val="00C40897"/>
    <w:rsid w:val="00C418FA"/>
    <w:rsid w:val="00C419AC"/>
    <w:rsid w:val="00C41D51"/>
    <w:rsid w:val="00C43EF6"/>
    <w:rsid w:val="00C4410A"/>
    <w:rsid w:val="00C44E08"/>
    <w:rsid w:val="00C44F07"/>
    <w:rsid w:val="00C456C7"/>
    <w:rsid w:val="00C45B52"/>
    <w:rsid w:val="00C45E0E"/>
    <w:rsid w:val="00C46381"/>
    <w:rsid w:val="00C46684"/>
    <w:rsid w:val="00C469CB"/>
    <w:rsid w:val="00C46AFF"/>
    <w:rsid w:val="00C50CFF"/>
    <w:rsid w:val="00C51285"/>
    <w:rsid w:val="00C519CB"/>
    <w:rsid w:val="00C51B4A"/>
    <w:rsid w:val="00C51BFB"/>
    <w:rsid w:val="00C529ED"/>
    <w:rsid w:val="00C52CC9"/>
    <w:rsid w:val="00C537B1"/>
    <w:rsid w:val="00C53C40"/>
    <w:rsid w:val="00C53EF5"/>
    <w:rsid w:val="00C55A89"/>
    <w:rsid w:val="00C55E15"/>
    <w:rsid w:val="00C57E36"/>
    <w:rsid w:val="00C60EE8"/>
    <w:rsid w:val="00C613F4"/>
    <w:rsid w:val="00C631F9"/>
    <w:rsid w:val="00C6351E"/>
    <w:rsid w:val="00C63B33"/>
    <w:rsid w:val="00C64CA9"/>
    <w:rsid w:val="00C66537"/>
    <w:rsid w:val="00C667A9"/>
    <w:rsid w:val="00C66D8A"/>
    <w:rsid w:val="00C66E8C"/>
    <w:rsid w:val="00C671AD"/>
    <w:rsid w:val="00C67CD4"/>
    <w:rsid w:val="00C70E8B"/>
    <w:rsid w:val="00C70EE6"/>
    <w:rsid w:val="00C723C1"/>
    <w:rsid w:val="00C72633"/>
    <w:rsid w:val="00C73DED"/>
    <w:rsid w:val="00C73E88"/>
    <w:rsid w:val="00C74418"/>
    <w:rsid w:val="00C74AEB"/>
    <w:rsid w:val="00C75A36"/>
    <w:rsid w:val="00C75C06"/>
    <w:rsid w:val="00C75EDB"/>
    <w:rsid w:val="00C75F97"/>
    <w:rsid w:val="00C760E1"/>
    <w:rsid w:val="00C761F3"/>
    <w:rsid w:val="00C7649F"/>
    <w:rsid w:val="00C76CAF"/>
    <w:rsid w:val="00C776CA"/>
    <w:rsid w:val="00C77B62"/>
    <w:rsid w:val="00C80064"/>
    <w:rsid w:val="00C80F8F"/>
    <w:rsid w:val="00C811AF"/>
    <w:rsid w:val="00C8131C"/>
    <w:rsid w:val="00C81A6D"/>
    <w:rsid w:val="00C84518"/>
    <w:rsid w:val="00C84C6B"/>
    <w:rsid w:val="00C84C82"/>
    <w:rsid w:val="00C8582B"/>
    <w:rsid w:val="00C8622E"/>
    <w:rsid w:val="00C86914"/>
    <w:rsid w:val="00C86C3C"/>
    <w:rsid w:val="00C87B1F"/>
    <w:rsid w:val="00C90DCE"/>
    <w:rsid w:val="00C90E73"/>
    <w:rsid w:val="00C91A2F"/>
    <w:rsid w:val="00C92811"/>
    <w:rsid w:val="00C94131"/>
    <w:rsid w:val="00C942B8"/>
    <w:rsid w:val="00C9473E"/>
    <w:rsid w:val="00C952DF"/>
    <w:rsid w:val="00C9531B"/>
    <w:rsid w:val="00C9532D"/>
    <w:rsid w:val="00C95F51"/>
    <w:rsid w:val="00C96107"/>
    <w:rsid w:val="00C9623E"/>
    <w:rsid w:val="00C97F01"/>
    <w:rsid w:val="00CA01EA"/>
    <w:rsid w:val="00CA063C"/>
    <w:rsid w:val="00CA102F"/>
    <w:rsid w:val="00CA118E"/>
    <w:rsid w:val="00CA127E"/>
    <w:rsid w:val="00CA2E38"/>
    <w:rsid w:val="00CA2F6A"/>
    <w:rsid w:val="00CA34B5"/>
    <w:rsid w:val="00CA3A8C"/>
    <w:rsid w:val="00CA3DEB"/>
    <w:rsid w:val="00CA4DC6"/>
    <w:rsid w:val="00CA522A"/>
    <w:rsid w:val="00CA573D"/>
    <w:rsid w:val="00CA5A08"/>
    <w:rsid w:val="00CA68E0"/>
    <w:rsid w:val="00CA77B2"/>
    <w:rsid w:val="00CA7918"/>
    <w:rsid w:val="00CA7984"/>
    <w:rsid w:val="00CA7BA7"/>
    <w:rsid w:val="00CA7C7E"/>
    <w:rsid w:val="00CA7FE3"/>
    <w:rsid w:val="00CB0DFB"/>
    <w:rsid w:val="00CB2103"/>
    <w:rsid w:val="00CB3C2F"/>
    <w:rsid w:val="00CB3D34"/>
    <w:rsid w:val="00CB3D7D"/>
    <w:rsid w:val="00CB3FA2"/>
    <w:rsid w:val="00CB4517"/>
    <w:rsid w:val="00CB5304"/>
    <w:rsid w:val="00CB5392"/>
    <w:rsid w:val="00CB5443"/>
    <w:rsid w:val="00CB5D21"/>
    <w:rsid w:val="00CB766E"/>
    <w:rsid w:val="00CB76DD"/>
    <w:rsid w:val="00CC0E26"/>
    <w:rsid w:val="00CC257D"/>
    <w:rsid w:val="00CC4748"/>
    <w:rsid w:val="00CC4DCD"/>
    <w:rsid w:val="00CC61FB"/>
    <w:rsid w:val="00CC7859"/>
    <w:rsid w:val="00CD0906"/>
    <w:rsid w:val="00CD0F72"/>
    <w:rsid w:val="00CD18D2"/>
    <w:rsid w:val="00CD26A9"/>
    <w:rsid w:val="00CD34CA"/>
    <w:rsid w:val="00CD34E0"/>
    <w:rsid w:val="00CD53B0"/>
    <w:rsid w:val="00CD5738"/>
    <w:rsid w:val="00CD5851"/>
    <w:rsid w:val="00CD6706"/>
    <w:rsid w:val="00CD6DB2"/>
    <w:rsid w:val="00CD795E"/>
    <w:rsid w:val="00CD79DC"/>
    <w:rsid w:val="00CE0A7A"/>
    <w:rsid w:val="00CE10B5"/>
    <w:rsid w:val="00CE1FAA"/>
    <w:rsid w:val="00CE284E"/>
    <w:rsid w:val="00CE5B03"/>
    <w:rsid w:val="00CE5C09"/>
    <w:rsid w:val="00CE6DC9"/>
    <w:rsid w:val="00CF0379"/>
    <w:rsid w:val="00CF1232"/>
    <w:rsid w:val="00CF134E"/>
    <w:rsid w:val="00CF196F"/>
    <w:rsid w:val="00CF21E2"/>
    <w:rsid w:val="00CF222B"/>
    <w:rsid w:val="00CF2A72"/>
    <w:rsid w:val="00CF30E7"/>
    <w:rsid w:val="00CF3611"/>
    <w:rsid w:val="00CF402C"/>
    <w:rsid w:val="00CF625F"/>
    <w:rsid w:val="00CF7DFF"/>
    <w:rsid w:val="00D00D69"/>
    <w:rsid w:val="00D00DE9"/>
    <w:rsid w:val="00D01420"/>
    <w:rsid w:val="00D01ECB"/>
    <w:rsid w:val="00D02080"/>
    <w:rsid w:val="00D03821"/>
    <w:rsid w:val="00D04231"/>
    <w:rsid w:val="00D04438"/>
    <w:rsid w:val="00D049E0"/>
    <w:rsid w:val="00D04CF6"/>
    <w:rsid w:val="00D054A9"/>
    <w:rsid w:val="00D05A78"/>
    <w:rsid w:val="00D06D1A"/>
    <w:rsid w:val="00D07EC3"/>
    <w:rsid w:val="00D104AB"/>
    <w:rsid w:val="00D10D1A"/>
    <w:rsid w:val="00D11DB6"/>
    <w:rsid w:val="00D11FE1"/>
    <w:rsid w:val="00D12277"/>
    <w:rsid w:val="00D12AFF"/>
    <w:rsid w:val="00D13A22"/>
    <w:rsid w:val="00D141FA"/>
    <w:rsid w:val="00D14242"/>
    <w:rsid w:val="00D14382"/>
    <w:rsid w:val="00D14F52"/>
    <w:rsid w:val="00D155E9"/>
    <w:rsid w:val="00D1640C"/>
    <w:rsid w:val="00D17ADD"/>
    <w:rsid w:val="00D22E8C"/>
    <w:rsid w:val="00D23C2D"/>
    <w:rsid w:val="00D23E46"/>
    <w:rsid w:val="00D2525F"/>
    <w:rsid w:val="00D257B4"/>
    <w:rsid w:val="00D2651D"/>
    <w:rsid w:val="00D27313"/>
    <w:rsid w:val="00D27FCE"/>
    <w:rsid w:val="00D3044D"/>
    <w:rsid w:val="00D3077D"/>
    <w:rsid w:val="00D311A9"/>
    <w:rsid w:val="00D31C5A"/>
    <w:rsid w:val="00D32731"/>
    <w:rsid w:val="00D32D36"/>
    <w:rsid w:val="00D333E5"/>
    <w:rsid w:val="00D33563"/>
    <w:rsid w:val="00D3392E"/>
    <w:rsid w:val="00D33C43"/>
    <w:rsid w:val="00D36877"/>
    <w:rsid w:val="00D373C3"/>
    <w:rsid w:val="00D3761B"/>
    <w:rsid w:val="00D379E2"/>
    <w:rsid w:val="00D37F64"/>
    <w:rsid w:val="00D401FD"/>
    <w:rsid w:val="00D40653"/>
    <w:rsid w:val="00D4246B"/>
    <w:rsid w:val="00D42F21"/>
    <w:rsid w:val="00D43B78"/>
    <w:rsid w:val="00D449AD"/>
    <w:rsid w:val="00D44E50"/>
    <w:rsid w:val="00D44EBF"/>
    <w:rsid w:val="00D455FA"/>
    <w:rsid w:val="00D45994"/>
    <w:rsid w:val="00D467B4"/>
    <w:rsid w:val="00D477E6"/>
    <w:rsid w:val="00D4790E"/>
    <w:rsid w:val="00D47F19"/>
    <w:rsid w:val="00D50201"/>
    <w:rsid w:val="00D51BF7"/>
    <w:rsid w:val="00D51E8C"/>
    <w:rsid w:val="00D528D4"/>
    <w:rsid w:val="00D53D41"/>
    <w:rsid w:val="00D55441"/>
    <w:rsid w:val="00D56ABA"/>
    <w:rsid w:val="00D56FB0"/>
    <w:rsid w:val="00D57073"/>
    <w:rsid w:val="00D57C9B"/>
    <w:rsid w:val="00D601EF"/>
    <w:rsid w:val="00D606DD"/>
    <w:rsid w:val="00D6110B"/>
    <w:rsid w:val="00D61C10"/>
    <w:rsid w:val="00D61CB9"/>
    <w:rsid w:val="00D61DE7"/>
    <w:rsid w:val="00D6228C"/>
    <w:rsid w:val="00D6256D"/>
    <w:rsid w:val="00D630D2"/>
    <w:rsid w:val="00D636E7"/>
    <w:rsid w:val="00D6386B"/>
    <w:rsid w:val="00D638DA"/>
    <w:rsid w:val="00D63D4D"/>
    <w:rsid w:val="00D64396"/>
    <w:rsid w:val="00D64E7F"/>
    <w:rsid w:val="00D65923"/>
    <w:rsid w:val="00D65B61"/>
    <w:rsid w:val="00D65C12"/>
    <w:rsid w:val="00D66388"/>
    <w:rsid w:val="00D665AA"/>
    <w:rsid w:val="00D666EF"/>
    <w:rsid w:val="00D66F21"/>
    <w:rsid w:val="00D677B0"/>
    <w:rsid w:val="00D7040D"/>
    <w:rsid w:val="00D707BA"/>
    <w:rsid w:val="00D718B6"/>
    <w:rsid w:val="00D72CE2"/>
    <w:rsid w:val="00D72DE3"/>
    <w:rsid w:val="00D7317A"/>
    <w:rsid w:val="00D73967"/>
    <w:rsid w:val="00D741A3"/>
    <w:rsid w:val="00D74450"/>
    <w:rsid w:val="00D74EB6"/>
    <w:rsid w:val="00D7531B"/>
    <w:rsid w:val="00D766EA"/>
    <w:rsid w:val="00D76BC6"/>
    <w:rsid w:val="00D76D3B"/>
    <w:rsid w:val="00D772CD"/>
    <w:rsid w:val="00D77A7A"/>
    <w:rsid w:val="00D77B03"/>
    <w:rsid w:val="00D77EF4"/>
    <w:rsid w:val="00D80B19"/>
    <w:rsid w:val="00D80F1C"/>
    <w:rsid w:val="00D8256A"/>
    <w:rsid w:val="00D8272A"/>
    <w:rsid w:val="00D828E7"/>
    <w:rsid w:val="00D829FA"/>
    <w:rsid w:val="00D83205"/>
    <w:rsid w:val="00D83493"/>
    <w:rsid w:val="00D83887"/>
    <w:rsid w:val="00D84635"/>
    <w:rsid w:val="00D846C2"/>
    <w:rsid w:val="00D8478E"/>
    <w:rsid w:val="00D84B5B"/>
    <w:rsid w:val="00D84F63"/>
    <w:rsid w:val="00D850C4"/>
    <w:rsid w:val="00D85782"/>
    <w:rsid w:val="00D85B8C"/>
    <w:rsid w:val="00D86032"/>
    <w:rsid w:val="00D86601"/>
    <w:rsid w:val="00D90B56"/>
    <w:rsid w:val="00D91467"/>
    <w:rsid w:val="00D922A2"/>
    <w:rsid w:val="00D9253A"/>
    <w:rsid w:val="00D92BB3"/>
    <w:rsid w:val="00D930EC"/>
    <w:rsid w:val="00D93614"/>
    <w:rsid w:val="00D94146"/>
    <w:rsid w:val="00D94734"/>
    <w:rsid w:val="00D968C1"/>
    <w:rsid w:val="00D978C2"/>
    <w:rsid w:val="00DA05F6"/>
    <w:rsid w:val="00DA198F"/>
    <w:rsid w:val="00DA1AD7"/>
    <w:rsid w:val="00DA1C69"/>
    <w:rsid w:val="00DA1D36"/>
    <w:rsid w:val="00DA1EE4"/>
    <w:rsid w:val="00DA2488"/>
    <w:rsid w:val="00DA37C2"/>
    <w:rsid w:val="00DA4DC4"/>
    <w:rsid w:val="00DA53C2"/>
    <w:rsid w:val="00DA71B7"/>
    <w:rsid w:val="00DB112B"/>
    <w:rsid w:val="00DB120B"/>
    <w:rsid w:val="00DB1337"/>
    <w:rsid w:val="00DB13CF"/>
    <w:rsid w:val="00DB1907"/>
    <w:rsid w:val="00DB197F"/>
    <w:rsid w:val="00DB1E1B"/>
    <w:rsid w:val="00DB2747"/>
    <w:rsid w:val="00DB27B2"/>
    <w:rsid w:val="00DB2946"/>
    <w:rsid w:val="00DB298F"/>
    <w:rsid w:val="00DB2E0C"/>
    <w:rsid w:val="00DB4963"/>
    <w:rsid w:val="00DB6F65"/>
    <w:rsid w:val="00DC1660"/>
    <w:rsid w:val="00DC1D0A"/>
    <w:rsid w:val="00DC20E1"/>
    <w:rsid w:val="00DC288A"/>
    <w:rsid w:val="00DC2A8A"/>
    <w:rsid w:val="00DC3333"/>
    <w:rsid w:val="00DC3941"/>
    <w:rsid w:val="00DC3A73"/>
    <w:rsid w:val="00DC4A1E"/>
    <w:rsid w:val="00DC4DB2"/>
    <w:rsid w:val="00DC4F0F"/>
    <w:rsid w:val="00DC4FCA"/>
    <w:rsid w:val="00DC6702"/>
    <w:rsid w:val="00DC7E16"/>
    <w:rsid w:val="00DC7FAB"/>
    <w:rsid w:val="00DD0547"/>
    <w:rsid w:val="00DD15B9"/>
    <w:rsid w:val="00DD1F58"/>
    <w:rsid w:val="00DD2C73"/>
    <w:rsid w:val="00DD4691"/>
    <w:rsid w:val="00DD487F"/>
    <w:rsid w:val="00DD5E50"/>
    <w:rsid w:val="00DD6A45"/>
    <w:rsid w:val="00DD6C84"/>
    <w:rsid w:val="00DD7457"/>
    <w:rsid w:val="00DD7C72"/>
    <w:rsid w:val="00DE2553"/>
    <w:rsid w:val="00DE3261"/>
    <w:rsid w:val="00DE4619"/>
    <w:rsid w:val="00DE5365"/>
    <w:rsid w:val="00DE5AC3"/>
    <w:rsid w:val="00DE604C"/>
    <w:rsid w:val="00DE61EC"/>
    <w:rsid w:val="00DF07B1"/>
    <w:rsid w:val="00DF1FEC"/>
    <w:rsid w:val="00DF2570"/>
    <w:rsid w:val="00DF28F3"/>
    <w:rsid w:val="00DF2A02"/>
    <w:rsid w:val="00DF2B4E"/>
    <w:rsid w:val="00DF43C6"/>
    <w:rsid w:val="00DF500F"/>
    <w:rsid w:val="00DF534C"/>
    <w:rsid w:val="00DF55B1"/>
    <w:rsid w:val="00DF5DFE"/>
    <w:rsid w:val="00DF63ED"/>
    <w:rsid w:val="00DF6665"/>
    <w:rsid w:val="00DF66E9"/>
    <w:rsid w:val="00E005B3"/>
    <w:rsid w:val="00E00CF4"/>
    <w:rsid w:val="00E013F8"/>
    <w:rsid w:val="00E0268E"/>
    <w:rsid w:val="00E02BF2"/>
    <w:rsid w:val="00E02F22"/>
    <w:rsid w:val="00E03996"/>
    <w:rsid w:val="00E03A1C"/>
    <w:rsid w:val="00E043B7"/>
    <w:rsid w:val="00E05C82"/>
    <w:rsid w:val="00E106C1"/>
    <w:rsid w:val="00E10754"/>
    <w:rsid w:val="00E11D91"/>
    <w:rsid w:val="00E1350D"/>
    <w:rsid w:val="00E14795"/>
    <w:rsid w:val="00E14835"/>
    <w:rsid w:val="00E14CF7"/>
    <w:rsid w:val="00E14D50"/>
    <w:rsid w:val="00E14DDD"/>
    <w:rsid w:val="00E14FFE"/>
    <w:rsid w:val="00E15D8B"/>
    <w:rsid w:val="00E15E26"/>
    <w:rsid w:val="00E1667B"/>
    <w:rsid w:val="00E16803"/>
    <w:rsid w:val="00E16AD5"/>
    <w:rsid w:val="00E16F0D"/>
    <w:rsid w:val="00E17C02"/>
    <w:rsid w:val="00E20318"/>
    <w:rsid w:val="00E2097E"/>
    <w:rsid w:val="00E215E1"/>
    <w:rsid w:val="00E21A4C"/>
    <w:rsid w:val="00E21E7D"/>
    <w:rsid w:val="00E2244D"/>
    <w:rsid w:val="00E234C9"/>
    <w:rsid w:val="00E237D3"/>
    <w:rsid w:val="00E237F8"/>
    <w:rsid w:val="00E2471F"/>
    <w:rsid w:val="00E257C0"/>
    <w:rsid w:val="00E258B1"/>
    <w:rsid w:val="00E258EC"/>
    <w:rsid w:val="00E26376"/>
    <w:rsid w:val="00E265B9"/>
    <w:rsid w:val="00E267B0"/>
    <w:rsid w:val="00E26A1E"/>
    <w:rsid w:val="00E27B4F"/>
    <w:rsid w:val="00E30DE1"/>
    <w:rsid w:val="00E31D47"/>
    <w:rsid w:val="00E31F5D"/>
    <w:rsid w:val="00E3215D"/>
    <w:rsid w:val="00E321A1"/>
    <w:rsid w:val="00E322B6"/>
    <w:rsid w:val="00E323AA"/>
    <w:rsid w:val="00E3375A"/>
    <w:rsid w:val="00E34045"/>
    <w:rsid w:val="00E3522B"/>
    <w:rsid w:val="00E36002"/>
    <w:rsid w:val="00E36156"/>
    <w:rsid w:val="00E36170"/>
    <w:rsid w:val="00E36961"/>
    <w:rsid w:val="00E37345"/>
    <w:rsid w:val="00E37B76"/>
    <w:rsid w:val="00E40162"/>
    <w:rsid w:val="00E40C93"/>
    <w:rsid w:val="00E41714"/>
    <w:rsid w:val="00E42C06"/>
    <w:rsid w:val="00E44228"/>
    <w:rsid w:val="00E44ABF"/>
    <w:rsid w:val="00E44E88"/>
    <w:rsid w:val="00E45C6A"/>
    <w:rsid w:val="00E4687A"/>
    <w:rsid w:val="00E4719D"/>
    <w:rsid w:val="00E52F76"/>
    <w:rsid w:val="00E5438F"/>
    <w:rsid w:val="00E54725"/>
    <w:rsid w:val="00E54B60"/>
    <w:rsid w:val="00E5559A"/>
    <w:rsid w:val="00E56198"/>
    <w:rsid w:val="00E56621"/>
    <w:rsid w:val="00E57499"/>
    <w:rsid w:val="00E6042D"/>
    <w:rsid w:val="00E60C94"/>
    <w:rsid w:val="00E611B0"/>
    <w:rsid w:val="00E611E0"/>
    <w:rsid w:val="00E62CCC"/>
    <w:rsid w:val="00E6339E"/>
    <w:rsid w:val="00E64AD5"/>
    <w:rsid w:val="00E64EBB"/>
    <w:rsid w:val="00E6546A"/>
    <w:rsid w:val="00E65A62"/>
    <w:rsid w:val="00E65C62"/>
    <w:rsid w:val="00E66045"/>
    <w:rsid w:val="00E7062E"/>
    <w:rsid w:val="00E70EA2"/>
    <w:rsid w:val="00E713F5"/>
    <w:rsid w:val="00E71666"/>
    <w:rsid w:val="00E71AB1"/>
    <w:rsid w:val="00E71E33"/>
    <w:rsid w:val="00E72509"/>
    <w:rsid w:val="00E72A41"/>
    <w:rsid w:val="00E72B6C"/>
    <w:rsid w:val="00E72D03"/>
    <w:rsid w:val="00E7446A"/>
    <w:rsid w:val="00E7536C"/>
    <w:rsid w:val="00E754AF"/>
    <w:rsid w:val="00E754E4"/>
    <w:rsid w:val="00E756EA"/>
    <w:rsid w:val="00E75E3F"/>
    <w:rsid w:val="00E7691A"/>
    <w:rsid w:val="00E76C41"/>
    <w:rsid w:val="00E77550"/>
    <w:rsid w:val="00E809D3"/>
    <w:rsid w:val="00E81C2E"/>
    <w:rsid w:val="00E83D09"/>
    <w:rsid w:val="00E84CB3"/>
    <w:rsid w:val="00E84F41"/>
    <w:rsid w:val="00E86EAC"/>
    <w:rsid w:val="00E86FE2"/>
    <w:rsid w:val="00E87111"/>
    <w:rsid w:val="00E87514"/>
    <w:rsid w:val="00E879E7"/>
    <w:rsid w:val="00E90951"/>
    <w:rsid w:val="00E9142D"/>
    <w:rsid w:val="00E915F9"/>
    <w:rsid w:val="00E917F9"/>
    <w:rsid w:val="00E91A4B"/>
    <w:rsid w:val="00E91D5C"/>
    <w:rsid w:val="00E91ED8"/>
    <w:rsid w:val="00E92D28"/>
    <w:rsid w:val="00E92E6E"/>
    <w:rsid w:val="00E936ED"/>
    <w:rsid w:val="00E94DD5"/>
    <w:rsid w:val="00E95FA4"/>
    <w:rsid w:val="00E967D5"/>
    <w:rsid w:val="00EA1027"/>
    <w:rsid w:val="00EA174B"/>
    <w:rsid w:val="00EA3065"/>
    <w:rsid w:val="00EA32F1"/>
    <w:rsid w:val="00EA3A2D"/>
    <w:rsid w:val="00EA3BFB"/>
    <w:rsid w:val="00EA413D"/>
    <w:rsid w:val="00EA4328"/>
    <w:rsid w:val="00EA45DE"/>
    <w:rsid w:val="00EA4810"/>
    <w:rsid w:val="00EA499E"/>
    <w:rsid w:val="00EA5B0B"/>
    <w:rsid w:val="00EB0737"/>
    <w:rsid w:val="00EB362F"/>
    <w:rsid w:val="00EB3A78"/>
    <w:rsid w:val="00EB3B85"/>
    <w:rsid w:val="00EB659E"/>
    <w:rsid w:val="00EB6D7F"/>
    <w:rsid w:val="00EB725F"/>
    <w:rsid w:val="00EB7851"/>
    <w:rsid w:val="00EC1875"/>
    <w:rsid w:val="00EC1936"/>
    <w:rsid w:val="00EC1D6C"/>
    <w:rsid w:val="00EC2B35"/>
    <w:rsid w:val="00EC4208"/>
    <w:rsid w:val="00EC45CF"/>
    <w:rsid w:val="00EC546C"/>
    <w:rsid w:val="00EC57FE"/>
    <w:rsid w:val="00EC5BC2"/>
    <w:rsid w:val="00EC650B"/>
    <w:rsid w:val="00EC704F"/>
    <w:rsid w:val="00EC7D46"/>
    <w:rsid w:val="00ED03D7"/>
    <w:rsid w:val="00ED06E3"/>
    <w:rsid w:val="00ED1E7B"/>
    <w:rsid w:val="00ED22CF"/>
    <w:rsid w:val="00ED451B"/>
    <w:rsid w:val="00ED6D1D"/>
    <w:rsid w:val="00ED7C18"/>
    <w:rsid w:val="00EE00AC"/>
    <w:rsid w:val="00EE0DAE"/>
    <w:rsid w:val="00EE14F6"/>
    <w:rsid w:val="00EE18D4"/>
    <w:rsid w:val="00EE1CD7"/>
    <w:rsid w:val="00EE3645"/>
    <w:rsid w:val="00EE3CE7"/>
    <w:rsid w:val="00EE3E32"/>
    <w:rsid w:val="00EE49F2"/>
    <w:rsid w:val="00EE4E62"/>
    <w:rsid w:val="00EE5E10"/>
    <w:rsid w:val="00EE6319"/>
    <w:rsid w:val="00EE6B85"/>
    <w:rsid w:val="00EE6FC4"/>
    <w:rsid w:val="00EE7A5C"/>
    <w:rsid w:val="00EE7D7D"/>
    <w:rsid w:val="00EF0939"/>
    <w:rsid w:val="00EF10F0"/>
    <w:rsid w:val="00EF1654"/>
    <w:rsid w:val="00EF1B14"/>
    <w:rsid w:val="00EF246C"/>
    <w:rsid w:val="00EF3981"/>
    <w:rsid w:val="00EF39A7"/>
    <w:rsid w:val="00EF44E1"/>
    <w:rsid w:val="00EF4B2E"/>
    <w:rsid w:val="00EF55C0"/>
    <w:rsid w:val="00EF76A1"/>
    <w:rsid w:val="00F00367"/>
    <w:rsid w:val="00F008B3"/>
    <w:rsid w:val="00F00C9C"/>
    <w:rsid w:val="00F013BD"/>
    <w:rsid w:val="00F0171D"/>
    <w:rsid w:val="00F0258A"/>
    <w:rsid w:val="00F02A3F"/>
    <w:rsid w:val="00F030AA"/>
    <w:rsid w:val="00F03CBC"/>
    <w:rsid w:val="00F03D49"/>
    <w:rsid w:val="00F03D57"/>
    <w:rsid w:val="00F04BA6"/>
    <w:rsid w:val="00F04BAB"/>
    <w:rsid w:val="00F056AB"/>
    <w:rsid w:val="00F05826"/>
    <w:rsid w:val="00F06F55"/>
    <w:rsid w:val="00F102A6"/>
    <w:rsid w:val="00F109B5"/>
    <w:rsid w:val="00F10EBC"/>
    <w:rsid w:val="00F10FD3"/>
    <w:rsid w:val="00F120C0"/>
    <w:rsid w:val="00F129F9"/>
    <w:rsid w:val="00F135CC"/>
    <w:rsid w:val="00F13A93"/>
    <w:rsid w:val="00F14051"/>
    <w:rsid w:val="00F14309"/>
    <w:rsid w:val="00F154AC"/>
    <w:rsid w:val="00F15EC7"/>
    <w:rsid w:val="00F16FB8"/>
    <w:rsid w:val="00F172C0"/>
    <w:rsid w:val="00F172E5"/>
    <w:rsid w:val="00F20EF7"/>
    <w:rsid w:val="00F21E1E"/>
    <w:rsid w:val="00F22161"/>
    <w:rsid w:val="00F224FD"/>
    <w:rsid w:val="00F228BD"/>
    <w:rsid w:val="00F22B5F"/>
    <w:rsid w:val="00F22D8E"/>
    <w:rsid w:val="00F2377C"/>
    <w:rsid w:val="00F23BD3"/>
    <w:rsid w:val="00F23F76"/>
    <w:rsid w:val="00F245B5"/>
    <w:rsid w:val="00F25AE4"/>
    <w:rsid w:val="00F306C7"/>
    <w:rsid w:val="00F3093C"/>
    <w:rsid w:val="00F3100D"/>
    <w:rsid w:val="00F31337"/>
    <w:rsid w:val="00F31D46"/>
    <w:rsid w:val="00F32BC4"/>
    <w:rsid w:val="00F32F92"/>
    <w:rsid w:val="00F335C7"/>
    <w:rsid w:val="00F33D2E"/>
    <w:rsid w:val="00F34981"/>
    <w:rsid w:val="00F349FE"/>
    <w:rsid w:val="00F36044"/>
    <w:rsid w:val="00F36559"/>
    <w:rsid w:val="00F37807"/>
    <w:rsid w:val="00F4256A"/>
    <w:rsid w:val="00F42609"/>
    <w:rsid w:val="00F4343D"/>
    <w:rsid w:val="00F44901"/>
    <w:rsid w:val="00F44CA2"/>
    <w:rsid w:val="00F44F52"/>
    <w:rsid w:val="00F451E1"/>
    <w:rsid w:val="00F4521D"/>
    <w:rsid w:val="00F46554"/>
    <w:rsid w:val="00F477A7"/>
    <w:rsid w:val="00F4798C"/>
    <w:rsid w:val="00F47CE3"/>
    <w:rsid w:val="00F51D01"/>
    <w:rsid w:val="00F52087"/>
    <w:rsid w:val="00F52475"/>
    <w:rsid w:val="00F524BD"/>
    <w:rsid w:val="00F524C2"/>
    <w:rsid w:val="00F5274A"/>
    <w:rsid w:val="00F53BDF"/>
    <w:rsid w:val="00F54586"/>
    <w:rsid w:val="00F54DC2"/>
    <w:rsid w:val="00F555A7"/>
    <w:rsid w:val="00F55ABA"/>
    <w:rsid w:val="00F5624C"/>
    <w:rsid w:val="00F562C3"/>
    <w:rsid w:val="00F60146"/>
    <w:rsid w:val="00F6086B"/>
    <w:rsid w:val="00F60CF4"/>
    <w:rsid w:val="00F60F3C"/>
    <w:rsid w:val="00F618E7"/>
    <w:rsid w:val="00F62199"/>
    <w:rsid w:val="00F62E1E"/>
    <w:rsid w:val="00F6478F"/>
    <w:rsid w:val="00F64EA6"/>
    <w:rsid w:val="00F65B3F"/>
    <w:rsid w:val="00F67058"/>
    <w:rsid w:val="00F671DE"/>
    <w:rsid w:val="00F7037C"/>
    <w:rsid w:val="00F7088B"/>
    <w:rsid w:val="00F7112B"/>
    <w:rsid w:val="00F715D6"/>
    <w:rsid w:val="00F7187D"/>
    <w:rsid w:val="00F71E67"/>
    <w:rsid w:val="00F71F1F"/>
    <w:rsid w:val="00F73E65"/>
    <w:rsid w:val="00F74595"/>
    <w:rsid w:val="00F76DCF"/>
    <w:rsid w:val="00F77F2C"/>
    <w:rsid w:val="00F80685"/>
    <w:rsid w:val="00F815B7"/>
    <w:rsid w:val="00F81E1E"/>
    <w:rsid w:val="00F82203"/>
    <w:rsid w:val="00F82311"/>
    <w:rsid w:val="00F82A86"/>
    <w:rsid w:val="00F83589"/>
    <w:rsid w:val="00F83B75"/>
    <w:rsid w:val="00F83E17"/>
    <w:rsid w:val="00F84A86"/>
    <w:rsid w:val="00F87E46"/>
    <w:rsid w:val="00F87E77"/>
    <w:rsid w:val="00F902E9"/>
    <w:rsid w:val="00F9037D"/>
    <w:rsid w:val="00F90A7F"/>
    <w:rsid w:val="00F90DB9"/>
    <w:rsid w:val="00F91381"/>
    <w:rsid w:val="00F935A4"/>
    <w:rsid w:val="00F93CB0"/>
    <w:rsid w:val="00F9468B"/>
    <w:rsid w:val="00F94890"/>
    <w:rsid w:val="00F948A7"/>
    <w:rsid w:val="00F94D09"/>
    <w:rsid w:val="00F95035"/>
    <w:rsid w:val="00F95103"/>
    <w:rsid w:val="00F95276"/>
    <w:rsid w:val="00F95B1D"/>
    <w:rsid w:val="00F968A6"/>
    <w:rsid w:val="00F968F1"/>
    <w:rsid w:val="00F97A06"/>
    <w:rsid w:val="00FA06A6"/>
    <w:rsid w:val="00FA0B75"/>
    <w:rsid w:val="00FA0D62"/>
    <w:rsid w:val="00FA1079"/>
    <w:rsid w:val="00FA15F9"/>
    <w:rsid w:val="00FA28C2"/>
    <w:rsid w:val="00FA2C24"/>
    <w:rsid w:val="00FA3736"/>
    <w:rsid w:val="00FA4BE2"/>
    <w:rsid w:val="00FA5F33"/>
    <w:rsid w:val="00FA65D8"/>
    <w:rsid w:val="00FA752E"/>
    <w:rsid w:val="00FA7814"/>
    <w:rsid w:val="00FA7825"/>
    <w:rsid w:val="00FB0A1D"/>
    <w:rsid w:val="00FB126D"/>
    <w:rsid w:val="00FB1B0F"/>
    <w:rsid w:val="00FB41B3"/>
    <w:rsid w:val="00FB42AB"/>
    <w:rsid w:val="00FB44FB"/>
    <w:rsid w:val="00FB497D"/>
    <w:rsid w:val="00FB4D9E"/>
    <w:rsid w:val="00FB596E"/>
    <w:rsid w:val="00FB61C4"/>
    <w:rsid w:val="00FB72D1"/>
    <w:rsid w:val="00FB72E8"/>
    <w:rsid w:val="00FB73DF"/>
    <w:rsid w:val="00FC10C7"/>
    <w:rsid w:val="00FC1612"/>
    <w:rsid w:val="00FC2910"/>
    <w:rsid w:val="00FC4343"/>
    <w:rsid w:val="00FC4358"/>
    <w:rsid w:val="00FC52E2"/>
    <w:rsid w:val="00FC5855"/>
    <w:rsid w:val="00FD0619"/>
    <w:rsid w:val="00FD0C1D"/>
    <w:rsid w:val="00FD0F8B"/>
    <w:rsid w:val="00FD1373"/>
    <w:rsid w:val="00FD144A"/>
    <w:rsid w:val="00FD3C43"/>
    <w:rsid w:val="00FD4099"/>
    <w:rsid w:val="00FD431F"/>
    <w:rsid w:val="00FD5267"/>
    <w:rsid w:val="00FD6268"/>
    <w:rsid w:val="00FD695A"/>
    <w:rsid w:val="00FD6BBC"/>
    <w:rsid w:val="00FD7794"/>
    <w:rsid w:val="00FD7A29"/>
    <w:rsid w:val="00FD7BD2"/>
    <w:rsid w:val="00FE0262"/>
    <w:rsid w:val="00FE0E61"/>
    <w:rsid w:val="00FE1369"/>
    <w:rsid w:val="00FE1F02"/>
    <w:rsid w:val="00FE2D1B"/>
    <w:rsid w:val="00FE4B05"/>
    <w:rsid w:val="00FE4B95"/>
    <w:rsid w:val="00FE4F3F"/>
    <w:rsid w:val="00FE54F0"/>
    <w:rsid w:val="00FE5CBC"/>
    <w:rsid w:val="00FE62E5"/>
    <w:rsid w:val="00FE6833"/>
    <w:rsid w:val="00FE6A37"/>
    <w:rsid w:val="00FE6B04"/>
    <w:rsid w:val="00FE6F3E"/>
    <w:rsid w:val="00FE7E22"/>
    <w:rsid w:val="00FF002D"/>
    <w:rsid w:val="00FF06C3"/>
    <w:rsid w:val="00FF096A"/>
    <w:rsid w:val="00FF1088"/>
    <w:rsid w:val="00FF1883"/>
    <w:rsid w:val="00FF1C44"/>
    <w:rsid w:val="00FF22D6"/>
    <w:rsid w:val="00FF236B"/>
    <w:rsid w:val="00FF26E2"/>
    <w:rsid w:val="00FF38AA"/>
    <w:rsid w:val="00FF3BEA"/>
    <w:rsid w:val="00FF3F54"/>
    <w:rsid w:val="00FF4C97"/>
    <w:rsid w:val="00FF4D5B"/>
    <w:rsid w:val="00FF55FD"/>
    <w:rsid w:val="00FF561E"/>
    <w:rsid w:val="00FF65D9"/>
    <w:rsid w:val="00FF6E05"/>
    <w:rsid w:val="00FF6F1B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1E0C861F"/>
  <w15:chartTrackingRefBased/>
  <w15:docId w15:val="{06916AB6-00B5-4E94-A988-0BF95CF41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762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654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eastAsia="Arial Unicode MS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uiPriority w:val="99"/>
    <w:unhideWhenUsed/>
    <w:rsid w:val="002B2F1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524F7"/>
    <w:pPr>
      <w:ind w:left="720"/>
    </w:pPr>
  </w:style>
  <w:style w:type="paragraph" w:styleId="BalloonText">
    <w:name w:val="Balloon Text"/>
    <w:basedOn w:val="Normal"/>
    <w:link w:val="BalloonTextChar"/>
    <w:rsid w:val="00E147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479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02637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26370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2910"/>
    <w:pPr>
      <w:widowControl w:val="0"/>
      <w:ind w:left="10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FC2910"/>
    <w:rPr>
      <w:rFonts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1654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16542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99523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E0DE1"/>
    <w:rPr>
      <w:sz w:val="24"/>
      <w:szCs w:val="24"/>
    </w:rPr>
  </w:style>
  <w:style w:type="character" w:styleId="CommentReference">
    <w:name w:val="annotation reference"/>
    <w:basedOn w:val="DefaultParagraphFont"/>
    <w:rsid w:val="00A036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036D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3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36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8923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2202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3471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0396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6808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347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6504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3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D2ABE53BABE24D899972BDC94A6947" ma:contentTypeVersion="11" ma:contentTypeDescription="Create a new document." ma:contentTypeScope="" ma:versionID="2b2f266ebd33d64188ab5c6610e85d20">
  <xsd:schema xmlns:xsd="http://www.w3.org/2001/XMLSchema" xmlns:xs="http://www.w3.org/2001/XMLSchema" xmlns:p="http://schemas.microsoft.com/office/2006/metadata/properties" xmlns:ns3="67a855cb-fd38-48ed-aae6-4292e0163aa6" xmlns:ns4="9b9beee6-f877-46b1-8b05-61daf504761e" targetNamespace="http://schemas.microsoft.com/office/2006/metadata/properties" ma:root="true" ma:fieldsID="f66290af589060b9995710264e51285b" ns3:_="" ns4:_="">
    <xsd:import namespace="67a855cb-fd38-48ed-aae6-4292e0163aa6"/>
    <xsd:import namespace="9b9beee6-f877-46b1-8b05-61daf50476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855cb-fd38-48ed-aae6-4292e0163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beee6-f877-46b1-8b05-61daf50476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A493A-C901-4829-A444-7DC99EC59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855cb-fd38-48ed-aae6-4292e0163aa6"/>
    <ds:schemaRef ds:uri="9b9beee6-f877-46b1-8b05-61daf5047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4EDD9D-8DED-4448-85F4-0138FAD910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0BC62F-82CC-45AF-AE85-27A782C2A5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743E33-617F-40B2-92BE-9D7888E75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6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</vt:lpstr>
    </vt:vector>
  </TitlesOfParts>
  <Company>GWCC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</dc:title>
  <dc:subject/>
  <dc:creator>bhousley</dc:creator>
  <cp:keywords/>
  <dc:description/>
  <cp:lastModifiedBy>King, Alisha</cp:lastModifiedBy>
  <cp:revision>4</cp:revision>
  <cp:lastPrinted>2024-11-25T16:49:00Z</cp:lastPrinted>
  <dcterms:created xsi:type="dcterms:W3CDTF">2025-05-13T19:44:00Z</dcterms:created>
  <dcterms:modified xsi:type="dcterms:W3CDTF">2025-05-20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D2ABE53BABE24D899972BDC94A6947</vt:lpwstr>
  </property>
</Properties>
</file>